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28252" w14:textId="77777777" w:rsidR="00F075C7" w:rsidRDefault="00F075C7" w:rsidP="0012559E">
      <w:pPr>
        <w:autoSpaceDE w:val="0"/>
        <w:autoSpaceDN w:val="0"/>
        <w:adjustRightInd w:val="0"/>
        <w:jc w:val="center"/>
        <w:rPr>
          <w:rFonts w:ascii="TimesNewRomanPS-BoldMT" w:hAnsi="TimesNewRomanPS-BoldMT" w:cs="TimesNewRomanPS-BoldMT"/>
          <w:b/>
          <w:bCs/>
          <w:sz w:val="28"/>
          <w:szCs w:val="28"/>
        </w:rPr>
      </w:pPr>
      <w:r>
        <w:rPr>
          <w:rFonts w:ascii="TimesNewRomanPS-BoldMT" w:hAnsi="TimesNewRomanPS-BoldMT" w:cs="TimesNewRomanPS-BoldMT"/>
          <w:b/>
          <w:bCs/>
          <w:sz w:val="28"/>
          <w:szCs w:val="28"/>
        </w:rPr>
        <w:t>ONDOKUZ MAYIS ÜNİVERSİTESİ</w:t>
      </w:r>
    </w:p>
    <w:p w14:paraId="2E4E56BC" w14:textId="77777777" w:rsidR="00F075C7" w:rsidRDefault="00F075C7" w:rsidP="0012559E">
      <w:pPr>
        <w:autoSpaceDE w:val="0"/>
        <w:autoSpaceDN w:val="0"/>
        <w:adjustRightInd w:val="0"/>
        <w:jc w:val="center"/>
        <w:rPr>
          <w:rFonts w:ascii="TimesNewRomanPS-BoldMT" w:hAnsi="TimesNewRomanPS-BoldMT" w:cs="TimesNewRomanPS-BoldMT"/>
          <w:b/>
          <w:bCs/>
          <w:sz w:val="28"/>
          <w:szCs w:val="28"/>
        </w:rPr>
      </w:pPr>
      <w:r>
        <w:rPr>
          <w:rFonts w:ascii="TimesNewRomanPS-BoldMT" w:hAnsi="TimesNewRomanPS-BoldMT" w:cs="TimesNewRomanPS-BoldMT"/>
          <w:b/>
          <w:bCs/>
          <w:sz w:val="28"/>
          <w:szCs w:val="28"/>
        </w:rPr>
        <w:t>MÜHENDİSLİK FAKÜLTESİ</w:t>
      </w:r>
    </w:p>
    <w:p w14:paraId="0E624710" w14:textId="77777777" w:rsidR="00F075C7" w:rsidRDefault="00F075C7" w:rsidP="0012559E">
      <w:pPr>
        <w:autoSpaceDE w:val="0"/>
        <w:autoSpaceDN w:val="0"/>
        <w:adjustRightInd w:val="0"/>
        <w:jc w:val="center"/>
        <w:rPr>
          <w:rFonts w:ascii="TimesNewRomanPS-BoldMT" w:hAnsi="TimesNewRomanPS-BoldMT" w:cs="TimesNewRomanPS-BoldMT"/>
          <w:b/>
          <w:bCs/>
          <w:sz w:val="28"/>
          <w:szCs w:val="28"/>
        </w:rPr>
      </w:pPr>
      <w:r>
        <w:rPr>
          <w:rFonts w:ascii="TimesNewRomanPS-BoldMT" w:hAnsi="TimesNewRomanPS-BoldMT" w:cs="TimesNewRomanPS-BoldMT"/>
          <w:b/>
          <w:bCs/>
          <w:sz w:val="28"/>
          <w:szCs w:val="28"/>
        </w:rPr>
        <w:t>ÇEVRE MÜHENDİSLİĞİ BÖLÜMÜ</w:t>
      </w:r>
    </w:p>
    <w:p w14:paraId="6B4CDF57" w14:textId="77777777" w:rsidR="00CB1D3F" w:rsidRDefault="00CB1D3F" w:rsidP="0012559E">
      <w:pPr>
        <w:autoSpaceDE w:val="0"/>
        <w:autoSpaceDN w:val="0"/>
        <w:adjustRightInd w:val="0"/>
        <w:jc w:val="center"/>
        <w:rPr>
          <w:rFonts w:ascii="TimesNewRomanPSMT" w:hAnsi="TimesNewRomanPSMT" w:cs="TimesNewRomanPSMT"/>
          <w:sz w:val="28"/>
          <w:szCs w:val="28"/>
        </w:rPr>
      </w:pPr>
    </w:p>
    <w:p w14:paraId="7F210516" w14:textId="77777777" w:rsidR="00F075C7" w:rsidRPr="00CB1D3F" w:rsidRDefault="00CB1D3F" w:rsidP="0012559E">
      <w:pPr>
        <w:autoSpaceDE w:val="0"/>
        <w:autoSpaceDN w:val="0"/>
        <w:adjustRightInd w:val="0"/>
        <w:jc w:val="center"/>
        <w:rPr>
          <w:rFonts w:ascii="TimesNewRomanPS-BoldMT" w:hAnsi="TimesNewRomanPS-BoldMT" w:cs="TimesNewRomanPS-BoldMT"/>
          <w:b/>
          <w:sz w:val="28"/>
          <w:szCs w:val="28"/>
        </w:rPr>
      </w:pPr>
      <w:r w:rsidRPr="00CB1D3F">
        <w:rPr>
          <w:rFonts w:ascii="TimesNewRomanPSMT" w:hAnsi="TimesNewRomanPSMT" w:cs="TimesNewRomanPSMT"/>
          <w:b/>
          <w:sz w:val="28"/>
          <w:szCs w:val="28"/>
        </w:rPr>
        <w:t>STAJ İLKELERİ / UYGULAMA</w:t>
      </w:r>
      <w:r w:rsidR="00F075C7" w:rsidRPr="00CB1D3F">
        <w:rPr>
          <w:rFonts w:ascii="TimesNewRomanPSMT" w:hAnsi="TimesNewRomanPSMT" w:cs="TimesNewRomanPSMT"/>
          <w:b/>
          <w:sz w:val="28"/>
          <w:szCs w:val="28"/>
        </w:rPr>
        <w:t xml:space="preserve"> ESASLARI</w:t>
      </w:r>
    </w:p>
    <w:p w14:paraId="30CD2031" w14:textId="77777777" w:rsidR="0096300F" w:rsidRPr="00CB1D3F" w:rsidRDefault="0096300F" w:rsidP="0012559E">
      <w:pPr>
        <w:jc w:val="both"/>
        <w:rPr>
          <w:b/>
        </w:rPr>
      </w:pPr>
    </w:p>
    <w:p w14:paraId="4858D3BD" w14:textId="77777777" w:rsidR="00C52E04" w:rsidRPr="00CB1D3F" w:rsidRDefault="00A0293B" w:rsidP="0012559E">
      <w:pPr>
        <w:jc w:val="center"/>
        <w:rPr>
          <w:b/>
        </w:rPr>
      </w:pPr>
      <w:r w:rsidRPr="00CB1D3F">
        <w:rPr>
          <w:b/>
        </w:rPr>
        <w:t>BİRİNCİ BÖLÜM</w:t>
      </w:r>
    </w:p>
    <w:p w14:paraId="12BFCEA2" w14:textId="77777777" w:rsidR="00A0293B" w:rsidRPr="00CB1D3F" w:rsidRDefault="00A0293B" w:rsidP="0012559E">
      <w:pPr>
        <w:jc w:val="center"/>
        <w:rPr>
          <w:b/>
        </w:rPr>
      </w:pPr>
      <w:r w:rsidRPr="00CB1D3F">
        <w:rPr>
          <w:b/>
        </w:rPr>
        <w:t>Amaç, Kapsam, Dayanak ve Hedefler</w:t>
      </w:r>
    </w:p>
    <w:p w14:paraId="6366CF94" w14:textId="77777777" w:rsidR="00F075C7" w:rsidRDefault="00A0293B" w:rsidP="0012559E">
      <w:pPr>
        <w:autoSpaceDE w:val="0"/>
        <w:autoSpaceDN w:val="0"/>
        <w:adjustRightInd w:val="0"/>
        <w:jc w:val="both"/>
        <w:rPr>
          <w:rFonts w:ascii="TimesNewRomanPS-BoldMT" w:hAnsi="TimesNewRomanPS-BoldMT" w:cs="TimesNewRomanPS-BoldMT"/>
          <w:b/>
          <w:bCs/>
        </w:rPr>
      </w:pPr>
      <w:r>
        <w:rPr>
          <w:rFonts w:ascii="TimesNewRomanPS-BoldMT" w:hAnsi="TimesNewRomanPS-BoldMT" w:cs="TimesNewRomanPS-BoldMT"/>
          <w:b/>
          <w:bCs/>
        </w:rPr>
        <w:t xml:space="preserve">Amaç </w:t>
      </w:r>
    </w:p>
    <w:p w14:paraId="7A36397A" w14:textId="77777777" w:rsidR="003544B0" w:rsidRDefault="00A0293B" w:rsidP="0012559E">
      <w:pPr>
        <w:autoSpaceDE w:val="0"/>
        <w:autoSpaceDN w:val="0"/>
        <w:adjustRightInd w:val="0"/>
        <w:jc w:val="both"/>
        <w:rPr>
          <w:rFonts w:ascii="TimesNewRomanPSMT" w:hAnsi="TimesNewRomanPSMT" w:cs="TimesNewRomanPSMT"/>
        </w:rPr>
      </w:pPr>
      <w:r>
        <w:rPr>
          <w:rFonts w:ascii="TimesNewRomanPS-BoldMT" w:hAnsi="TimesNewRomanPS-BoldMT" w:cs="TimesNewRomanPS-BoldMT"/>
          <w:b/>
          <w:bCs/>
        </w:rPr>
        <w:t xml:space="preserve">Madde 1- </w:t>
      </w:r>
      <w:r w:rsidRPr="00A0293B">
        <w:rPr>
          <w:rFonts w:ascii="TimesNewRomanPS-BoldMT" w:hAnsi="TimesNewRomanPS-BoldMT" w:cs="TimesNewRomanPS-BoldMT"/>
          <w:bCs/>
        </w:rPr>
        <w:t>Bu ilkeler</w:t>
      </w:r>
      <w:r>
        <w:rPr>
          <w:rFonts w:ascii="TimesNewRomanPS-BoldMT" w:hAnsi="TimesNewRomanPS-BoldMT" w:cs="TimesNewRomanPS-BoldMT"/>
          <w:bCs/>
        </w:rPr>
        <w:t>; “Ondokuz Mayıs Üniversitesi Mühendislik Fakültesi Staj Yönergesi</w:t>
      </w:r>
      <w:r w:rsidR="00F9565A">
        <w:rPr>
          <w:rFonts w:ascii="TimesNewRomanPS-BoldMT" w:hAnsi="TimesNewRomanPS-BoldMT" w:cs="TimesNewRomanPS-BoldMT"/>
          <w:bCs/>
        </w:rPr>
        <w:t xml:space="preserve">” </w:t>
      </w:r>
      <w:r>
        <w:rPr>
          <w:rFonts w:ascii="TimesNewRomanPS-BoldMT" w:hAnsi="TimesNewRomanPS-BoldMT" w:cs="TimesNewRomanPS-BoldMT"/>
          <w:bCs/>
        </w:rPr>
        <w:t xml:space="preserve">çerçevesinde Çevre Mühendisliği Bölümü Lisans Öğretim Planında yer alan </w:t>
      </w:r>
      <w:r w:rsidR="006205A1">
        <w:rPr>
          <w:rFonts w:ascii="TimesNewRomanPS-BoldMT" w:hAnsi="TimesNewRomanPS-BoldMT" w:cs="TimesNewRomanPS-BoldMT"/>
          <w:bCs/>
        </w:rPr>
        <w:t xml:space="preserve">ÇMB300 </w:t>
      </w:r>
      <w:r>
        <w:rPr>
          <w:rFonts w:ascii="TimesNewRomanPS-BoldMT" w:hAnsi="TimesNewRomanPS-BoldMT" w:cs="TimesNewRomanPS-BoldMT"/>
          <w:bCs/>
        </w:rPr>
        <w:t>Staj pratik çalışmaları için genel kurallar ve staj konularını belirlemeyi amaçlar.</w:t>
      </w:r>
      <w:r w:rsidR="003544B0" w:rsidRPr="003544B0">
        <w:rPr>
          <w:rFonts w:ascii="TimesNewRomanPSMT" w:hAnsi="TimesNewRomanPSMT" w:cs="TimesNewRomanPSMT"/>
        </w:rPr>
        <w:t xml:space="preserve"> </w:t>
      </w:r>
      <w:r w:rsidR="00191B6B">
        <w:rPr>
          <w:rFonts w:ascii="TimesNewRomanPSMT" w:hAnsi="TimesNewRomanPSMT" w:cs="TimesNewRomanPSMT"/>
        </w:rPr>
        <w:t>Laboratuvar</w:t>
      </w:r>
      <w:r w:rsidR="003544B0">
        <w:rPr>
          <w:rFonts w:ascii="TimesNewRomanPSMT" w:hAnsi="TimesNewRomanPSMT" w:cs="TimesNewRomanPSMT"/>
        </w:rPr>
        <w:t>/Büro</w:t>
      </w:r>
      <w:r w:rsidR="006205A1">
        <w:rPr>
          <w:rFonts w:ascii="TimesNewRomanPSMT" w:hAnsi="TimesNewRomanPSMT" w:cs="TimesNewRomanPSMT"/>
        </w:rPr>
        <w:t>,</w:t>
      </w:r>
      <w:r w:rsidR="003544B0">
        <w:rPr>
          <w:rFonts w:ascii="TimesNewRomanPSMT" w:hAnsi="TimesNewRomanPSMT" w:cs="TimesNewRomanPSMT"/>
        </w:rPr>
        <w:t xml:space="preserve"> </w:t>
      </w:r>
      <w:r w:rsidR="006205A1">
        <w:rPr>
          <w:rFonts w:ascii="TimesNewRomanPSMT" w:hAnsi="TimesNewRomanPSMT" w:cs="TimesNewRomanPSMT"/>
        </w:rPr>
        <w:t xml:space="preserve">Projelendirme/Şantiye/İşletme </w:t>
      </w:r>
      <w:r w:rsidR="003544B0">
        <w:rPr>
          <w:rFonts w:ascii="TimesNewRomanPSMT" w:hAnsi="TimesNewRomanPSMT" w:cs="TimesNewRomanPSMT"/>
        </w:rPr>
        <w:t>stajında, Çevre Mühendisliği ve Teknolojisi temel alanlarında genel bilgi ve beceri kazanma ile mesleki analiz ve tasarım yapabilme hedeflenir.</w:t>
      </w:r>
    </w:p>
    <w:p w14:paraId="0D47FFEC" w14:textId="77777777" w:rsidR="003544B0" w:rsidRDefault="003544B0" w:rsidP="0012559E">
      <w:pPr>
        <w:autoSpaceDE w:val="0"/>
        <w:autoSpaceDN w:val="0"/>
        <w:adjustRightInd w:val="0"/>
        <w:jc w:val="both"/>
        <w:rPr>
          <w:rFonts w:ascii="TimesNewRomanPS-BoldMT" w:hAnsi="TimesNewRomanPS-BoldMT" w:cs="TimesNewRomanPS-BoldMT"/>
          <w:b/>
          <w:bCs/>
        </w:rPr>
      </w:pPr>
    </w:p>
    <w:p w14:paraId="1E31CB4A" w14:textId="77777777" w:rsidR="00A0293B" w:rsidRDefault="00A0293B" w:rsidP="0012559E">
      <w:pPr>
        <w:autoSpaceDE w:val="0"/>
        <w:autoSpaceDN w:val="0"/>
        <w:adjustRightInd w:val="0"/>
        <w:jc w:val="both"/>
        <w:rPr>
          <w:rFonts w:ascii="TimesNewRomanPS-BoldMT" w:hAnsi="TimesNewRomanPS-BoldMT" w:cs="TimesNewRomanPS-BoldMT"/>
          <w:b/>
          <w:bCs/>
        </w:rPr>
      </w:pPr>
      <w:r>
        <w:rPr>
          <w:rFonts w:ascii="TimesNewRomanPS-BoldMT" w:hAnsi="TimesNewRomanPS-BoldMT" w:cs="TimesNewRomanPS-BoldMT"/>
          <w:b/>
          <w:bCs/>
        </w:rPr>
        <w:t>Kapsam</w:t>
      </w:r>
    </w:p>
    <w:p w14:paraId="7750A574" w14:textId="77777777" w:rsidR="00A0293B" w:rsidRDefault="00A0293B" w:rsidP="0012559E">
      <w:pPr>
        <w:autoSpaceDE w:val="0"/>
        <w:autoSpaceDN w:val="0"/>
        <w:adjustRightInd w:val="0"/>
        <w:jc w:val="both"/>
        <w:rPr>
          <w:rFonts w:ascii="TimesNewRomanPS-BoldMT" w:hAnsi="TimesNewRomanPS-BoldMT" w:cs="TimesNewRomanPS-BoldMT"/>
          <w:bCs/>
        </w:rPr>
      </w:pPr>
      <w:r>
        <w:rPr>
          <w:rFonts w:ascii="TimesNewRomanPS-BoldMT" w:hAnsi="TimesNewRomanPS-BoldMT" w:cs="TimesNewRomanPS-BoldMT"/>
          <w:b/>
          <w:bCs/>
        </w:rPr>
        <w:t xml:space="preserve">Madde 2- </w:t>
      </w:r>
      <w:r>
        <w:rPr>
          <w:rFonts w:ascii="TimesNewRomanPS-BoldMT" w:hAnsi="TimesNewRomanPS-BoldMT" w:cs="TimesNewRomanPS-BoldMT"/>
          <w:bCs/>
        </w:rPr>
        <w:t xml:space="preserve">Bu ilkeler Çevre Mühendisliği Bölümü Lisans Programı öğrencilerinin zorunlu yapacakları </w:t>
      </w:r>
      <w:r w:rsidR="006205A1">
        <w:rPr>
          <w:rFonts w:ascii="TimesNewRomanPS-BoldMT" w:hAnsi="TimesNewRomanPS-BoldMT" w:cs="TimesNewRomanPS-BoldMT"/>
          <w:bCs/>
        </w:rPr>
        <w:t xml:space="preserve">ÇMB300 </w:t>
      </w:r>
      <w:r>
        <w:rPr>
          <w:rFonts w:ascii="TimesNewRomanPS-BoldMT" w:hAnsi="TimesNewRomanPS-BoldMT" w:cs="TimesNewRomanPS-BoldMT"/>
          <w:bCs/>
        </w:rPr>
        <w:t>Staj için başvuru, uygulama, yürütme ve değerlendirme esaslarını kapsar.</w:t>
      </w:r>
    </w:p>
    <w:p w14:paraId="6BE84F98" w14:textId="77777777" w:rsidR="003544B0" w:rsidRDefault="003544B0" w:rsidP="0012559E">
      <w:pPr>
        <w:autoSpaceDE w:val="0"/>
        <w:autoSpaceDN w:val="0"/>
        <w:adjustRightInd w:val="0"/>
        <w:jc w:val="both"/>
        <w:rPr>
          <w:rFonts w:ascii="TimesNewRomanPS-BoldMT" w:hAnsi="TimesNewRomanPS-BoldMT" w:cs="TimesNewRomanPS-BoldMT"/>
          <w:b/>
          <w:bCs/>
        </w:rPr>
      </w:pPr>
    </w:p>
    <w:p w14:paraId="4A426F2E" w14:textId="77777777" w:rsidR="00A0293B" w:rsidRPr="00A0293B" w:rsidRDefault="00A0293B" w:rsidP="0012559E">
      <w:pPr>
        <w:autoSpaceDE w:val="0"/>
        <w:autoSpaceDN w:val="0"/>
        <w:adjustRightInd w:val="0"/>
        <w:jc w:val="both"/>
        <w:rPr>
          <w:rFonts w:ascii="TimesNewRomanPS-BoldMT" w:hAnsi="TimesNewRomanPS-BoldMT" w:cs="TimesNewRomanPS-BoldMT"/>
          <w:b/>
          <w:bCs/>
        </w:rPr>
      </w:pPr>
      <w:r>
        <w:rPr>
          <w:rFonts w:ascii="TimesNewRomanPS-BoldMT" w:hAnsi="TimesNewRomanPS-BoldMT" w:cs="TimesNewRomanPS-BoldMT"/>
          <w:b/>
          <w:bCs/>
        </w:rPr>
        <w:t>Dayanak</w:t>
      </w:r>
    </w:p>
    <w:p w14:paraId="71B02661" w14:textId="77777777" w:rsidR="00F075C7" w:rsidRDefault="00A0293B" w:rsidP="0012559E">
      <w:pPr>
        <w:autoSpaceDE w:val="0"/>
        <w:autoSpaceDN w:val="0"/>
        <w:adjustRightInd w:val="0"/>
        <w:jc w:val="both"/>
        <w:rPr>
          <w:rFonts w:ascii="TimesNewRomanPSMT" w:hAnsi="TimesNewRomanPSMT" w:cs="TimesNewRomanPSMT"/>
        </w:rPr>
      </w:pPr>
      <w:r w:rsidRPr="00A0293B">
        <w:rPr>
          <w:rFonts w:ascii="TimesNewRomanPSMT" w:hAnsi="TimesNewRomanPSMT" w:cs="TimesNewRomanPSMT"/>
          <w:b/>
        </w:rPr>
        <w:t>Madde 3-</w:t>
      </w:r>
      <w:r>
        <w:rPr>
          <w:rFonts w:ascii="TimesNewRomanPSMT" w:hAnsi="TimesNewRomanPSMT" w:cs="TimesNewRomanPSMT"/>
        </w:rPr>
        <w:t xml:space="preserve"> </w:t>
      </w:r>
      <w:r w:rsidR="00F075C7">
        <w:rPr>
          <w:rFonts w:ascii="TimesNewRomanPSMT" w:hAnsi="TimesNewRomanPSMT" w:cs="TimesNewRomanPSMT"/>
        </w:rPr>
        <w:t xml:space="preserve">Bu esaslar, Çevre Mühendisliği Bölümü öğrencilerinin staj çalışmalarını yönlendirmek amacıyla, </w:t>
      </w:r>
      <w:r w:rsidR="00A10ABE">
        <w:rPr>
          <w:rFonts w:ascii="TimesNewRomanPSMT" w:hAnsi="TimesNewRomanPSMT" w:cs="TimesNewRomanPSMT"/>
        </w:rPr>
        <w:t>OMÜ</w:t>
      </w:r>
      <w:r w:rsidR="00F075C7">
        <w:rPr>
          <w:rFonts w:ascii="TimesNewRomanPSMT" w:hAnsi="TimesNewRomanPSMT" w:cs="TimesNewRomanPSMT"/>
        </w:rPr>
        <w:t xml:space="preserve"> Lisans Eğitim-Öğretim ve Sınav Yönetmeliği uyarınca, </w:t>
      </w:r>
      <w:r w:rsidR="00F075C7" w:rsidRPr="0093414F">
        <w:rPr>
          <w:rFonts w:ascii="TimesNewRomanPSMT" w:hAnsi="TimesNewRomanPSMT" w:cs="TimesNewRomanPSMT"/>
          <w:b/>
        </w:rPr>
        <w:t xml:space="preserve">Üniversite Senatosu’nca </w:t>
      </w:r>
      <w:r w:rsidR="0031718A">
        <w:rPr>
          <w:rFonts w:ascii="TimesNewRomanPSMT" w:hAnsi="TimesNewRomanPSMT" w:cs="TimesNewRomanPSMT"/>
          <w:b/>
        </w:rPr>
        <w:t>06.07.2017</w:t>
      </w:r>
      <w:r w:rsidR="00F075C7">
        <w:rPr>
          <w:rFonts w:ascii="TimesNewRomanPSMT" w:hAnsi="TimesNewRomanPSMT" w:cs="TimesNewRomanPSMT"/>
        </w:rPr>
        <w:t xml:space="preserve"> tarihinde kabul edilen </w:t>
      </w:r>
      <w:r w:rsidR="00A10ABE">
        <w:rPr>
          <w:rFonts w:ascii="TimesNewRomanPS-ItalicMT" w:hAnsi="TimesNewRomanPS-ItalicMT" w:cs="TimesNewRomanPS-ItalicMT"/>
          <w:i/>
          <w:iCs/>
        </w:rPr>
        <w:t xml:space="preserve">Ondokuz Mayıs Üniversitesi </w:t>
      </w:r>
      <w:r w:rsidR="0031718A">
        <w:rPr>
          <w:rFonts w:ascii="TimesNewRomanPS-ItalicMT" w:hAnsi="TimesNewRomanPS-ItalicMT" w:cs="TimesNewRomanPS-ItalicMT"/>
          <w:i/>
          <w:iCs/>
        </w:rPr>
        <w:t xml:space="preserve">Önlisans / </w:t>
      </w:r>
      <w:r w:rsidR="00F075C7">
        <w:rPr>
          <w:rFonts w:ascii="TimesNewRomanPS-ItalicMT" w:hAnsi="TimesNewRomanPS-ItalicMT" w:cs="TimesNewRomanPS-ItalicMT"/>
          <w:i/>
          <w:iCs/>
        </w:rPr>
        <w:t xml:space="preserve">Lisans Öğretimi Staj Yönergesi </w:t>
      </w:r>
      <w:r w:rsidR="00F075C7">
        <w:rPr>
          <w:rFonts w:ascii="TimesNewRomanPSMT" w:hAnsi="TimesNewRomanPSMT" w:cs="TimesNewRomanPSMT"/>
        </w:rPr>
        <w:t>çerçevesinde hazırlanmıştır.</w:t>
      </w:r>
    </w:p>
    <w:p w14:paraId="0DBD3BF2" w14:textId="77777777" w:rsidR="003544B0" w:rsidRDefault="003544B0" w:rsidP="0012559E">
      <w:pPr>
        <w:autoSpaceDE w:val="0"/>
        <w:autoSpaceDN w:val="0"/>
        <w:adjustRightInd w:val="0"/>
        <w:jc w:val="both"/>
        <w:rPr>
          <w:rFonts w:ascii="TimesNewRomanPSMT" w:hAnsi="TimesNewRomanPSMT" w:cs="TimesNewRomanPSMT"/>
          <w:b/>
        </w:rPr>
      </w:pPr>
    </w:p>
    <w:p w14:paraId="2FB16B30" w14:textId="77777777" w:rsidR="00A0293B" w:rsidRDefault="00A0293B" w:rsidP="0012559E">
      <w:pPr>
        <w:autoSpaceDE w:val="0"/>
        <w:autoSpaceDN w:val="0"/>
        <w:adjustRightInd w:val="0"/>
        <w:jc w:val="both"/>
        <w:rPr>
          <w:rFonts w:ascii="TimesNewRomanPSMT" w:hAnsi="TimesNewRomanPSMT" w:cs="TimesNewRomanPSMT"/>
          <w:b/>
        </w:rPr>
      </w:pPr>
      <w:r>
        <w:rPr>
          <w:rFonts w:ascii="TimesNewRomanPSMT" w:hAnsi="TimesNewRomanPSMT" w:cs="TimesNewRomanPSMT"/>
          <w:b/>
        </w:rPr>
        <w:t>Hedefler</w:t>
      </w:r>
    </w:p>
    <w:p w14:paraId="4469D3B9" w14:textId="77777777" w:rsidR="00A0293B" w:rsidRDefault="00A0293B" w:rsidP="0012559E">
      <w:pPr>
        <w:autoSpaceDE w:val="0"/>
        <w:autoSpaceDN w:val="0"/>
        <w:adjustRightInd w:val="0"/>
        <w:jc w:val="both"/>
        <w:rPr>
          <w:rFonts w:ascii="TimesNewRomanPSMT" w:hAnsi="TimesNewRomanPSMT" w:cs="TimesNewRomanPSMT"/>
        </w:rPr>
      </w:pPr>
      <w:r>
        <w:rPr>
          <w:rFonts w:ascii="TimesNewRomanPSMT" w:hAnsi="TimesNewRomanPSMT" w:cs="TimesNewRomanPSMT"/>
          <w:b/>
        </w:rPr>
        <w:t xml:space="preserve">Madde 4- </w:t>
      </w:r>
      <w:r>
        <w:rPr>
          <w:rFonts w:ascii="TimesNewRomanPSMT" w:hAnsi="TimesNewRomanPSMT" w:cs="TimesNewRomanPSMT"/>
        </w:rPr>
        <w:t>Bu ilkeler ile stajların, Fakülte Staj Yönergesine uygun yapılması, yürütülmesi ve değerlendirilmesi ile eğitim-öğretimin niteliğinin arttırılması hedeflenmektedir.</w:t>
      </w:r>
    </w:p>
    <w:p w14:paraId="44226888" w14:textId="314985C2" w:rsidR="00191B6B" w:rsidRPr="00A0293B" w:rsidRDefault="00191B6B" w:rsidP="0012559E">
      <w:pPr>
        <w:autoSpaceDE w:val="0"/>
        <w:autoSpaceDN w:val="0"/>
        <w:adjustRightInd w:val="0"/>
        <w:jc w:val="both"/>
        <w:rPr>
          <w:rFonts w:ascii="TimesNewRomanPSMT" w:hAnsi="TimesNewRomanPSMT" w:cs="TimesNewRomanPSMT"/>
        </w:rPr>
      </w:pPr>
    </w:p>
    <w:p w14:paraId="7710F9F3" w14:textId="77777777" w:rsidR="00A0293B" w:rsidRPr="004C382E" w:rsidRDefault="00A0293B" w:rsidP="0012559E">
      <w:pPr>
        <w:jc w:val="center"/>
        <w:rPr>
          <w:b/>
        </w:rPr>
      </w:pPr>
      <w:r w:rsidRPr="004C382E">
        <w:rPr>
          <w:b/>
        </w:rPr>
        <w:t>İKİNCİ BÖLÜM</w:t>
      </w:r>
    </w:p>
    <w:p w14:paraId="6151E998" w14:textId="77777777" w:rsidR="00A0293B" w:rsidRPr="004C382E" w:rsidRDefault="00A0293B" w:rsidP="0012559E">
      <w:pPr>
        <w:jc w:val="center"/>
        <w:rPr>
          <w:b/>
        </w:rPr>
      </w:pPr>
      <w:r w:rsidRPr="004C382E">
        <w:rPr>
          <w:b/>
        </w:rPr>
        <w:t>Genel Esaslar</w:t>
      </w:r>
    </w:p>
    <w:p w14:paraId="1E7B520C" w14:textId="77777777" w:rsidR="00F075C7" w:rsidRDefault="003F6D5F" w:rsidP="0012559E">
      <w:pPr>
        <w:jc w:val="both"/>
        <w:rPr>
          <w:b/>
        </w:rPr>
      </w:pPr>
      <w:r>
        <w:rPr>
          <w:b/>
        </w:rPr>
        <w:t xml:space="preserve">Staj Komisyonu </w:t>
      </w:r>
    </w:p>
    <w:p w14:paraId="7C076A6D" w14:textId="79E9A974" w:rsidR="003F6D5F" w:rsidRPr="00D77E2E" w:rsidRDefault="003F6D5F" w:rsidP="0012559E">
      <w:pPr>
        <w:jc w:val="both"/>
        <w:rPr>
          <w:b/>
        </w:rPr>
      </w:pPr>
      <w:r w:rsidRPr="00D77E2E">
        <w:rPr>
          <w:b/>
        </w:rPr>
        <w:t xml:space="preserve">Madde 5- </w:t>
      </w:r>
      <w:r w:rsidRPr="00D77E2E">
        <w:t xml:space="preserve">Bölüm işleri, Bölüm Başkanlığı tarafından </w:t>
      </w:r>
      <w:r w:rsidR="001F6305" w:rsidRPr="00D77E2E">
        <w:t>üç</w:t>
      </w:r>
      <w:r w:rsidRPr="00D77E2E">
        <w:t xml:space="preserve"> yıl süre ile görevlendirilen biri başkan olmak üzere </w:t>
      </w:r>
      <w:r w:rsidR="00D77E2E" w:rsidRPr="00D77E2E">
        <w:t xml:space="preserve">üç </w:t>
      </w:r>
      <w:r w:rsidR="00A855A0" w:rsidRPr="00D77E2E">
        <w:t>öğretim elemanından oluşan “Staj Komisyonu” tarafından yürütülür.</w:t>
      </w:r>
    </w:p>
    <w:p w14:paraId="438AD028" w14:textId="77777777" w:rsidR="00A855A0" w:rsidRDefault="00A855A0" w:rsidP="0012559E">
      <w:pPr>
        <w:pStyle w:val="Subtitle"/>
        <w:spacing w:line="240" w:lineRule="auto"/>
        <w:rPr>
          <w:noProof w:val="0"/>
        </w:rPr>
      </w:pPr>
      <w:r w:rsidRPr="00D77E2E">
        <w:rPr>
          <w:noProof w:val="0"/>
        </w:rPr>
        <w:t>Süre</w:t>
      </w:r>
    </w:p>
    <w:p w14:paraId="3F607269" w14:textId="77777777" w:rsidR="00A855A0" w:rsidRPr="0012559E" w:rsidRDefault="00A0293B" w:rsidP="0012559E">
      <w:pPr>
        <w:autoSpaceDE w:val="0"/>
        <w:autoSpaceDN w:val="0"/>
        <w:adjustRightInd w:val="0"/>
        <w:jc w:val="both"/>
      </w:pPr>
      <w:r w:rsidRPr="00276C07">
        <w:rPr>
          <w:b/>
        </w:rPr>
        <w:t>Madde</w:t>
      </w:r>
      <w:r w:rsidR="000B57F2" w:rsidRPr="00276C07">
        <w:rPr>
          <w:b/>
        </w:rPr>
        <w:t xml:space="preserve"> </w:t>
      </w:r>
      <w:r w:rsidR="009171B8" w:rsidRPr="00276C07">
        <w:rPr>
          <w:b/>
        </w:rPr>
        <w:t>6</w:t>
      </w:r>
      <w:r w:rsidR="000B57F2" w:rsidRPr="00276C07">
        <w:rPr>
          <w:b/>
        </w:rPr>
        <w:t xml:space="preserve">- </w:t>
      </w:r>
      <w:r w:rsidR="00A855A0" w:rsidRPr="00276C07">
        <w:rPr>
          <w:b/>
        </w:rPr>
        <w:t xml:space="preserve"> (1) </w:t>
      </w:r>
      <w:r w:rsidR="00DF07BB" w:rsidRPr="0012559E">
        <w:rPr>
          <w:rFonts w:ascii="TimesNewRomanPSMT" w:hAnsi="TimesNewRomanPSMT" w:cs="TimesNewRomanPSMT"/>
        </w:rPr>
        <w:t xml:space="preserve">Çevre Mühendisliği Bölümü lisans öğrencileri, aldıkları teorik ve uygulamalı bilgileri pekiştirmek amacıyla, yurtiçi veya yurtdışındaki kamu veya özel işyerlerinde, eğitim öğretimin bir parçası olarak </w:t>
      </w:r>
      <w:r w:rsidR="00752F16">
        <w:rPr>
          <w:rFonts w:ascii="TimesNewRomanPSMT" w:hAnsi="TimesNewRomanPSMT" w:cs="TimesNewRomanPSMT"/>
        </w:rPr>
        <w:t>Staj 3</w:t>
      </w:r>
      <w:r w:rsidR="00276C07" w:rsidRPr="0012559E">
        <w:rPr>
          <w:rFonts w:ascii="TimesNewRomanPSMT" w:hAnsi="TimesNewRomanPSMT" w:cs="TimesNewRomanPSMT"/>
        </w:rPr>
        <w:t>0</w:t>
      </w:r>
      <w:r w:rsidR="00F075C7" w:rsidRPr="0012559E">
        <w:t xml:space="preserve"> (</w:t>
      </w:r>
      <w:r w:rsidR="00752F16">
        <w:t>otuz</w:t>
      </w:r>
      <w:r w:rsidR="00F075C7" w:rsidRPr="0012559E">
        <w:t>) iş gününü ka</w:t>
      </w:r>
      <w:r w:rsidR="00276C07" w:rsidRPr="0012559E">
        <w:t>psamak üzere</w:t>
      </w:r>
      <w:r w:rsidR="00F075C7" w:rsidRPr="0012559E">
        <w:t xml:space="preserve"> mesleki staj yapmak zorundadır. Resmi tatil günleri yapılan çalışmalar staj süresinden sayılmaz. Staj sırasında bir işgünü en az 8 (sekiz) saatlik çalışma gerektirir.</w:t>
      </w:r>
    </w:p>
    <w:p w14:paraId="721204DA" w14:textId="77777777" w:rsidR="00F075C7" w:rsidRDefault="00A855A0" w:rsidP="0012559E">
      <w:pPr>
        <w:pStyle w:val="Subtitle"/>
        <w:spacing w:line="240" w:lineRule="auto"/>
        <w:ind w:firstLine="708"/>
        <w:rPr>
          <w:b w:val="0"/>
          <w:noProof w:val="0"/>
        </w:rPr>
      </w:pPr>
      <w:r w:rsidRPr="00A855A0">
        <w:rPr>
          <w:noProof w:val="0"/>
        </w:rPr>
        <w:t>(2)</w:t>
      </w:r>
      <w:r w:rsidR="000B57F2">
        <w:rPr>
          <w:noProof w:val="0"/>
        </w:rPr>
        <w:t xml:space="preserve"> </w:t>
      </w:r>
      <w:r w:rsidR="00F075C7" w:rsidRPr="00092196">
        <w:rPr>
          <w:b w:val="0"/>
          <w:noProof w:val="0"/>
        </w:rPr>
        <w:t>Bir hafta 5 iş g</w:t>
      </w:r>
      <w:r w:rsidR="00F075C7">
        <w:rPr>
          <w:b w:val="0"/>
          <w:noProof w:val="0"/>
        </w:rPr>
        <w:t>ünüdür. İşyeri tarafından belgelen</w:t>
      </w:r>
      <w:r w:rsidR="00F075C7" w:rsidRPr="00092196">
        <w:rPr>
          <w:b w:val="0"/>
          <w:noProof w:val="0"/>
        </w:rPr>
        <w:t>dirildiği takdirde, çalışılan Cumartesi günleri de iş günü olarak kabul edilir.</w:t>
      </w:r>
    </w:p>
    <w:p w14:paraId="38510FD0" w14:textId="77777777" w:rsidR="00F075C7" w:rsidRDefault="00A31A6E" w:rsidP="0012559E">
      <w:pPr>
        <w:pStyle w:val="Subtitle"/>
        <w:spacing w:line="240" w:lineRule="auto"/>
        <w:ind w:firstLine="708"/>
        <w:rPr>
          <w:b w:val="0"/>
          <w:noProof w:val="0"/>
        </w:rPr>
      </w:pPr>
      <w:r>
        <w:rPr>
          <w:noProof w:val="0"/>
        </w:rPr>
        <w:t>(3</w:t>
      </w:r>
      <w:r w:rsidR="00743D84" w:rsidRPr="00743D84">
        <w:rPr>
          <w:noProof w:val="0"/>
        </w:rPr>
        <w:t>)</w:t>
      </w:r>
      <w:r w:rsidR="00B90C89">
        <w:rPr>
          <w:b w:val="0"/>
          <w:noProof w:val="0"/>
        </w:rPr>
        <w:t xml:space="preserve"> </w:t>
      </w:r>
      <w:r w:rsidR="00F075C7">
        <w:rPr>
          <w:b w:val="0"/>
          <w:noProof w:val="0"/>
        </w:rPr>
        <w:t xml:space="preserve">Staj çalışmaları, lisans öğretim </w:t>
      </w:r>
      <w:r w:rsidR="00A7092B">
        <w:rPr>
          <w:b w:val="0"/>
          <w:noProof w:val="0"/>
        </w:rPr>
        <w:t xml:space="preserve">süresinin içerisinde olup, akademik takvimdeki ders ve sınav dönemleri dışında, </w:t>
      </w:r>
      <w:r>
        <w:rPr>
          <w:b w:val="0"/>
          <w:noProof w:val="0"/>
        </w:rPr>
        <w:t xml:space="preserve">altıncı dönem </w:t>
      </w:r>
      <w:r w:rsidR="00A7092B">
        <w:rPr>
          <w:b w:val="0"/>
          <w:noProof w:val="0"/>
        </w:rPr>
        <w:t>bahar yarıyılını izleyen yaz tatillerinde yapılır.</w:t>
      </w:r>
    </w:p>
    <w:p w14:paraId="18D878B4" w14:textId="77777777" w:rsidR="003544B0" w:rsidRDefault="003544B0" w:rsidP="0012559E">
      <w:pPr>
        <w:pStyle w:val="Subtitle"/>
        <w:spacing w:line="240" w:lineRule="auto"/>
      </w:pPr>
    </w:p>
    <w:p w14:paraId="439B5893" w14:textId="77777777" w:rsidR="00191B6B" w:rsidRDefault="00191B6B" w:rsidP="0012559E">
      <w:pPr>
        <w:pStyle w:val="Subtitle"/>
        <w:spacing w:line="240" w:lineRule="auto"/>
      </w:pPr>
    </w:p>
    <w:p w14:paraId="39A1C84F" w14:textId="77777777" w:rsidR="0012559E" w:rsidRDefault="0012559E" w:rsidP="0012559E">
      <w:pPr>
        <w:pStyle w:val="Subtitle"/>
        <w:spacing w:line="240" w:lineRule="auto"/>
      </w:pPr>
    </w:p>
    <w:p w14:paraId="0E8E4E6D" w14:textId="77777777" w:rsidR="005354A3" w:rsidRDefault="00AD1EB6" w:rsidP="0012559E">
      <w:pPr>
        <w:pStyle w:val="Subtitle"/>
        <w:spacing w:line="240" w:lineRule="auto"/>
      </w:pPr>
      <w:r>
        <w:t>Staj Yeri Seçimi</w:t>
      </w:r>
    </w:p>
    <w:p w14:paraId="04636945" w14:textId="77777777" w:rsidR="005354A3" w:rsidRDefault="00AD1EB6" w:rsidP="0012559E">
      <w:pPr>
        <w:autoSpaceDE w:val="0"/>
        <w:autoSpaceDN w:val="0"/>
        <w:adjustRightInd w:val="0"/>
        <w:jc w:val="both"/>
        <w:rPr>
          <w:rFonts w:ascii="TimesNewRomanPSMT" w:hAnsi="TimesNewRomanPSMT" w:cs="TimesNewRomanPSMT"/>
        </w:rPr>
      </w:pPr>
      <w:r>
        <w:rPr>
          <w:b/>
        </w:rPr>
        <w:lastRenderedPageBreak/>
        <w:t xml:space="preserve">Madde </w:t>
      </w:r>
      <w:r w:rsidR="009171B8">
        <w:rPr>
          <w:b/>
        </w:rPr>
        <w:t>7</w:t>
      </w:r>
      <w:r>
        <w:rPr>
          <w:b/>
        </w:rPr>
        <w:t>-</w:t>
      </w:r>
      <w:r w:rsidR="005354A3">
        <w:t xml:space="preserve"> </w:t>
      </w:r>
      <w:r w:rsidR="00D644C3" w:rsidRPr="00D644C3">
        <w:rPr>
          <w:b/>
        </w:rPr>
        <w:t>(1)</w:t>
      </w:r>
      <w:r w:rsidR="00D644C3">
        <w:t xml:space="preserve"> </w:t>
      </w:r>
      <w:r w:rsidR="005354A3">
        <w:rPr>
          <w:rFonts w:ascii="TimesNewRomanPSMT" w:hAnsi="TimesNewRomanPSMT" w:cs="TimesNewRomanPSMT"/>
        </w:rPr>
        <w:t xml:space="preserve">Staj yerleri öğrenciler tarafından bulunur. Bu staj yerlerinin uygun olup olmadığına, bölümün staj uygulama esaslarına göre </w:t>
      </w:r>
      <w:r w:rsidR="005354A3">
        <w:rPr>
          <w:rFonts w:ascii="TimesNewRomanPS-ItalicMT" w:hAnsi="TimesNewRomanPS-ItalicMT" w:cs="TimesNewRomanPS-ItalicMT"/>
          <w:i/>
          <w:iCs/>
        </w:rPr>
        <w:t xml:space="preserve">Staj </w:t>
      </w:r>
      <w:r w:rsidR="00B231F3">
        <w:rPr>
          <w:rFonts w:ascii="TimesNewRomanPS-ItalicMT" w:hAnsi="TimesNewRomanPS-ItalicMT" w:cs="TimesNewRomanPS-ItalicMT"/>
          <w:i/>
          <w:iCs/>
        </w:rPr>
        <w:t xml:space="preserve">Komisyonu </w:t>
      </w:r>
      <w:r w:rsidR="00B231F3" w:rsidRPr="00B90C89">
        <w:rPr>
          <w:rFonts w:ascii="TimesNewRomanPS-ItalicMT" w:hAnsi="TimesNewRomanPS-ItalicMT" w:cs="TimesNewRomanPS-ItalicMT"/>
          <w:iCs/>
        </w:rPr>
        <w:t>karar</w:t>
      </w:r>
      <w:r w:rsidR="005354A3">
        <w:rPr>
          <w:rFonts w:ascii="TimesNewRomanPSMT" w:hAnsi="TimesNewRomanPSMT" w:cs="TimesNewRomanPSMT"/>
        </w:rPr>
        <w:t xml:space="preserve"> verir.</w:t>
      </w:r>
    </w:p>
    <w:p w14:paraId="74CA1BFC" w14:textId="77777777" w:rsidR="00D644C3" w:rsidRDefault="00D644C3" w:rsidP="0012559E">
      <w:pPr>
        <w:autoSpaceDE w:val="0"/>
        <w:autoSpaceDN w:val="0"/>
        <w:adjustRightInd w:val="0"/>
        <w:jc w:val="both"/>
        <w:rPr>
          <w:rFonts w:ascii="TimesNewRomanPSMT" w:hAnsi="TimesNewRomanPSMT" w:cs="TimesNewRomanPSMT"/>
        </w:rPr>
      </w:pPr>
      <w:r>
        <w:rPr>
          <w:rFonts w:ascii="TimesNewRomanPSMT" w:hAnsi="TimesNewRomanPSMT" w:cs="TimesNewRomanPSMT"/>
        </w:rPr>
        <w:tab/>
      </w:r>
      <w:r w:rsidRPr="00D644C3">
        <w:rPr>
          <w:rFonts w:ascii="TimesNewRomanPSMT" w:hAnsi="TimesNewRomanPSMT" w:cs="TimesNewRomanPSMT"/>
          <w:b/>
        </w:rPr>
        <w:t>(2)</w:t>
      </w:r>
      <w:r>
        <w:rPr>
          <w:rFonts w:ascii="TimesNewRomanPSMT" w:hAnsi="TimesNewRomanPSMT" w:cs="TimesNewRomanPSMT"/>
        </w:rPr>
        <w:t xml:space="preserve"> Stajlar ancak Çevre Mühendisliği ve Teknolojisi temel alanlarından en az birinde faaliyet gösteren veya bu alan ile ilgili bir birime sahip olan işyerlerinde yapılabilir.</w:t>
      </w:r>
    </w:p>
    <w:p w14:paraId="08A07AED" w14:textId="77777777" w:rsidR="00D644C3" w:rsidRDefault="00D644C3" w:rsidP="0012559E">
      <w:pPr>
        <w:autoSpaceDE w:val="0"/>
        <w:autoSpaceDN w:val="0"/>
        <w:adjustRightInd w:val="0"/>
        <w:ind w:firstLine="708"/>
        <w:jc w:val="both"/>
        <w:rPr>
          <w:rFonts w:ascii="TimesNewRomanPSMT" w:hAnsi="TimesNewRomanPSMT" w:cs="TimesNewRomanPSMT"/>
          <w:sz w:val="20"/>
          <w:szCs w:val="20"/>
        </w:rPr>
      </w:pPr>
      <w:r>
        <w:rPr>
          <w:b/>
        </w:rPr>
        <w:t xml:space="preserve">(3) </w:t>
      </w:r>
      <w:r w:rsidR="00191B6B">
        <w:rPr>
          <w:rFonts w:ascii="TimesNewRomanPSMT" w:hAnsi="TimesNewRomanPSMT" w:cs="TimesNewRomanPSMT"/>
        </w:rPr>
        <w:t>Laboratuvar</w:t>
      </w:r>
      <w:r>
        <w:rPr>
          <w:rFonts w:ascii="TimesNewRomanPSMT" w:hAnsi="TimesNewRomanPSMT" w:cs="TimesNewRomanPSMT"/>
        </w:rPr>
        <w:t xml:space="preserve"> stajlarında mutlaka ilgili birimde Çevre/Kimya Mühendisi veya </w:t>
      </w:r>
      <w:r w:rsidR="003544B0">
        <w:rPr>
          <w:rFonts w:ascii="TimesNewRomanPSMT" w:hAnsi="TimesNewRomanPSMT" w:cs="TimesNewRomanPSMT"/>
        </w:rPr>
        <w:t>Kimyager</w:t>
      </w:r>
      <w:r w:rsidR="00B90C89">
        <w:rPr>
          <w:rFonts w:ascii="TimesNewRomanPSMT" w:hAnsi="TimesNewRomanPSMT" w:cs="TimesNewRomanPSMT"/>
        </w:rPr>
        <w:t xml:space="preserve"> olmalıdır. Büro, Projelendirme/</w:t>
      </w:r>
      <w:r>
        <w:rPr>
          <w:rFonts w:ascii="TimesNewRomanPSMT" w:hAnsi="TimesNewRomanPSMT" w:cs="TimesNewRomanPSMT"/>
        </w:rPr>
        <w:t>İşletme/Şantiye stajlarında ise staj yapılan işyerlerinde en az 1 (bir) Çevre, İnşaat, Makine veya Kimya Mühendisi bulunması zorunludur.</w:t>
      </w:r>
    </w:p>
    <w:p w14:paraId="0F988AA0" w14:textId="77777777" w:rsidR="001E0FED" w:rsidRDefault="001E0FED" w:rsidP="0012559E">
      <w:pPr>
        <w:autoSpaceDE w:val="0"/>
        <w:autoSpaceDN w:val="0"/>
        <w:adjustRightInd w:val="0"/>
        <w:jc w:val="both"/>
        <w:rPr>
          <w:rFonts w:ascii="TimesNewRomanPSMT" w:hAnsi="TimesNewRomanPSMT" w:cs="TimesNewRomanPSMT"/>
        </w:rPr>
      </w:pPr>
      <w:r>
        <w:rPr>
          <w:rFonts w:ascii="SymbolMT" w:hAnsi="SymbolMT" w:cs="SymbolMT"/>
        </w:rPr>
        <w:t xml:space="preserve"> </w:t>
      </w:r>
    </w:p>
    <w:p w14:paraId="6A0ADC43" w14:textId="77777777" w:rsidR="001E0FED" w:rsidRPr="00092196" w:rsidRDefault="00AD1EB6" w:rsidP="0012559E">
      <w:pPr>
        <w:jc w:val="both"/>
      </w:pPr>
      <w:r>
        <w:rPr>
          <w:b/>
        </w:rPr>
        <w:t>Staj Yerleri İçin Öngörülen Kriterler</w:t>
      </w:r>
    </w:p>
    <w:p w14:paraId="3DB0E2C3" w14:textId="77777777" w:rsidR="003544B0" w:rsidRDefault="00AD1EB6" w:rsidP="0012559E">
      <w:pPr>
        <w:tabs>
          <w:tab w:val="left" w:pos="540"/>
        </w:tabs>
        <w:jc w:val="both"/>
      </w:pPr>
      <w:r w:rsidRPr="00AD1EB6">
        <w:rPr>
          <w:b/>
        </w:rPr>
        <w:t xml:space="preserve">Madde </w:t>
      </w:r>
      <w:r w:rsidR="009171B8">
        <w:rPr>
          <w:b/>
        </w:rPr>
        <w:t>8</w:t>
      </w:r>
      <w:r w:rsidRPr="00AD1EB6">
        <w:rPr>
          <w:b/>
        </w:rPr>
        <w:t>-</w:t>
      </w:r>
      <w:r>
        <w:t xml:space="preserve"> </w:t>
      </w:r>
      <w:r w:rsidR="003544B0" w:rsidRPr="003544B0">
        <w:rPr>
          <w:b/>
        </w:rPr>
        <w:t>(1)</w:t>
      </w:r>
      <w:r w:rsidR="003544B0">
        <w:rPr>
          <w:rFonts w:ascii="TimesNewRomanPSMT" w:hAnsi="TimesNewRomanPSMT" w:cs="TimesNewRomanPSMT"/>
        </w:rPr>
        <w:t xml:space="preserve"> Staj yapılacak Çevre Mühendisliği ve Teknolojisi temel alanları, </w:t>
      </w:r>
      <w:r w:rsidR="003544B0">
        <w:rPr>
          <w:rFonts w:ascii="TimesNewRomanPS-ItalicMT" w:hAnsi="TimesNewRomanPS-ItalicMT" w:cs="TimesNewRomanPS-ItalicMT"/>
          <w:i/>
          <w:iCs/>
        </w:rPr>
        <w:t>Su Kirlenmesi ve Kontrolü</w:t>
      </w:r>
      <w:r w:rsidR="003544B0">
        <w:rPr>
          <w:rFonts w:ascii="TimesNewRomanPSMT" w:hAnsi="TimesNewRomanPSMT" w:cs="TimesNewRomanPSMT"/>
        </w:rPr>
        <w:t xml:space="preserve">, </w:t>
      </w:r>
      <w:r w:rsidR="003544B0">
        <w:rPr>
          <w:rFonts w:ascii="TimesNewRomanPS-ItalicMT" w:hAnsi="TimesNewRomanPS-ItalicMT" w:cs="TimesNewRomanPS-ItalicMT"/>
          <w:i/>
          <w:iCs/>
        </w:rPr>
        <w:t>Su</w:t>
      </w:r>
      <w:r w:rsidR="00585F71">
        <w:rPr>
          <w:rFonts w:ascii="TimesNewRomanPS-ItalicMT" w:hAnsi="TimesNewRomanPS-ItalicMT" w:cs="TimesNewRomanPS-ItalicMT"/>
          <w:i/>
          <w:iCs/>
        </w:rPr>
        <w:t>-</w:t>
      </w:r>
      <w:r w:rsidR="003544B0">
        <w:rPr>
          <w:rFonts w:ascii="TimesNewRomanPS-ItalicMT" w:hAnsi="TimesNewRomanPS-ItalicMT" w:cs="TimesNewRomanPS-ItalicMT"/>
          <w:i/>
          <w:iCs/>
        </w:rPr>
        <w:t xml:space="preserve">Atıksu </w:t>
      </w:r>
      <w:r w:rsidR="00585F71">
        <w:rPr>
          <w:rFonts w:ascii="TimesNewRomanPS-ItalicMT" w:hAnsi="TimesNewRomanPS-ItalicMT" w:cs="TimesNewRomanPS-ItalicMT"/>
          <w:i/>
          <w:iCs/>
        </w:rPr>
        <w:t xml:space="preserve">Altyapı ve </w:t>
      </w:r>
      <w:r w:rsidR="003544B0">
        <w:rPr>
          <w:rFonts w:ascii="TimesNewRomanPS-ItalicMT" w:hAnsi="TimesNewRomanPS-ItalicMT" w:cs="TimesNewRomanPS-ItalicMT"/>
          <w:i/>
          <w:iCs/>
        </w:rPr>
        <w:t>Arıtma Teknolojileri</w:t>
      </w:r>
      <w:r w:rsidR="003544B0">
        <w:rPr>
          <w:rFonts w:ascii="TimesNewRomanPSMT" w:hAnsi="TimesNewRomanPSMT" w:cs="TimesNewRomanPSMT"/>
        </w:rPr>
        <w:t xml:space="preserve">, </w:t>
      </w:r>
      <w:r w:rsidR="003544B0">
        <w:rPr>
          <w:rFonts w:ascii="TimesNewRomanPS-ItalicMT" w:hAnsi="TimesNewRomanPS-ItalicMT" w:cs="TimesNewRomanPS-ItalicMT"/>
          <w:i/>
          <w:iCs/>
        </w:rPr>
        <w:t>Hava Kirlenmesi ve Kontrolü</w:t>
      </w:r>
      <w:r w:rsidR="003544B0">
        <w:rPr>
          <w:rFonts w:ascii="TimesNewRomanPSMT" w:hAnsi="TimesNewRomanPSMT" w:cs="TimesNewRomanPSMT"/>
        </w:rPr>
        <w:t xml:space="preserve">, </w:t>
      </w:r>
      <w:r w:rsidR="003544B0">
        <w:rPr>
          <w:rFonts w:ascii="TimesNewRomanPS-ItalicMT" w:hAnsi="TimesNewRomanPS-ItalicMT" w:cs="TimesNewRomanPS-ItalicMT"/>
          <w:i/>
          <w:iCs/>
        </w:rPr>
        <w:t>Katı ve Tehlikeli Atıkların Yönetimi</w:t>
      </w:r>
      <w:r w:rsidR="003544B0">
        <w:rPr>
          <w:rFonts w:ascii="TimesNewRomanPSMT" w:hAnsi="TimesNewRomanPSMT" w:cs="TimesNewRomanPSMT"/>
        </w:rPr>
        <w:t xml:space="preserve">, </w:t>
      </w:r>
      <w:r w:rsidR="003544B0">
        <w:rPr>
          <w:rFonts w:ascii="TimesNewRomanPS-ItalicMT" w:hAnsi="TimesNewRomanPS-ItalicMT" w:cs="TimesNewRomanPS-ItalicMT"/>
          <w:i/>
          <w:iCs/>
        </w:rPr>
        <w:t>Gürültü Kirliliği Kontrolü</w:t>
      </w:r>
      <w:r w:rsidR="003544B0">
        <w:rPr>
          <w:rFonts w:ascii="TimesNewRomanPSMT" w:hAnsi="TimesNewRomanPSMT" w:cs="TimesNewRomanPSMT"/>
        </w:rPr>
        <w:t xml:space="preserve">, </w:t>
      </w:r>
      <w:r w:rsidR="003544B0">
        <w:rPr>
          <w:rFonts w:ascii="TimesNewRomanPS-ItalicMT" w:hAnsi="TimesNewRomanPS-ItalicMT" w:cs="TimesNewRomanPS-ItalicMT"/>
          <w:i/>
          <w:iCs/>
        </w:rPr>
        <w:t>Endüstriyel Atıkların Yönetimi</w:t>
      </w:r>
      <w:r w:rsidR="003544B0">
        <w:rPr>
          <w:rFonts w:ascii="TimesNewRomanPSMT" w:hAnsi="TimesNewRomanPSMT" w:cs="TimesNewRomanPSMT"/>
        </w:rPr>
        <w:t xml:space="preserve">, </w:t>
      </w:r>
      <w:r w:rsidR="003544B0">
        <w:rPr>
          <w:rFonts w:ascii="TimesNewRomanPS-ItalicMT" w:hAnsi="TimesNewRomanPS-ItalicMT" w:cs="TimesNewRomanPS-ItalicMT"/>
          <w:i/>
          <w:iCs/>
        </w:rPr>
        <w:t xml:space="preserve">Çevre Yönetimi </w:t>
      </w:r>
      <w:r w:rsidR="003544B0">
        <w:rPr>
          <w:rFonts w:ascii="TimesNewRomanPSMT" w:hAnsi="TimesNewRomanPSMT" w:cs="TimesNewRomanPSMT"/>
        </w:rPr>
        <w:t xml:space="preserve">ve </w:t>
      </w:r>
      <w:r w:rsidR="003544B0">
        <w:rPr>
          <w:rFonts w:ascii="TimesNewRomanPS-ItalicMT" w:hAnsi="TimesNewRomanPS-ItalicMT" w:cs="TimesNewRomanPS-ItalicMT"/>
          <w:i/>
          <w:iCs/>
        </w:rPr>
        <w:t xml:space="preserve">Çevresel Etki Değerlendirmesi (ÇED) </w:t>
      </w:r>
      <w:r w:rsidR="003544B0">
        <w:rPr>
          <w:rFonts w:ascii="TimesNewRomanPSMT" w:hAnsi="TimesNewRomanPSMT" w:cs="TimesNewRomanPSMT"/>
        </w:rPr>
        <w:t>şeklindedir.</w:t>
      </w:r>
    </w:p>
    <w:p w14:paraId="45F8264F" w14:textId="77777777" w:rsidR="001E0FED" w:rsidRPr="00092196" w:rsidRDefault="003544B0" w:rsidP="0012559E">
      <w:pPr>
        <w:tabs>
          <w:tab w:val="left" w:pos="540"/>
        </w:tabs>
        <w:jc w:val="both"/>
      </w:pPr>
      <w:r>
        <w:tab/>
      </w:r>
      <w:r w:rsidRPr="003544B0">
        <w:rPr>
          <w:b/>
        </w:rPr>
        <w:t>(2)</w:t>
      </w:r>
      <w:r>
        <w:t xml:space="preserve"> </w:t>
      </w:r>
      <w:r w:rsidR="001E0FED" w:rsidRPr="00092196">
        <w:t>Aşağıda belirtilen tanıma uygun ve amacı gerçekleştirecek şekilde staj y</w:t>
      </w:r>
      <w:r w:rsidR="00AD1EB6">
        <w:t xml:space="preserve">erleri için öngörülen kriterler </w:t>
      </w:r>
      <w:r w:rsidR="001E0FED" w:rsidRPr="00092196">
        <w:t>aşağıda verilmiştir.</w:t>
      </w:r>
    </w:p>
    <w:p w14:paraId="5BE28BE0" w14:textId="77777777" w:rsidR="00585F71" w:rsidRPr="00092196" w:rsidRDefault="00585F71" w:rsidP="0012559E">
      <w:pPr>
        <w:numPr>
          <w:ilvl w:val="0"/>
          <w:numId w:val="3"/>
        </w:numPr>
        <w:tabs>
          <w:tab w:val="left" w:pos="900"/>
        </w:tabs>
        <w:jc w:val="both"/>
      </w:pPr>
      <w:r w:rsidRPr="00092196">
        <w:t xml:space="preserve">Çevre ve </w:t>
      </w:r>
      <w:r w:rsidR="007A02C2">
        <w:t>Şehircilik</w:t>
      </w:r>
      <w:r w:rsidRPr="00092196">
        <w:t xml:space="preserve"> Bakanlığı’ndan yeterlilik almış veya TÜRKAK (Türkiye Akreditasyon Kurumu)’dan akredite olmuş çoklu çevre analiz </w:t>
      </w:r>
      <w:r w:rsidR="00191B6B" w:rsidRPr="00092196">
        <w:t>laboratuvarlarında</w:t>
      </w:r>
      <w:r w:rsidRPr="00092196">
        <w:t>,</w:t>
      </w:r>
    </w:p>
    <w:p w14:paraId="1D1CEEC9" w14:textId="77777777" w:rsidR="00585F71" w:rsidRPr="00092196" w:rsidRDefault="00585F71" w:rsidP="0012559E">
      <w:pPr>
        <w:numPr>
          <w:ilvl w:val="0"/>
          <w:numId w:val="3"/>
        </w:numPr>
        <w:jc w:val="both"/>
      </w:pPr>
      <w:r w:rsidRPr="00092196">
        <w:t>Staj yapılan süre boyunca projeleri aktif olarak devam eden ÇED ve Çevre Danışmanlık Bürolarında staj yapılabilir.</w:t>
      </w:r>
    </w:p>
    <w:p w14:paraId="7A0169C3" w14:textId="77777777" w:rsidR="001E0FED" w:rsidRPr="00092196" w:rsidRDefault="001E0FED" w:rsidP="0012559E">
      <w:pPr>
        <w:numPr>
          <w:ilvl w:val="0"/>
          <w:numId w:val="3"/>
        </w:numPr>
        <w:jc w:val="both"/>
      </w:pPr>
      <w:r w:rsidRPr="00092196">
        <w:t>Çevre Yönetim Sistemine sahip olan veya sistemi kurma aşamasında olan,</w:t>
      </w:r>
    </w:p>
    <w:p w14:paraId="23434864" w14:textId="77777777" w:rsidR="001E0FED" w:rsidRPr="00092196" w:rsidRDefault="001E0FED" w:rsidP="0012559E">
      <w:pPr>
        <w:numPr>
          <w:ilvl w:val="0"/>
          <w:numId w:val="3"/>
        </w:numPr>
        <w:jc w:val="both"/>
      </w:pPr>
      <w:r w:rsidRPr="00092196">
        <w:t>Su ve/veya atıksu arıtım sistemlerine sahip olan,</w:t>
      </w:r>
    </w:p>
    <w:p w14:paraId="673CE331" w14:textId="77777777" w:rsidR="00585F71" w:rsidRPr="00092196" w:rsidRDefault="00585F71" w:rsidP="0012559E">
      <w:pPr>
        <w:numPr>
          <w:ilvl w:val="0"/>
          <w:numId w:val="3"/>
        </w:numPr>
        <w:tabs>
          <w:tab w:val="left" w:pos="900"/>
        </w:tabs>
        <w:jc w:val="both"/>
      </w:pPr>
      <w:r w:rsidRPr="00092196">
        <w:t>Su-atıksu altyapı tesislerinin projelendirilmesi ve inşaatını yürüten işletmeler,</w:t>
      </w:r>
    </w:p>
    <w:p w14:paraId="25E4B7DA" w14:textId="77777777" w:rsidR="001E0FED" w:rsidRPr="00092196" w:rsidRDefault="001E0FED" w:rsidP="0012559E">
      <w:pPr>
        <w:numPr>
          <w:ilvl w:val="0"/>
          <w:numId w:val="3"/>
        </w:numPr>
        <w:jc w:val="both"/>
      </w:pPr>
      <w:r w:rsidRPr="00092196">
        <w:t>Katı atık (evsel, endüstriyel, tehlikeli, tıbbi, vb.) yönetimi çalışmaları olan,</w:t>
      </w:r>
    </w:p>
    <w:p w14:paraId="526DF2FF" w14:textId="77777777" w:rsidR="001E0FED" w:rsidRPr="00092196" w:rsidRDefault="001E0FED" w:rsidP="0012559E">
      <w:pPr>
        <w:numPr>
          <w:ilvl w:val="0"/>
          <w:numId w:val="3"/>
        </w:numPr>
        <w:jc w:val="both"/>
      </w:pPr>
      <w:r w:rsidRPr="00092196">
        <w:t>Hava kirleticilerinin süreç içinde ya da ikincil kontrol yöntemleri ile azaltılmasına yönelik çalışmaları olan işletmelerde,</w:t>
      </w:r>
    </w:p>
    <w:p w14:paraId="5F100171" w14:textId="77777777" w:rsidR="001E0FED" w:rsidRPr="00092196" w:rsidRDefault="001E0FED" w:rsidP="0012559E">
      <w:pPr>
        <w:numPr>
          <w:ilvl w:val="0"/>
          <w:numId w:val="3"/>
        </w:numPr>
        <w:jc w:val="both"/>
      </w:pPr>
      <w:r w:rsidRPr="00092196">
        <w:t xml:space="preserve">Çevre ve </w:t>
      </w:r>
      <w:r w:rsidR="007A02C2">
        <w:t>Şehircilik</w:t>
      </w:r>
      <w:r w:rsidRPr="00092196">
        <w:t>, İl Çevre Müdürlükleri, Belediyelere ait Su ve Kanalizasyon İdareleri,</w:t>
      </w:r>
    </w:p>
    <w:p w14:paraId="04143FF8" w14:textId="77777777" w:rsidR="007A02C2" w:rsidRDefault="007A02C2" w:rsidP="0012559E">
      <w:pPr>
        <w:autoSpaceDE w:val="0"/>
        <w:autoSpaceDN w:val="0"/>
        <w:adjustRightInd w:val="0"/>
        <w:jc w:val="center"/>
        <w:rPr>
          <w:rFonts w:ascii="TimesNewRomanPS-BoldMT" w:hAnsi="TimesNewRomanPS-BoldMT" w:cs="TimesNewRomanPS-BoldMT"/>
          <w:b/>
          <w:bCs/>
        </w:rPr>
      </w:pPr>
    </w:p>
    <w:p w14:paraId="17E6C07F" w14:textId="77777777" w:rsidR="00AD1EB6" w:rsidRDefault="00AD1EB6" w:rsidP="0012559E">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ÜÇÜNCÜ BÖLÜM</w:t>
      </w:r>
    </w:p>
    <w:p w14:paraId="0A7392D8" w14:textId="77777777" w:rsidR="00AD1EB6" w:rsidRDefault="00AD1EB6" w:rsidP="0012559E">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Uygulamaya İlişkin Hususlar</w:t>
      </w:r>
    </w:p>
    <w:p w14:paraId="0ED51F9F" w14:textId="77777777" w:rsidR="001E0FED" w:rsidRDefault="001E0FED" w:rsidP="0012559E">
      <w:pPr>
        <w:autoSpaceDE w:val="0"/>
        <w:autoSpaceDN w:val="0"/>
        <w:adjustRightInd w:val="0"/>
        <w:ind w:firstLine="360"/>
        <w:jc w:val="both"/>
        <w:rPr>
          <w:rFonts w:ascii="TimesNewRomanPS-BoldMT" w:hAnsi="TimesNewRomanPS-BoldMT" w:cs="TimesNewRomanPS-BoldMT"/>
          <w:b/>
          <w:bCs/>
        </w:rPr>
      </w:pPr>
    </w:p>
    <w:p w14:paraId="212ABE40" w14:textId="77777777" w:rsidR="001E0FED" w:rsidRDefault="00AD1EB6" w:rsidP="0012559E">
      <w:pPr>
        <w:autoSpaceDE w:val="0"/>
        <w:autoSpaceDN w:val="0"/>
        <w:adjustRightInd w:val="0"/>
        <w:jc w:val="both"/>
        <w:rPr>
          <w:rFonts w:ascii="TimesNewRomanPS-BoldMT" w:hAnsi="TimesNewRomanPS-BoldMT" w:cs="TimesNewRomanPS-BoldMT"/>
          <w:b/>
          <w:bCs/>
        </w:rPr>
      </w:pPr>
      <w:r>
        <w:rPr>
          <w:rFonts w:ascii="TimesNewRomanPS-BoldMT" w:hAnsi="TimesNewRomanPS-BoldMT" w:cs="TimesNewRomanPS-BoldMT"/>
          <w:b/>
          <w:bCs/>
        </w:rPr>
        <w:t>Staja Başvuru</w:t>
      </w:r>
    </w:p>
    <w:p w14:paraId="7FD16C85" w14:textId="77777777" w:rsidR="001E0FED" w:rsidRDefault="00AD1EB6" w:rsidP="0012559E">
      <w:pPr>
        <w:autoSpaceDE w:val="0"/>
        <w:autoSpaceDN w:val="0"/>
        <w:adjustRightInd w:val="0"/>
        <w:jc w:val="both"/>
      </w:pPr>
      <w:r w:rsidRPr="00AD1EB6">
        <w:rPr>
          <w:b/>
        </w:rPr>
        <w:t xml:space="preserve">Madde </w:t>
      </w:r>
      <w:r w:rsidR="009171B8">
        <w:rPr>
          <w:b/>
        </w:rPr>
        <w:t>9</w:t>
      </w:r>
      <w:r w:rsidRPr="00AD1EB6">
        <w:rPr>
          <w:b/>
        </w:rPr>
        <w:t>-</w:t>
      </w:r>
      <w:r>
        <w:t xml:space="preserve"> </w:t>
      </w:r>
      <w:r w:rsidR="001E0FED" w:rsidRPr="007A6D57">
        <w:t xml:space="preserve">Öğrenciler staja başlama tarihinden en az 30 gün önce </w:t>
      </w:r>
      <w:r w:rsidR="00353E98">
        <w:t>bağlı bulundukları fakülteden</w:t>
      </w:r>
      <w:r w:rsidR="001E0FED" w:rsidRPr="007A6D57">
        <w:t xml:space="preserve"> temin edecekleri zorunlu staj formunu (3 nüsha) doldurduktan sonra staj yapacakları kuruma onaylatarak bölüm staj komisyonuna teslim eder. Buradan kendisine </w:t>
      </w:r>
      <w:r w:rsidR="001E0FED" w:rsidRPr="007A6D57">
        <w:rPr>
          <w:iCs/>
        </w:rPr>
        <w:t>Staj Değerlendirme Formu ve Staj Defteri</w:t>
      </w:r>
      <w:r w:rsidR="001E0FED" w:rsidRPr="007A6D57">
        <w:rPr>
          <w:i/>
          <w:iCs/>
        </w:rPr>
        <w:t xml:space="preserve"> </w:t>
      </w:r>
      <w:r w:rsidR="001E0FED" w:rsidRPr="007A6D57">
        <w:t>verilir. Staj Değerlendirme Formuna, Nüfus Suretine ve Staj Defterine fotoğraf yapıştırılır ve Fakülte Öğrenci İşleri Bürosu tarafından mühürlenir. Öğrenci Mühendislik Fakültesi Dekanlığı’ndan işyerine hitaben yazılmış bir üst yazı ile birlikte onaylanmış Staj Değerlendi</w:t>
      </w:r>
      <w:r w:rsidR="001E0FED">
        <w:t>rme Formunu</w:t>
      </w:r>
      <w:r w:rsidR="001E0FED" w:rsidRPr="007A6D57">
        <w:t xml:space="preserve"> ve Staj Defterini teslim alır.</w:t>
      </w:r>
    </w:p>
    <w:p w14:paraId="203D3144" w14:textId="77777777" w:rsidR="006E5A6A" w:rsidRDefault="006E5A6A" w:rsidP="0012559E">
      <w:pPr>
        <w:autoSpaceDE w:val="0"/>
        <w:autoSpaceDN w:val="0"/>
        <w:adjustRightInd w:val="0"/>
        <w:jc w:val="both"/>
        <w:rPr>
          <w:b/>
        </w:rPr>
      </w:pPr>
    </w:p>
    <w:p w14:paraId="6697B66C" w14:textId="77777777" w:rsidR="003544B0" w:rsidRDefault="00DB2240" w:rsidP="0012559E">
      <w:pPr>
        <w:autoSpaceDE w:val="0"/>
        <w:autoSpaceDN w:val="0"/>
        <w:adjustRightInd w:val="0"/>
        <w:jc w:val="both"/>
        <w:rPr>
          <w:b/>
        </w:rPr>
      </w:pPr>
      <w:r>
        <w:rPr>
          <w:b/>
        </w:rPr>
        <w:t>Staja Devam / Mazeret</w:t>
      </w:r>
    </w:p>
    <w:p w14:paraId="653E3A54" w14:textId="77777777" w:rsidR="00DB2240" w:rsidRDefault="006E5A6A" w:rsidP="0012559E">
      <w:pPr>
        <w:autoSpaceDE w:val="0"/>
        <w:autoSpaceDN w:val="0"/>
        <w:adjustRightInd w:val="0"/>
        <w:jc w:val="both"/>
      </w:pPr>
      <w:r>
        <w:rPr>
          <w:b/>
        </w:rPr>
        <w:t xml:space="preserve">Madde - </w:t>
      </w:r>
      <w:r w:rsidR="00DB2240">
        <w:rPr>
          <w:b/>
        </w:rPr>
        <w:t>10</w:t>
      </w:r>
      <w:r>
        <w:rPr>
          <w:b/>
        </w:rPr>
        <w:t xml:space="preserve"> - (1) </w:t>
      </w:r>
      <w:r>
        <w:t xml:space="preserve">Öğrenci belirlenen tarihte staja başlar. Staja devam zorunludur. Staj, çok özel koşullar dışında (kaza, sağlık sorunları, birinci derecede yakınlarının vefatı), kesintisiz olarak başlanıp bitirilmelidir. </w:t>
      </w:r>
    </w:p>
    <w:p w14:paraId="1F509457" w14:textId="77777777" w:rsidR="006E5A6A" w:rsidRDefault="006E5A6A" w:rsidP="0012559E">
      <w:pPr>
        <w:autoSpaceDE w:val="0"/>
        <w:autoSpaceDN w:val="0"/>
        <w:adjustRightInd w:val="0"/>
        <w:jc w:val="both"/>
      </w:pPr>
      <w:r w:rsidRPr="006E5A6A">
        <w:rPr>
          <w:b/>
        </w:rPr>
        <w:t xml:space="preserve">(2) </w:t>
      </w:r>
      <w:r w:rsidR="000D5B27">
        <w:t>Öğ</w:t>
      </w:r>
      <w:r>
        <w:t xml:space="preserve">renci, staj süresince zorunlu olmadıkça izin alamaz. Gerekli hallerde izin süresi staj süresinin %10’unu aşamaz. Staj içinde izinsiz, mazeretsiz üç gün üst üste veya %10’dan fazla devamsızlık yapan öğrencinin stajı başarısız olarak değerlendirilir ve stajına son verilerek, durum bölüm staj komisyonuna bildirilir. </w:t>
      </w:r>
    </w:p>
    <w:p w14:paraId="71578FB1" w14:textId="77777777" w:rsidR="006E5A6A" w:rsidRDefault="006E5A6A" w:rsidP="0012559E">
      <w:pPr>
        <w:autoSpaceDE w:val="0"/>
        <w:autoSpaceDN w:val="0"/>
        <w:adjustRightInd w:val="0"/>
        <w:jc w:val="both"/>
      </w:pPr>
      <w:r w:rsidRPr="000D5B27">
        <w:rPr>
          <w:b/>
        </w:rPr>
        <w:t>(3)</w:t>
      </w:r>
      <w:r>
        <w:t xml:space="preserve"> Stajına devam edemeyecek öğrenci, 5 iş günü içerisinde bölüm staj komisyonuna yazılı bildirimde bulunur ve stajı iptal edilir. </w:t>
      </w:r>
    </w:p>
    <w:p w14:paraId="47305B15" w14:textId="77777777" w:rsidR="006E5A6A" w:rsidRDefault="006E5A6A" w:rsidP="0012559E">
      <w:pPr>
        <w:autoSpaceDE w:val="0"/>
        <w:autoSpaceDN w:val="0"/>
        <w:adjustRightInd w:val="0"/>
        <w:jc w:val="both"/>
      </w:pPr>
      <w:r w:rsidRPr="000D5B27">
        <w:rPr>
          <w:b/>
        </w:rPr>
        <w:lastRenderedPageBreak/>
        <w:t>(4)</w:t>
      </w:r>
      <w:r>
        <w:t xml:space="preserve"> Stajına devam edemeyecek olan bu maddenin 2 ve 3 üncü bendinde belirtilen süreler içinde </w:t>
      </w:r>
      <w:r w:rsidR="000D5B27">
        <w:t>staj yapamayacağını yazılı olarak bildirmeyen öğrenciye, 5510 sayılı kanun gereği doğacak cezai yükümlülükler uygulanır.</w:t>
      </w:r>
    </w:p>
    <w:p w14:paraId="2523101E" w14:textId="77777777" w:rsidR="000D5B27" w:rsidRPr="006E5A6A" w:rsidRDefault="000D5B27" w:rsidP="0012559E">
      <w:pPr>
        <w:autoSpaceDE w:val="0"/>
        <w:autoSpaceDN w:val="0"/>
        <w:adjustRightInd w:val="0"/>
        <w:jc w:val="both"/>
      </w:pPr>
      <w:r w:rsidRPr="000D5B27">
        <w:rPr>
          <w:b/>
        </w:rPr>
        <w:t>(5)</w:t>
      </w:r>
      <w:r>
        <w:t xml:space="preserve"> Aynı tarihler içerisinde hem yaz döneminden ders alınıp hem de staj yapılamaz.</w:t>
      </w:r>
    </w:p>
    <w:p w14:paraId="4D2E206C" w14:textId="77777777" w:rsidR="0012559E" w:rsidRDefault="0012559E" w:rsidP="0012559E">
      <w:pPr>
        <w:autoSpaceDE w:val="0"/>
        <w:autoSpaceDN w:val="0"/>
        <w:adjustRightInd w:val="0"/>
        <w:jc w:val="both"/>
        <w:rPr>
          <w:b/>
        </w:rPr>
      </w:pPr>
    </w:p>
    <w:p w14:paraId="7D9E9AAF" w14:textId="77777777" w:rsidR="00AD1EB6" w:rsidRPr="00AD1EB6" w:rsidRDefault="00AD1EB6" w:rsidP="0012559E">
      <w:pPr>
        <w:autoSpaceDE w:val="0"/>
        <w:autoSpaceDN w:val="0"/>
        <w:adjustRightInd w:val="0"/>
        <w:jc w:val="both"/>
        <w:rPr>
          <w:b/>
        </w:rPr>
      </w:pPr>
      <w:r w:rsidRPr="00AD1EB6">
        <w:rPr>
          <w:b/>
        </w:rPr>
        <w:t>Staj Çalışmalarının Yürütülmesi</w:t>
      </w:r>
    </w:p>
    <w:p w14:paraId="48A12868" w14:textId="77777777" w:rsidR="001E0FED" w:rsidRPr="007341EC" w:rsidRDefault="00C244B8" w:rsidP="0012559E">
      <w:pPr>
        <w:autoSpaceDE w:val="0"/>
        <w:autoSpaceDN w:val="0"/>
        <w:adjustRightInd w:val="0"/>
        <w:jc w:val="both"/>
        <w:rPr>
          <w:rFonts w:ascii="TimesNewRomanPSMT" w:hAnsi="TimesNewRomanPSMT" w:cs="TimesNewRomanPSMT"/>
        </w:rPr>
      </w:pPr>
      <w:r>
        <w:rPr>
          <w:rFonts w:ascii="TimesNewRomanPSMT" w:hAnsi="TimesNewRomanPSMT" w:cs="TimesNewRomanPSMT"/>
          <w:b/>
        </w:rPr>
        <w:t xml:space="preserve">Madde </w:t>
      </w:r>
      <w:r w:rsidR="004C382E">
        <w:rPr>
          <w:rFonts w:ascii="TimesNewRomanPSMT" w:hAnsi="TimesNewRomanPSMT" w:cs="TimesNewRomanPSMT"/>
          <w:b/>
        </w:rPr>
        <w:t>1</w:t>
      </w:r>
      <w:r w:rsidR="00DB2240">
        <w:rPr>
          <w:rFonts w:ascii="TimesNewRomanPSMT" w:hAnsi="TimesNewRomanPSMT" w:cs="TimesNewRomanPSMT"/>
          <w:b/>
        </w:rPr>
        <w:t>1</w:t>
      </w:r>
      <w:r>
        <w:rPr>
          <w:rFonts w:ascii="TimesNewRomanPSMT" w:hAnsi="TimesNewRomanPSMT" w:cs="TimesNewRomanPSMT"/>
          <w:b/>
        </w:rPr>
        <w:t>-</w:t>
      </w:r>
      <w:r w:rsidR="001E0FED">
        <w:rPr>
          <w:rFonts w:ascii="TimesNewRomanPSMT" w:hAnsi="TimesNewRomanPSMT" w:cs="TimesNewRomanPSMT"/>
        </w:rPr>
        <w:t xml:space="preserve"> </w:t>
      </w:r>
      <w:r w:rsidRPr="00C244B8">
        <w:rPr>
          <w:rFonts w:ascii="TimesNewRomanPSMT" w:hAnsi="TimesNewRomanPSMT" w:cs="TimesNewRomanPSMT"/>
          <w:b/>
        </w:rPr>
        <w:t>(1)</w:t>
      </w:r>
      <w:r>
        <w:rPr>
          <w:rFonts w:ascii="TimesNewRomanPSMT" w:hAnsi="TimesNewRomanPSMT" w:cs="TimesNewRomanPSMT"/>
        </w:rPr>
        <w:t xml:space="preserve"> </w:t>
      </w:r>
      <w:r w:rsidR="001E0FED" w:rsidRPr="007341EC">
        <w:rPr>
          <w:rFonts w:ascii="TimesNewRomanPSMT" w:hAnsi="TimesNewRomanPSMT" w:cs="TimesNewRomanPSMT"/>
        </w:rPr>
        <w:t xml:space="preserve">Öğrenci; imzalı ve mühürlü </w:t>
      </w:r>
      <w:r w:rsidR="001E0FED" w:rsidRPr="007341EC">
        <w:rPr>
          <w:rFonts w:ascii="TimesNewRomanPS-ItalicMT" w:hAnsi="TimesNewRomanPS-ItalicMT" w:cs="TimesNewRomanPS-ItalicMT"/>
          <w:iCs/>
        </w:rPr>
        <w:t xml:space="preserve">Staj Değerlendirme </w:t>
      </w:r>
      <w:r w:rsidR="001E0FED" w:rsidRPr="00BE553F">
        <w:rPr>
          <w:rFonts w:ascii="TimesNewRomanPS-ItalicMT" w:hAnsi="TimesNewRomanPS-ItalicMT" w:cs="TimesNewRomanPS-ItalicMT"/>
          <w:iCs/>
        </w:rPr>
        <w:t xml:space="preserve">Formu </w:t>
      </w:r>
      <w:r w:rsidR="001E0FED" w:rsidRPr="00BE553F">
        <w:rPr>
          <w:rFonts w:ascii="TimesNewRomanPSMT" w:hAnsi="TimesNewRomanPSMT" w:cs="TimesNewRomanPSMT"/>
        </w:rPr>
        <w:t>ve</w:t>
      </w:r>
      <w:r w:rsidR="001E0FED" w:rsidRPr="007341EC">
        <w:rPr>
          <w:rFonts w:ascii="TimesNewRomanPSMT" w:hAnsi="TimesNewRomanPSMT" w:cs="TimesNewRomanPSMT"/>
        </w:rPr>
        <w:t xml:space="preserve"> S</w:t>
      </w:r>
      <w:r w:rsidR="001E0FED" w:rsidRPr="007341EC">
        <w:rPr>
          <w:rFonts w:ascii="TimesNewRomanPS-ItalicMT" w:hAnsi="TimesNewRomanPS-ItalicMT" w:cs="TimesNewRomanPS-ItalicMT"/>
          <w:iCs/>
        </w:rPr>
        <w:t>taj Defteri</w:t>
      </w:r>
      <w:r w:rsidR="001E0FED" w:rsidRPr="007341EC">
        <w:rPr>
          <w:rFonts w:ascii="TimesNewRomanPS-ItalicMT" w:hAnsi="TimesNewRomanPS-ItalicMT" w:cs="TimesNewRomanPS-ItalicMT"/>
          <w:i/>
          <w:iCs/>
        </w:rPr>
        <w:t xml:space="preserve"> </w:t>
      </w:r>
      <w:r w:rsidR="001E0FED" w:rsidRPr="007341EC">
        <w:rPr>
          <w:rFonts w:ascii="TimesNewRomanPSMT" w:hAnsi="TimesNewRomanPSMT" w:cs="TimesNewRomanPSMT"/>
        </w:rPr>
        <w:t>ile birlikte işyerine</w:t>
      </w:r>
      <w:r w:rsidR="00612FB2">
        <w:rPr>
          <w:rFonts w:ascii="TimesNewRomanPSMT" w:hAnsi="TimesNewRomanPSMT" w:cs="TimesNewRomanPSMT"/>
        </w:rPr>
        <w:t xml:space="preserve"> ve bölüme</w:t>
      </w:r>
      <w:r w:rsidR="001E0FED" w:rsidRPr="007341EC">
        <w:rPr>
          <w:rFonts w:ascii="TimesNewRomanPSMT" w:hAnsi="TimesNewRomanPSMT" w:cs="TimesNewRomanPSMT"/>
        </w:rPr>
        <w:t xml:space="preserve"> bildirdiği tarihte stajına başlar.</w:t>
      </w:r>
    </w:p>
    <w:p w14:paraId="6997E8EF" w14:textId="77777777" w:rsidR="001E0FED" w:rsidRPr="007341EC" w:rsidRDefault="00C244B8" w:rsidP="0012559E">
      <w:pPr>
        <w:autoSpaceDE w:val="0"/>
        <w:autoSpaceDN w:val="0"/>
        <w:adjustRightInd w:val="0"/>
        <w:ind w:firstLine="708"/>
        <w:jc w:val="both"/>
      </w:pPr>
      <w:r>
        <w:rPr>
          <w:b/>
        </w:rPr>
        <w:t xml:space="preserve">(2) </w:t>
      </w:r>
      <w:r w:rsidR="001E0FED" w:rsidRPr="007341EC">
        <w:t>Her öğrenci staj sırasında, staj yöneticisinin direktifleri doğrultusunda yaptığı tüm işleri Staj Defterine kaydeder ve staj yöneticisine onaylatır.</w:t>
      </w:r>
    </w:p>
    <w:p w14:paraId="03CFF9C9" w14:textId="77777777" w:rsidR="001E0FED" w:rsidRDefault="00C244B8" w:rsidP="0012559E">
      <w:pPr>
        <w:pStyle w:val="BodyTextIndent"/>
        <w:ind w:left="0" w:firstLine="708"/>
        <w:jc w:val="both"/>
        <w:rPr>
          <w:szCs w:val="24"/>
        </w:rPr>
      </w:pPr>
      <w:r>
        <w:rPr>
          <w:rFonts w:ascii="TimesNewRomanPSMT" w:hAnsi="TimesNewRomanPSMT" w:cs="TimesNewRomanPSMT"/>
          <w:b/>
        </w:rPr>
        <w:t>(</w:t>
      </w:r>
      <w:r w:rsidR="001E0FED" w:rsidRPr="00A10ABE">
        <w:rPr>
          <w:rFonts w:ascii="TimesNewRomanPSMT" w:hAnsi="TimesNewRomanPSMT" w:cs="TimesNewRomanPSMT"/>
          <w:b/>
        </w:rPr>
        <w:t>3</w:t>
      </w:r>
      <w:r>
        <w:rPr>
          <w:rFonts w:ascii="TimesNewRomanPSMT" w:hAnsi="TimesNewRomanPSMT" w:cs="TimesNewRomanPSMT"/>
          <w:b/>
        </w:rPr>
        <w:t>)</w:t>
      </w:r>
      <w:r w:rsidR="001E0FED">
        <w:rPr>
          <w:rFonts w:ascii="TimesNewRomanPSMT" w:hAnsi="TimesNewRomanPSMT" w:cs="TimesNewRomanPSMT"/>
        </w:rPr>
        <w:t xml:space="preserve"> </w:t>
      </w:r>
      <w:r w:rsidR="001E0FED" w:rsidRPr="00092196">
        <w:rPr>
          <w:szCs w:val="24"/>
        </w:rPr>
        <w:t xml:space="preserve">Öğrenciler staj yaptıkları yerin disiplin, emniyet ve güvenlikle ilgili kurallarına uymak, mensubu oldukları üniversiteyi ve bölümü en iyi şekilde temsil etmek, ayrıca aktif öğrenici konumunda </w:t>
      </w:r>
      <w:r w:rsidR="00B231F3" w:rsidRPr="00092196">
        <w:rPr>
          <w:szCs w:val="24"/>
        </w:rPr>
        <w:t>olmak zorundadırlar</w:t>
      </w:r>
      <w:r w:rsidR="001E0FED" w:rsidRPr="00092196">
        <w:rPr>
          <w:szCs w:val="24"/>
        </w:rPr>
        <w:t>.</w:t>
      </w:r>
    </w:p>
    <w:p w14:paraId="5CAE4924" w14:textId="77777777" w:rsidR="001E0FED" w:rsidRDefault="00C244B8" w:rsidP="0012559E">
      <w:pPr>
        <w:ind w:firstLine="708"/>
        <w:jc w:val="both"/>
      </w:pPr>
      <w:r>
        <w:rPr>
          <w:b/>
        </w:rPr>
        <w:t>(4)</w:t>
      </w:r>
      <w:r w:rsidR="001E0FED">
        <w:t xml:space="preserve"> </w:t>
      </w:r>
      <w:r w:rsidR="001E0FED" w:rsidRPr="00092196">
        <w:t>Öğrenciler staj yaptıkları kuruluş hakkında bilgi edinmeli ve staj esnasında işyerinin, bir Çevre Mühendisinden beklentilerinin ne olduğunun sorgulamalıdırlar.</w:t>
      </w:r>
      <w:r w:rsidR="001E0FED">
        <w:t xml:space="preserve"> Bu bağlamda, etkin ve verimli bir staj için dikkat edilmesi gereken asgari hususlar aşağıda verilmiştir:</w:t>
      </w:r>
    </w:p>
    <w:p w14:paraId="2538E1F7" w14:textId="77777777" w:rsidR="00BB723D" w:rsidRDefault="00BB723D" w:rsidP="0012559E">
      <w:pPr>
        <w:tabs>
          <w:tab w:val="left" w:pos="900"/>
        </w:tabs>
        <w:ind w:left="720"/>
        <w:jc w:val="both"/>
      </w:pPr>
    </w:p>
    <w:p w14:paraId="12418C30" w14:textId="77777777" w:rsidR="00BB723D" w:rsidRDefault="00BB723D" w:rsidP="0012559E">
      <w:pPr>
        <w:numPr>
          <w:ilvl w:val="1"/>
          <w:numId w:val="4"/>
        </w:numPr>
        <w:tabs>
          <w:tab w:val="clear" w:pos="2160"/>
          <w:tab w:val="num" w:pos="1800"/>
        </w:tabs>
        <w:ind w:left="1800" w:hanging="540"/>
        <w:jc w:val="both"/>
      </w:pPr>
      <w:r>
        <w:t>Yeterlilik almış veya ak</w:t>
      </w:r>
      <w:r w:rsidR="00CB6F79">
        <w:t>r</w:t>
      </w:r>
      <w:r>
        <w:t xml:space="preserve">edite olmuş çoklu çevre analiz </w:t>
      </w:r>
      <w:r w:rsidR="00191B6B">
        <w:t>laboratuvarlarında</w:t>
      </w:r>
      <w:r>
        <w:t xml:space="preserve"> staj yapıyorsanız, </w:t>
      </w:r>
    </w:p>
    <w:p w14:paraId="77ABBD8A" w14:textId="77777777" w:rsidR="00BB723D" w:rsidRDefault="00BB723D" w:rsidP="0012559E">
      <w:pPr>
        <w:numPr>
          <w:ilvl w:val="2"/>
          <w:numId w:val="4"/>
        </w:numPr>
        <w:jc w:val="both"/>
      </w:pPr>
      <w:r>
        <w:t xml:space="preserve">Staj yaptığınız </w:t>
      </w:r>
      <w:r w:rsidR="00191B6B">
        <w:t>laboratuvarın</w:t>
      </w:r>
      <w:r>
        <w:t xml:space="preserve"> </w:t>
      </w:r>
      <w:r w:rsidR="00191B6B">
        <w:t>dâhil</w:t>
      </w:r>
      <w:r>
        <w:t xml:space="preserve"> olduğu yönetsel işleyişi ve kurumsal yapıyı öğreniniz.</w:t>
      </w:r>
    </w:p>
    <w:p w14:paraId="12934881" w14:textId="77777777" w:rsidR="00BB723D" w:rsidRDefault="00BB723D" w:rsidP="0012559E">
      <w:pPr>
        <w:numPr>
          <w:ilvl w:val="2"/>
          <w:numId w:val="4"/>
        </w:numPr>
        <w:jc w:val="both"/>
      </w:pPr>
      <w:r>
        <w:t>Yapılan analizleri prensipleri ile birlikte öğreniniz.</w:t>
      </w:r>
    </w:p>
    <w:p w14:paraId="37512999" w14:textId="77777777" w:rsidR="00BB723D" w:rsidRDefault="00BB723D" w:rsidP="0012559E">
      <w:pPr>
        <w:numPr>
          <w:ilvl w:val="2"/>
          <w:numId w:val="4"/>
        </w:numPr>
        <w:jc w:val="both"/>
      </w:pPr>
      <w:r>
        <w:t>Analiz sonuçlarının değerlendirilmesi ve raporlandırılmasını öğreniniz.</w:t>
      </w:r>
    </w:p>
    <w:p w14:paraId="3FB596EB" w14:textId="77777777" w:rsidR="009B6CFC" w:rsidRDefault="009B6CFC" w:rsidP="0012559E">
      <w:pPr>
        <w:numPr>
          <w:ilvl w:val="1"/>
          <w:numId w:val="4"/>
        </w:numPr>
        <w:tabs>
          <w:tab w:val="clear" w:pos="2160"/>
          <w:tab w:val="num" w:pos="1800"/>
        </w:tabs>
        <w:ind w:left="1800" w:hanging="540"/>
        <w:jc w:val="both"/>
      </w:pPr>
      <w:r>
        <w:t xml:space="preserve">Çevre ve </w:t>
      </w:r>
      <w:r w:rsidR="00DE5D02">
        <w:t xml:space="preserve">Şehircilik </w:t>
      </w:r>
      <w:r>
        <w:t xml:space="preserve">Bakanlığı, Belediyeler, ya da İl Çevre Müdürlükleri’nde ya da benzeri kamu kuruluşlarında staj yapıyorsanız, </w:t>
      </w:r>
    </w:p>
    <w:p w14:paraId="346B8206" w14:textId="77777777" w:rsidR="009B6CFC" w:rsidRDefault="009B6CFC" w:rsidP="0012559E">
      <w:pPr>
        <w:numPr>
          <w:ilvl w:val="2"/>
          <w:numId w:val="4"/>
        </w:numPr>
        <w:jc w:val="both"/>
      </w:pPr>
      <w:r>
        <w:t xml:space="preserve">Çalıştığınız kurumun </w:t>
      </w:r>
      <w:r w:rsidR="00191B6B">
        <w:t>dâhil</w:t>
      </w:r>
      <w:r>
        <w:t xml:space="preserve"> olduğu yönetsel işleyişi ve kurumsal yapıyı öğreniniz.</w:t>
      </w:r>
    </w:p>
    <w:p w14:paraId="1B67F30E" w14:textId="77777777" w:rsidR="009B6CFC" w:rsidRDefault="009B6CFC" w:rsidP="0012559E">
      <w:pPr>
        <w:numPr>
          <w:ilvl w:val="2"/>
          <w:numId w:val="4"/>
        </w:numPr>
        <w:jc w:val="both"/>
      </w:pPr>
      <w:r>
        <w:t>Çalıştığınız kurumun görev ve yetkilerini öğreniniz.</w:t>
      </w:r>
    </w:p>
    <w:p w14:paraId="7DE40F83" w14:textId="77777777" w:rsidR="009B6CFC" w:rsidRDefault="009B6CFC" w:rsidP="0012559E">
      <w:pPr>
        <w:numPr>
          <w:ilvl w:val="2"/>
          <w:numId w:val="4"/>
        </w:numPr>
        <w:jc w:val="both"/>
      </w:pPr>
      <w:r>
        <w:t>Bu görevler dahilinde denetim uygulamalarına katılıyorsanız denetlenen işletmenin üretim sonucu oluşan atık türlerini, ve oluştukları proses aşamalarını, işletmenin Çevre Mevzuatı’nda yer alan yönetmeliklerden hangilerine tabi olduğunu ve sağlaması gereken kriterleri öğreniniz.</w:t>
      </w:r>
    </w:p>
    <w:p w14:paraId="313413F8" w14:textId="77777777" w:rsidR="009B6CFC" w:rsidRDefault="009B6CFC" w:rsidP="0012559E">
      <w:pPr>
        <w:numPr>
          <w:ilvl w:val="2"/>
          <w:numId w:val="4"/>
        </w:numPr>
        <w:jc w:val="both"/>
      </w:pPr>
      <w:r>
        <w:t>Çalıştığınız şubenin yürütmekte olduğu çalışmaları detaylarıyla öğreniniz.</w:t>
      </w:r>
    </w:p>
    <w:p w14:paraId="35EEE2D7" w14:textId="77777777" w:rsidR="009B6CFC" w:rsidRDefault="009B6CFC" w:rsidP="0012559E">
      <w:pPr>
        <w:numPr>
          <w:ilvl w:val="2"/>
          <w:numId w:val="4"/>
        </w:numPr>
        <w:jc w:val="both"/>
      </w:pPr>
      <w:r>
        <w:t xml:space="preserve">İşletmenin çevre analiz </w:t>
      </w:r>
      <w:r w:rsidR="00191B6B">
        <w:t>laboratuvarı</w:t>
      </w:r>
      <w:r>
        <w:t xml:space="preserve"> varsa, burada yapılan analizleri prensipleriyle birlikte öğreniniz.</w:t>
      </w:r>
    </w:p>
    <w:p w14:paraId="28813277" w14:textId="77777777" w:rsidR="001E0FED" w:rsidRDefault="001E0FED" w:rsidP="0012559E">
      <w:pPr>
        <w:numPr>
          <w:ilvl w:val="1"/>
          <w:numId w:val="4"/>
        </w:numPr>
        <w:tabs>
          <w:tab w:val="clear" w:pos="2160"/>
          <w:tab w:val="num" w:pos="1800"/>
        </w:tabs>
        <w:ind w:left="1800" w:hanging="540"/>
        <w:jc w:val="both"/>
      </w:pPr>
      <w:r>
        <w:t xml:space="preserve">Staj yaptığınız işletmede Çevre Yönetim Sistemi, İşçi Sağlığı ve İş Güvenliği yönetim sistemleri kurulu ya da kurulum aşamasında ise; bu sistemlerin yapısını, işleyişini, </w:t>
      </w:r>
      <w:r w:rsidR="00191B6B">
        <w:t>dokümantasyonunu</w:t>
      </w:r>
      <w:r>
        <w:t xml:space="preserve"> öğreniniz.</w:t>
      </w:r>
    </w:p>
    <w:p w14:paraId="7F79C955" w14:textId="77777777" w:rsidR="001E0FED" w:rsidRDefault="001E0FED" w:rsidP="0012559E">
      <w:pPr>
        <w:numPr>
          <w:ilvl w:val="1"/>
          <w:numId w:val="4"/>
        </w:numPr>
        <w:tabs>
          <w:tab w:val="clear" w:pos="2160"/>
          <w:tab w:val="num" w:pos="1800"/>
        </w:tabs>
        <w:ind w:hanging="900"/>
        <w:jc w:val="both"/>
      </w:pPr>
      <w:r>
        <w:t>Üretim yapan ve sonucunda atık oluşturan bir işletmede staj yapıyorsanız;</w:t>
      </w:r>
      <w:r w:rsidRPr="007966BB">
        <w:t xml:space="preserve"> </w:t>
      </w:r>
    </w:p>
    <w:p w14:paraId="7E2DB45E" w14:textId="77777777" w:rsidR="001E0FED" w:rsidRDefault="001E0FED" w:rsidP="0012559E">
      <w:pPr>
        <w:numPr>
          <w:ilvl w:val="2"/>
          <w:numId w:val="4"/>
        </w:numPr>
        <w:jc w:val="both"/>
      </w:pPr>
      <w:r>
        <w:t>İşletmenin üretim prosesini öğreniniz</w:t>
      </w:r>
    </w:p>
    <w:p w14:paraId="3A6D68F8" w14:textId="77777777" w:rsidR="001E0FED" w:rsidRDefault="001E0FED" w:rsidP="0012559E">
      <w:pPr>
        <w:numPr>
          <w:ilvl w:val="2"/>
          <w:numId w:val="4"/>
        </w:numPr>
        <w:jc w:val="both"/>
      </w:pPr>
      <w:r>
        <w:t>Üretimde kullanılan hammaddeleri öğreniniz</w:t>
      </w:r>
    </w:p>
    <w:p w14:paraId="1260BE73" w14:textId="77777777" w:rsidR="001E0FED" w:rsidRDefault="001E0FED" w:rsidP="0012559E">
      <w:pPr>
        <w:numPr>
          <w:ilvl w:val="2"/>
          <w:numId w:val="4"/>
        </w:numPr>
        <w:jc w:val="both"/>
      </w:pPr>
      <w:r>
        <w:t>Üretim sonucu oluşan atık türlerini, miktarlarını ve oluştukları proses aşamalarını öğreniniz</w:t>
      </w:r>
    </w:p>
    <w:p w14:paraId="2476F8C7" w14:textId="77777777" w:rsidR="001E0FED" w:rsidRDefault="001E0FED" w:rsidP="0012559E">
      <w:pPr>
        <w:numPr>
          <w:ilvl w:val="2"/>
          <w:numId w:val="4"/>
        </w:numPr>
        <w:jc w:val="both"/>
      </w:pPr>
      <w:r>
        <w:t>Atıkların (katı ve tehlikeli atıklar, atıksu, atmosferik emisyonlar, vb.) arıtımı ve bertarafı için izlenen prosesleri detaylıca öğreniniz</w:t>
      </w:r>
    </w:p>
    <w:p w14:paraId="0332AA36" w14:textId="77777777" w:rsidR="001E0FED" w:rsidRDefault="001E0FED" w:rsidP="0012559E">
      <w:pPr>
        <w:numPr>
          <w:ilvl w:val="2"/>
          <w:numId w:val="4"/>
        </w:numPr>
        <w:jc w:val="both"/>
      </w:pPr>
      <w:r>
        <w:t>İşletmenin Çevre Mevzuatı’nda yer alan yönetmeliklerden hangilerine tabi olduğunu ve sağlaması gereken deşarj/emisyon kriterlerini öğreniniz.</w:t>
      </w:r>
    </w:p>
    <w:p w14:paraId="49B88AC5" w14:textId="77777777" w:rsidR="001E0FED" w:rsidRDefault="001E0FED" w:rsidP="0012559E">
      <w:pPr>
        <w:numPr>
          <w:ilvl w:val="2"/>
          <w:numId w:val="4"/>
        </w:numPr>
        <w:jc w:val="both"/>
      </w:pPr>
      <w:r>
        <w:t>İşletmenin çevre analiz laboratuvarı varsa, burada yapılan analizleri prensipleriyle birlikte öğreniniz.</w:t>
      </w:r>
    </w:p>
    <w:p w14:paraId="47B08767" w14:textId="77777777" w:rsidR="001E0FED" w:rsidRDefault="001E0FED" w:rsidP="0012559E">
      <w:pPr>
        <w:numPr>
          <w:ilvl w:val="2"/>
          <w:numId w:val="4"/>
        </w:numPr>
        <w:jc w:val="both"/>
      </w:pPr>
      <w:r>
        <w:lastRenderedPageBreak/>
        <w:t>İşletmenin çevresel problemleri varsa, çözüm önerileri geliştiriniz.</w:t>
      </w:r>
    </w:p>
    <w:p w14:paraId="5A47511C" w14:textId="77777777" w:rsidR="001E0FED" w:rsidRDefault="001E0FED" w:rsidP="0012559E">
      <w:pPr>
        <w:numPr>
          <w:ilvl w:val="2"/>
          <w:numId w:val="4"/>
        </w:numPr>
        <w:jc w:val="both"/>
      </w:pPr>
      <w:r>
        <w:t>İşletmenin akım şemasını açığa çıkan atıkları göstererek hazırlayınız.</w:t>
      </w:r>
    </w:p>
    <w:p w14:paraId="7CFF7F14" w14:textId="77777777" w:rsidR="001E0FED" w:rsidRDefault="001E0FED" w:rsidP="0012559E">
      <w:pPr>
        <w:numPr>
          <w:ilvl w:val="2"/>
          <w:numId w:val="4"/>
        </w:numPr>
        <w:jc w:val="both"/>
      </w:pPr>
      <w:r>
        <w:t>İşletmenin arıtım proseslerini akım şemaları çizerek açıklayınız.</w:t>
      </w:r>
    </w:p>
    <w:p w14:paraId="70BB0F49" w14:textId="77777777" w:rsidR="001E0FED" w:rsidRDefault="001E0FED" w:rsidP="0012559E">
      <w:pPr>
        <w:numPr>
          <w:ilvl w:val="1"/>
          <w:numId w:val="4"/>
        </w:numPr>
        <w:tabs>
          <w:tab w:val="left" w:pos="1800"/>
        </w:tabs>
        <w:ind w:hanging="900"/>
        <w:jc w:val="both"/>
      </w:pPr>
      <w:r>
        <w:t>Staj yaptığınız işletmede projelendirme yapılıyorsa;</w:t>
      </w:r>
    </w:p>
    <w:p w14:paraId="53464872" w14:textId="77777777" w:rsidR="001E0FED" w:rsidRDefault="001E0FED" w:rsidP="0012559E">
      <w:pPr>
        <w:numPr>
          <w:ilvl w:val="0"/>
          <w:numId w:val="5"/>
        </w:numPr>
        <w:jc w:val="both"/>
      </w:pPr>
      <w:r>
        <w:t>Tasarım kriterlerini ve aşamalarını detaylıca öğreniniz.</w:t>
      </w:r>
    </w:p>
    <w:p w14:paraId="4A563107" w14:textId="77777777" w:rsidR="001E0FED" w:rsidRDefault="001E0FED" w:rsidP="0012559E">
      <w:pPr>
        <w:numPr>
          <w:ilvl w:val="0"/>
          <w:numId w:val="5"/>
        </w:numPr>
        <w:jc w:val="both"/>
      </w:pPr>
      <w:r>
        <w:t>Raporunuzda örnek hesaplamalara yer veriniz.</w:t>
      </w:r>
    </w:p>
    <w:p w14:paraId="67A3BDCC" w14:textId="77777777" w:rsidR="001E0FED" w:rsidRDefault="001E0FED" w:rsidP="0012559E">
      <w:pPr>
        <w:numPr>
          <w:ilvl w:val="0"/>
          <w:numId w:val="5"/>
        </w:numPr>
        <w:jc w:val="both"/>
      </w:pPr>
      <w:r>
        <w:t>İşyerinin tasarımda kullandığı yazılımı öğreniniz.</w:t>
      </w:r>
    </w:p>
    <w:p w14:paraId="0FB5164D" w14:textId="77777777" w:rsidR="00BB723D" w:rsidRDefault="00BB723D" w:rsidP="0012559E">
      <w:pPr>
        <w:ind w:left="2880"/>
        <w:jc w:val="both"/>
      </w:pPr>
    </w:p>
    <w:p w14:paraId="31253D9F" w14:textId="77777777" w:rsidR="001E0FED" w:rsidRDefault="001E0FED" w:rsidP="0012559E">
      <w:pPr>
        <w:numPr>
          <w:ilvl w:val="1"/>
          <w:numId w:val="4"/>
        </w:numPr>
        <w:tabs>
          <w:tab w:val="clear" w:pos="2160"/>
          <w:tab w:val="num" w:pos="1800"/>
        </w:tabs>
        <w:ind w:hanging="900"/>
        <w:jc w:val="both"/>
      </w:pPr>
      <w:r>
        <w:t>ÇED çalışmaları yürüten bir işyerinde staj yapıyorsanız;</w:t>
      </w:r>
    </w:p>
    <w:p w14:paraId="7CB9D8B2" w14:textId="77777777" w:rsidR="001E0FED" w:rsidRDefault="001E0FED" w:rsidP="0012559E">
      <w:pPr>
        <w:numPr>
          <w:ilvl w:val="2"/>
          <w:numId w:val="4"/>
        </w:numPr>
        <w:jc w:val="both"/>
      </w:pPr>
      <w:r>
        <w:t>İşyerinin ÇED raporu hazırlayabilmesi için sağlaması gereken kriterleri öğreniniz.</w:t>
      </w:r>
    </w:p>
    <w:p w14:paraId="00BB2000" w14:textId="77777777" w:rsidR="001E0FED" w:rsidRDefault="001E0FED" w:rsidP="0012559E">
      <w:pPr>
        <w:numPr>
          <w:ilvl w:val="2"/>
          <w:numId w:val="4"/>
        </w:numPr>
        <w:jc w:val="both"/>
      </w:pPr>
      <w:r>
        <w:t>ÇED raporu hazırlama aşamalarını detaylıca öğreniniz.</w:t>
      </w:r>
    </w:p>
    <w:p w14:paraId="25C752E1" w14:textId="77777777" w:rsidR="001E0FED" w:rsidRDefault="001E0FED" w:rsidP="0012559E">
      <w:pPr>
        <w:numPr>
          <w:ilvl w:val="2"/>
          <w:numId w:val="4"/>
        </w:numPr>
        <w:jc w:val="both"/>
      </w:pPr>
      <w:r>
        <w:t>ÇED Yönetmeliği’ni dikkatlice inceleyiniz.</w:t>
      </w:r>
    </w:p>
    <w:p w14:paraId="6AC34207" w14:textId="77777777" w:rsidR="001E0FED" w:rsidRDefault="001E0FED" w:rsidP="0012559E">
      <w:pPr>
        <w:numPr>
          <w:ilvl w:val="2"/>
          <w:numId w:val="4"/>
        </w:numPr>
        <w:jc w:val="both"/>
      </w:pPr>
      <w:r>
        <w:t>Örnek bir firma için ÇED raporu alma aşamalarını akım şeması çizerek detaylıca açıklayınız.</w:t>
      </w:r>
    </w:p>
    <w:p w14:paraId="5FC8E60A" w14:textId="77777777" w:rsidR="001E0FED" w:rsidRDefault="001E0FED" w:rsidP="0012559E">
      <w:pPr>
        <w:numPr>
          <w:ilvl w:val="2"/>
          <w:numId w:val="4"/>
        </w:numPr>
        <w:jc w:val="both"/>
      </w:pPr>
      <w:r>
        <w:t>Üzerinde çalıştığınız projelerin çevresel etkilerini ve bunların azaltılmasına yönelik olası önlemleri projenin her aşaması için (faaliyet öncesi, sırası ve sonrası) irdeleyiniz.</w:t>
      </w:r>
    </w:p>
    <w:p w14:paraId="392DE78C" w14:textId="77777777" w:rsidR="005E2CAE" w:rsidRDefault="009B6CFC" w:rsidP="0012559E">
      <w:pPr>
        <w:ind w:firstLine="708"/>
        <w:jc w:val="both"/>
      </w:pPr>
      <w:r>
        <w:rPr>
          <w:b/>
        </w:rPr>
        <w:t xml:space="preserve"> </w:t>
      </w:r>
      <w:r w:rsidR="00C244B8">
        <w:rPr>
          <w:b/>
        </w:rPr>
        <w:t>(</w:t>
      </w:r>
      <w:r w:rsidR="001E0FED" w:rsidRPr="00A10ABE">
        <w:rPr>
          <w:b/>
        </w:rPr>
        <w:t>5</w:t>
      </w:r>
      <w:r w:rsidR="00C244B8">
        <w:rPr>
          <w:b/>
        </w:rPr>
        <w:t>)</w:t>
      </w:r>
      <w:r w:rsidR="005E2CAE">
        <w:t xml:space="preserve"> Staj Raporunun Hazırlanması</w:t>
      </w:r>
      <w:r w:rsidR="001E0FED">
        <w:t xml:space="preserve"> </w:t>
      </w:r>
    </w:p>
    <w:p w14:paraId="3118BE80" w14:textId="77777777" w:rsidR="00123363" w:rsidRDefault="00C244B8" w:rsidP="0012559E">
      <w:pPr>
        <w:ind w:firstLine="708"/>
        <w:jc w:val="both"/>
      </w:pPr>
      <w:r>
        <w:rPr>
          <w:b/>
        </w:rPr>
        <w:t xml:space="preserve">* </w:t>
      </w:r>
      <w:r w:rsidR="001E0FED" w:rsidRPr="00092196">
        <w:t>Staj yapan öğrencilerin hazırlamak zorunda oldukları “Staj Raporu”, aşağıdaki yazım kuralların</w:t>
      </w:r>
      <w:r w:rsidR="00123363">
        <w:t>a uygun olarak düzenlenmelidir.</w:t>
      </w:r>
    </w:p>
    <w:p w14:paraId="1D5109C5" w14:textId="77777777" w:rsidR="001E0FED" w:rsidRDefault="00A10ABE" w:rsidP="0012559E">
      <w:pPr>
        <w:ind w:left="708" w:firstLine="708"/>
        <w:jc w:val="both"/>
      </w:pPr>
      <w:r>
        <w:t xml:space="preserve">- </w:t>
      </w:r>
      <w:r w:rsidR="001E0FED" w:rsidRPr="00092196">
        <w:t xml:space="preserve">Rapor, okunaklı olarak el yazısıyla veya bilgisayar ortamında </w:t>
      </w:r>
      <w:r w:rsidR="001E0FED">
        <w:t xml:space="preserve">Ondokuz Mayıs </w:t>
      </w:r>
      <w:r w:rsidR="001E0FED" w:rsidRPr="00092196">
        <w:t>Üniversitesi Tez Yazım Yönergesi dikkate alınarak yazılacaktır.</w:t>
      </w:r>
    </w:p>
    <w:p w14:paraId="48F0992A" w14:textId="77777777" w:rsidR="001E0FED" w:rsidRPr="00092196" w:rsidRDefault="00A10ABE" w:rsidP="0012559E">
      <w:pPr>
        <w:ind w:left="708" w:firstLine="708"/>
        <w:jc w:val="both"/>
      </w:pPr>
      <w:r>
        <w:t xml:space="preserve">- </w:t>
      </w:r>
      <w:r w:rsidR="00123363">
        <w:t xml:space="preserve"> </w:t>
      </w:r>
      <w:r w:rsidR="001E0FED" w:rsidRPr="00092196">
        <w:t xml:space="preserve">Staj raporu aşağıdaki bölümlerden oluşacaktır. </w:t>
      </w:r>
    </w:p>
    <w:p w14:paraId="5130CEDA" w14:textId="77777777" w:rsidR="001E0FED" w:rsidRPr="00092196" w:rsidRDefault="001E0FED" w:rsidP="0012559E">
      <w:pPr>
        <w:ind w:left="1440"/>
        <w:jc w:val="both"/>
      </w:pPr>
      <w:r w:rsidRPr="00092196">
        <w:t>-</w:t>
      </w:r>
      <w:r w:rsidR="00123363">
        <w:t xml:space="preserve"> </w:t>
      </w:r>
      <w:r w:rsidRPr="00092196">
        <w:rPr>
          <w:i/>
        </w:rPr>
        <w:t>Staj raporu kapak sayfası</w:t>
      </w:r>
      <w:r w:rsidRPr="00092196">
        <w:t xml:space="preserve"> (dış kapak)</w:t>
      </w:r>
    </w:p>
    <w:p w14:paraId="587C5EEE" w14:textId="77777777" w:rsidR="001E0FED" w:rsidRPr="00092196" w:rsidRDefault="001E0FED" w:rsidP="0012559E">
      <w:pPr>
        <w:ind w:left="1440"/>
        <w:jc w:val="both"/>
      </w:pPr>
      <w:r w:rsidRPr="00092196">
        <w:t>-</w:t>
      </w:r>
      <w:r w:rsidR="00123363">
        <w:t xml:space="preserve"> </w:t>
      </w:r>
      <w:r w:rsidRPr="00092196">
        <w:rPr>
          <w:i/>
        </w:rPr>
        <w:t>Staj raporu iç kapak (resimli ve onaylı):</w:t>
      </w:r>
      <w:r w:rsidRPr="00092196">
        <w:t xml:space="preserve"> öğrenci adı soyadı, numarası, staj başlama ve bitiş tarihleri, kaç gün staj yaptığı, iş yeri amiri adı soyadı imzası ve onayı içermelidir. </w:t>
      </w:r>
    </w:p>
    <w:p w14:paraId="3652B338" w14:textId="77777777" w:rsidR="001E0FED" w:rsidRPr="00092196" w:rsidRDefault="001E0FED" w:rsidP="0012559E">
      <w:pPr>
        <w:ind w:left="1440"/>
        <w:jc w:val="both"/>
      </w:pPr>
      <w:r w:rsidRPr="00092196">
        <w:t>-</w:t>
      </w:r>
      <w:r w:rsidR="00123363">
        <w:t xml:space="preserve"> </w:t>
      </w:r>
      <w:r w:rsidRPr="00092196">
        <w:rPr>
          <w:i/>
        </w:rPr>
        <w:t>İçindekiler sayfası</w:t>
      </w:r>
    </w:p>
    <w:p w14:paraId="1DB22E42" w14:textId="77777777" w:rsidR="001E0FED" w:rsidRPr="00092196" w:rsidRDefault="001E0FED" w:rsidP="0012559E">
      <w:pPr>
        <w:ind w:left="1440"/>
        <w:jc w:val="both"/>
      </w:pPr>
      <w:r w:rsidRPr="00092196">
        <w:t>-</w:t>
      </w:r>
      <w:r w:rsidR="00123363">
        <w:t xml:space="preserve"> </w:t>
      </w:r>
      <w:r w:rsidRPr="00092196">
        <w:rPr>
          <w:i/>
        </w:rPr>
        <w:t>Giriş</w:t>
      </w:r>
      <w:r w:rsidRPr="00092196">
        <w:t xml:space="preserve">: Bu bölümde stajın konusu, işyeri ve faaliyetleri hakkında kısaca bilgi verilecektir. </w:t>
      </w:r>
    </w:p>
    <w:p w14:paraId="57A55552" w14:textId="77777777" w:rsidR="001E0FED" w:rsidRPr="00092196" w:rsidRDefault="001E0FED" w:rsidP="0012559E">
      <w:pPr>
        <w:ind w:left="1440"/>
        <w:jc w:val="both"/>
      </w:pPr>
      <w:r w:rsidRPr="00092196">
        <w:t>-</w:t>
      </w:r>
      <w:r w:rsidR="00123363">
        <w:t xml:space="preserve"> </w:t>
      </w:r>
      <w:r w:rsidRPr="00092196">
        <w:rPr>
          <w:i/>
        </w:rPr>
        <w:t>Stajda yapılan çalışmalar ve edinilen bilgiler</w:t>
      </w:r>
      <w:r w:rsidRPr="00092196">
        <w:t>: Bu bölümde staj süresince yapılan çalışmalar ayrıntılı olarak belirtilecektir.</w:t>
      </w:r>
    </w:p>
    <w:p w14:paraId="7CC6FF3B" w14:textId="77777777" w:rsidR="001E0FED" w:rsidRPr="00092196" w:rsidRDefault="001E0FED" w:rsidP="0012559E">
      <w:pPr>
        <w:tabs>
          <w:tab w:val="left" w:pos="360"/>
          <w:tab w:val="left" w:pos="720"/>
          <w:tab w:val="left" w:pos="900"/>
        </w:tabs>
        <w:ind w:left="1440"/>
        <w:jc w:val="both"/>
      </w:pPr>
      <w:r w:rsidRPr="00092196">
        <w:t>-</w:t>
      </w:r>
      <w:r w:rsidR="00123363">
        <w:t xml:space="preserve"> </w:t>
      </w:r>
      <w:r w:rsidRPr="00092196">
        <w:rPr>
          <w:i/>
        </w:rPr>
        <w:t>Sonuç bölümü:</w:t>
      </w:r>
      <w:r w:rsidRPr="00092196">
        <w:t xml:space="preserve"> Staj dosyalarının sonunda, stajda edinilen bilgi ve becerilerle yapılan işlerin özet halinde değerlendirmesi yapılarak, görüş ve düşünceler yazılacaktır.</w:t>
      </w:r>
    </w:p>
    <w:p w14:paraId="793A6F78" w14:textId="77777777" w:rsidR="001E0FED" w:rsidRPr="00092196" w:rsidRDefault="00A10ABE" w:rsidP="0012559E">
      <w:pPr>
        <w:ind w:left="720"/>
        <w:jc w:val="both"/>
      </w:pPr>
      <w:r>
        <w:t xml:space="preserve">* </w:t>
      </w:r>
      <w:r w:rsidR="001E0FED" w:rsidRPr="00092196">
        <w:t xml:space="preserve">Staj raporu, fotoğraflar ve dokümanlarla </w:t>
      </w:r>
      <w:r w:rsidR="00B231F3" w:rsidRPr="00092196">
        <w:t>desteklenerek aktarılmalıdır</w:t>
      </w:r>
      <w:r w:rsidR="001E0FED" w:rsidRPr="00092196">
        <w:t xml:space="preserve">. </w:t>
      </w:r>
    </w:p>
    <w:p w14:paraId="51D3444E" w14:textId="77777777" w:rsidR="00A10ABE" w:rsidRDefault="00A10ABE" w:rsidP="0012559E">
      <w:pPr>
        <w:ind w:left="720"/>
        <w:jc w:val="both"/>
      </w:pPr>
      <w:r>
        <w:t xml:space="preserve">* </w:t>
      </w:r>
      <w:r w:rsidR="001E0FED" w:rsidRPr="00092196">
        <w:t xml:space="preserve">Staj raporu kişiye özgün olmalıdır. Aynı yerde staj yapan öğrencilerin defterlerindeki </w:t>
      </w:r>
      <w:r>
        <w:t xml:space="preserve">  </w:t>
      </w:r>
    </w:p>
    <w:p w14:paraId="30F04BF7" w14:textId="77777777" w:rsidR="001E0FED" w:rsidRPr="00092196" w:rsidRDefault="00A10ABE" w:rsidP="0012559E">
      <w:pPr>
        <w:ind w:left="720"/>
        <w:jc w:val="both"/>
      </w:pPr>
      <w:r>
        <w:t xml:space="preserve">   </w:t>
      </w:r>
      <w:r w:rsidR="001E0FED" w:rsidRPr="00092196">
        <w:t>notları da aynı olmamalıdır.</w:t>
      </w:r>
    </w:p>
    <w:p w14:paraId="0D9EFE3A" w14:textId="77777777" w:rsidR="001E0FED" w:rsidRDefault="00A10ABE" w:rsidP="0012559E">
      <w:pPr>
        <w:ind w:left="720"/>
        <w:jc w:val="both"/>
      </w:pPr>
      <w:r>
        <w:t xml:space="preserve">* </w:t>
      </w:r>
      <w:r w:rsidR="001E0FED" w:rsidRPr="00092196">
        <w:t xml:space="preserve">Raporun kapak </w:t>
      </w:r>
      <w:r w:rsidR="00F63826" w:rsidRPr="00092196">
        <w:t>dâhil</w:t>
      </w:r>
      <w:r w:rsidR="001E0FED" w:rsidRPr="00092196">
        <w:t xml:space="preserve"> tüm sayfaları, staj yerindeki yetkili kişi tarafından incelenerek onaylanmalıdır.</w:t>
      </w:r>
    </w:p>
    <w:p w14:paraId="278BB317" w14:textId="77777777" w:rsidR="00C244B8" w:rsidRDefault="00C244B8" w:rsidP="0012559E">
      <w:pPr>
        <w:autoSpaceDE w:val="0"/>
        <w:autoSpaceDN w:val="0"/>
        <w:adjustRightInd w:val="0"/>
        <w:ind w:firstLine="708"/>
        <w:jc w:val="both"/>
        <w:rPr>
          <w:rFonts w:ascii="TimesNewRomanPSMT" w:hAnsi="TimesNewRomanPSMT" w:cs="TimesNewRomanPSMT"/>
        </w:rPr>
      </w:pPr>
      <w:r>
        <w:rPr>
          <w:rFonts w:ascii="TimesNewRomanPSMT" w:hAnsi="TimesNewRomanPSMT" w:cs="TimesNewRomanPSMT"/>
          <w:b/>
        </w:rPr>
        <w:t>(</w:t>
      </w:r>
      <w:r w:rsidR="001E0FED" w:rsidRPr="00A10ABE">
        <w:rPr>
          <w:rFonts w:ascii="TimesNewRomanPSMT" w:hAnsi="TimesNewRomanPSMT" w:cs="TimesNewRomanPSMT"/>
          <w:b/>
        </w:rPr>
        <w:t>6</w:t>
      </w:r>
      <w:r>
        <w:rPr>
          <w:rFonts w:ascii="TimesNewRomanPSMT" w:hAnsi="TimesNewRomanPSMT" w:cs="TimesNewRomanPSMT"/>
          <w:b/>
        </w:rPr>
        <w:t>)</w:t>
      </w:r>
      <w:r w:rsidR="001E0FED">
        <w:rPr>
          <w:rFonts w:ascii="TimesNewRomanPSMT" w:hAnsi="TimesNewRomanPSMT" w:cs="TimesNewRomanPSMT"/>
        </w:rPr>
        <w:t xml:space="preserve"> </w:t>
      </w:r>
      <w:r w:rsidR="001E0FED" w:rsidRPr="007341EC">
        <w:rPr>
          <w:rFonts w:ascii="TimesNewRomanPSMT" w:hAnsi="TimesNewRomanPSMT" w:cs="TimesNewRomanPSMT"/>
        </w:rPr>
        <w:t xml:space="preserve">Öğrenci stajını tamamladığında, staj yeri amiri ile yetkili mühendis tarafından imzalanan ve mühürlenen </w:t>
      </w:r>
      <w:r w:rsidR="001E0FED" w:rsidRPr="007341EC">
        <w:rPr>
          <w:rFonts w:ascii="TimesNewRomanPS-ItalicMT" w:hAnsi="TimesNewRomanPS-ItalicMT" w:cs="TimesNewRomanPS-ItalicMT"/>
          <w:iCs/>
        </w:rPr>
        <w:t>Staj Değerlendirme Formu</w:t>
      </w:r>
      <w:r w:rsidR="001E0FED" w:rsidRPr="007341EC">
        <w:rPr>
          <w:rFonts w:ascii="TimesNewRomanPSMT" w:hAnsi="TimesNewRomanPSMT" w:cs="TimesNewRomanPSMT"/>
        </w:rPr>
        <w:t>nu Bölüm Başkanlığına verilmek üzere kapalı ve ağzı mühürlü bir zar</w:t>
      </w:r>
      <w:r w:rsidR="001E0FED">
        <w:rPr>
          <w:rFonts w:ascii="TimesNewRomanPSMT" w:hAnsi="TimesNewRomanPSMT" w:cs="TimesNewRomanPSMT"/>
        </w:rPr>
        <w:t>f içerisinde teslim alır. Staj D</w:t>
      </w:r>
      <w:r w:rsidR="001E0FED" w:rsidRPr="007341EC">
        <w:rPr>
          <w:rFonts w:ascii="TimesNewRomanPSMT" w:hAnsi="TimesNewRomanPSMT" w:cs="TimesNewRomanPSMT"/>
        </w:rPr>
        <w:t>efterinin her bir sayfası yetkili mühendis tarafından imzalanır ve mühürlenir.</w:t>
      </w:r>
    </w:p>
    <w:p w14:paraId="35623FCA" w14:textId="77777777" w:rsidR="00C244B8" w:rsidRDefault="00C244B8" w:rsidP="0012559E">
      <w:pPr>
        <w:autoSpaceDE w:val="0"/>
        <w:autoSpaceDN w:val="0"/>
        <w:adjustRightInd w:val="0"/>
        <w:ind w:firstLine="708"/>
        <w:jc w:val="both"/>
      </w:pPr>
      <w:r>
        <w:rPr>
          <w:rFonts w:ascii="TimesNewRomanPSMT" w:hAnsi="TimesNewRomanPSMT" w:cs="TimesNewRomanPSMT"/>
          <w:b/>
        </w:rPr>
        <w:t>(</w:t>
      </w:r>
      <w:r w:rsidR="005E2CAE" w:rsidRPr="009A7472">
        <w:rPr>
          <w:rFonts w:ascii="TimesNewRomanPSMT" w:hAnsi="TimesNewRomanPSMT" w:cs="TimesNewRomanPSMT"/>
          <w:b/>
        </w:rPr>
        <w:t>7</w:t>
      </w:r>
      <w:r>
        <w:rPr>
          <w:rFonts w:ascii="TimesNewRomanPSMT" w:hAnsi="TimesNewRomanPSMT" w:cs="TimesNewRomanPSMT"/>
          <w:b/>
        </w:rPr>
        <w:t>)</w:t>
      </w:r>
      <w:r w:rsidR="005E2CAE">
        <w:rPr>
          <w:rFonts w:ascii="TimesNewRomanPSMT" w:hAnsi="TimesNewRomanPSMT" w:cs="TimesNewRomanPSMT"/>
        </w:rPr>
        <w:t xml:space="preserve"> </w:t>
      </w:r>
      <w:r>
        <w:rPr>
          <w:rFonts w:ascii="TimesNewRomanPSMT" w:hAnsi="TimesNewRomanPSMT" w:cs="TimesNewRomanPSMT"/>
        </w:rPr>
        <w:t>S</w:t>
      </w:r>
      <w:r w:rsidR="005E2CAE" w:rsidRPr="00092196">
        <w:t>taj raporu, dönemin başlamasını takip e</w:t>
      </w:r>
      <w:r w:rsidR="00CB6F79">
        <w:t xml:space="preserve">den ilk </w:t>
      </w:r>
      <w:r w:rsidR="00001F13">
        <w:t>2</w:t>
      </w:r>
      <w:r w:rsidR="00CB6F79">
        <w:t xml:space="preserve"> </w:t>
      </w:r>
      <w:r w:rsidR="005E2CAE" w:rsidRPr="00092196">
        <w:t>hafta içerisinde Staj Komisyonu’na imza karşılığı teslim edilecektir. Staj defterlerini zamanında teslim etmeyenlerin stajları kabul edilmez.</w:t>
      </w:r>
      <w:r>
        <w:t xml:space="preserve"> </w:t>
      </w:r>
    </w:p>
    <w:p w14:paraId="1535F856" w14:textId="77777777" w:rsidR="00C244B8" w:rsidRDefault="00C244B8" w:rsidP="0012559E">
      <w:pPr>
        <w:autoSpaceDE w:val="0"/>
        <w:autoSpaceDN w:val="0"/>
        <w:adjustRightInd w:val="0"/>
        <w:ind w:firstLine="708"/>
        <w:jc w:val="both"/>
      </w:pPr>
      <w:r w:rsidRPr="00C244B8">
        <w:rPr>
          <w:b/>
        </w:rPr>
        <w:t>(8)</w:t>
      </w:r>
      <w:r>
        <w:t xml:space="preserve"> </w:t>
      </w:r>
      <w:r w:rsidR="005E2CAE" w:rsidRPr="00092196">
        <w:t>Staj defterindeki imza, mühür ve tarihler üzerinde silinti, kazıntı ve düzeltme olması halinde staj kabul edilmez.</w:t>
      </w:r>
    </w:p>
    <w:p w14:paraId="5284A773" w14:textId="77777777" w:rsidR="0012559E" w:rsidRDefault="0012559E" w:rsidP="0012559E">
      <w:pPr>
        <w:autoSpaceDE w:val="0"/>
        <w:autoSpaceDN w:val="0"/>
        <w:adjustRightInd w:val="0"/>
        <w:jc w:val="both"/>
        <w:rPr>
          <w:b/>
        </w:rPr>
      </w:pPr>
    </w:p>
    <w:p w14:paraId="4618C70F" w14:textId="77777777" w:rsidR="00C244B8" w:rsidRDefault="00C244B8" w:rsidP="0012559E">
      <w:pPr>
        <w:autoSpaceDE w:val="0"/>
        <w:autoSpaceDN w:val="0"/>
        <w:adjustRightInd w:val="0"/>
        <w:jc w:val="both"/>
        <w:rPr>
          <w:b/>
        </w:rPr>
      </w:pPr>
      <w:r w:rsidRPr="00C244B8">
        <w:rPr>
          <w:b/>
        </w:rPr>
        <w:t>Değerlendirme</w:t>
      </w:r>
    </w:p>
    <w:p w14:paraId="3F9973F3" w14:textId="77777777" w:rsidR="005E2CAE" w:rsidRPr="00092196" w:rsidRDefault="003544B0" w:rsidP="0012559E">
      <w:pPr>
        <w:autoSpaceDE w:val="0"/>
        <w:autoSpaceDN w:val="0"/>
        <w:adjustRightInd w:val="0"/>
        <w:jc w:val="both"/>
        <w:rPr>
          <w:b/>
        </w:rPr>
      </w:pPr>
      <w:r>
        <w:rPr>
          <w:b/>
        </w:rPr>
        <w:lastRenderedPageBreak/>
        <w:t>Madde 1</w:t>
      </w:r>
      <w:r w:rsidR="00DB2240">
        <w:rPr>
          <w:b/>
        </w:rPr>
        <w:t>2</w:t>
      </w:r>
      <w:r w:rsidR="00C244B8">
        <w:rPr>
          <w:b/>
        </w:rPr>
        <w:t xml:space="preserve">- (1) </w:t>
      </w:r>
      <w:r w:rsidR="005E2CAE" w:rsidRPr="00092196">
        <w:t>Staj evrakı bölüm staj komisyonunca</w:t>
      </w:r>
      <w:r w:rsidR="00741BA2">
        <w:t xml:space="preserve"> belirlenen gün ve tarihte sözlü sınav yapılarak </w:t>
      </w:r>
      <w:r w:rsidR="005E2CAE" w:rsidRPr="00092196">
        <w:t>değerlendirilir. Bu değerlendirmede; aşağıdaki husu</w:t>
      </w:r>
      <w:r w:rsidR="005E2CAE">
        <w:t>s</w:t>
      </w:r>
      <w:r w:rsidR="005E2CAE" w:rsidRPr="00092196">
        <w:t>lar dikkate alın</w:t>
      </w:r>
      <w:r w:rsidR="005E2CAE">
        <w:t>ır:</w:t>
      </w:r>
    </w:p>
    <w:p w14:paraId="7D020186" w14:textId="77777777" w:rsidR="005E2CAE" w:rsidRPr="00092196" w:rsidRDefault="005E2CAE" w:rsidP="0012559E">
      <w:pPr>
        <w:numPr>
          <w:ilvl w:val="1"/>
          <w:numId w:val="7"/>
        </w:numPr>
      </w:pPr>
      <w:r w:rsidRPr="00092196">
        <w:t>Yapılan staj çalışmasının kapsamı</w:t>
      </w:r>
      <w:r>
        <w:t>,</w:t>
      </w:r>
    </w:p>
    <w:p w14:paraId="51016020" w14:textId="77777777" w:rsidR="005E2CAE" w:rsidRPr="00092196" w:rsidRDefault="005E2CAE" w:rsidP="0012559E">
      <w:pPr>
        <w:numPr>
          <w:ilvl w:val="1"/>
          <w:numId w:val="7"/>
        </w:numPr>
      </w:pPr>
      <w:r w:rsidRPr="00092196">
        <w:t>Staj yapılan kurum/firma hakkında teknik bilgiler ve staj yerinin tanıtımının yeterliliği</w:t>
      </w:r>
      <w:r>
        <w:t>,</w:t>
      </w:r>
    </w:p>
    <w:p w14:paraId="3CD17B93" w14:textId="77777777" w:rsidR="005E2CAE" w:rsidRPr="00092196" w:rsidRDefault="005E2CAE" w:rsidP="0012559E">
      <w:pPr>
        <w:numPr>
          <w:ilvl w:val="1"/>
          <w:numId w:val="7"/>
        </w:numPr>
      </w:pPr>
      <w:r w:rsidRPr="00092196">
        <w:t xml:space="preserve">Yapılan çalışma ve gözlemlerin staj </w:t>
      </w:r>
      <w:r>
        <w:t>raporuna</w:t>
      </w:r>
      <w:r w:rsidRPr="00092196">
        <w:t xml:space="preserve"> aktarılma şeklinin uygunluğu</w:t>
      </w:r>
      <w:r>
        <w:t>,</w:t>
      </w:r>
    </w:p>
    <w:p w14:paraId="4B7E88F9" w14:textId="77777777" w:rsidR="005E2CAE" w:rsidRPr="00092196" w:rsidRDefault="005E2CAE" w:rsidP="0012559E">
      <w:pPr>
        <w:numPr>
          <w:ilvl w:val="1"/>
          <w:numId w:val="7"/>
        </w:numPr>
      </w:pPr>
      <w:r w:rsidRPr="00092196">
        <w:t xml:space="preserve">Staj </w:t>
      </w:r>
      <w:r>
        <w:t>raporunun uygun bir şekilde doldurulması,</w:t>
      </w:r>
    </w:p>
    <w:p w14:paraId="505998BD" w14:textId="77777777" w:rsidR="005E2CAE" w:rsidRPr="00092196" w:rsidRDefault="005E2CAE" w:rsidP="0012559E">
      <w:pPr>
        <w:numPr>
          <w:ilvl w:val="1"/>
          <w:numId w:val="7"/>
        </w:numPr>
      </w:pPr>
      <w:r w:rsidRPr="00092196">
        <w:t xml:space="preserve">Staj </w:t>
      </w:r>
      <w:r>
        <w:t>raporunda</w:t>
      </w:r>
      <w:r w:rsidRPr="00092196">
        <w:t xml:space="preserve"> yapılan anlatımların gözlemler sonucunda yazılıp yazılmadığı</w:t>
      </w:r>
      <w:r>
        <w:t>,</w:t>
      </w:r>
    </w:p>
    <w:p w14:paraId="18457429" w14:textId="77777777" w:rsidR="005E2CAE" w:rsidRPr="00092196" w:rsidRDefault="005E2CAE" w:rsidP="0012559E">
      <w:pPr>
        <w:numPr>
          <w:ilvl w:val="1"/>
          <w:numId w:val="7"/>
        </w:numPr>
      </w:pPr>
      <w:r w:rsidRPr="00092196">
        <w:t xml:space="preserve">Staj </w:t>
      </w:r>
      <w:r>
        <w:t>raporunda</w:t>
      </w:r>
      <w:r w:rsidRPr="00092196">
        <w:t xml:space="preserve"> yapılan anlatımlarda çizilen veya fotoğraf ile verilen şekillerin ve tabloların yeterliliği</w:t>
      </w:r>
      <w:r>
        <w:t>,</w:t>
      </w:r>
    </w:p>
    <w:p w14:paraId="3B861925" w14:textId="77777777" w:rsidR="002954FD" w:rsidRPr="002954FD" w:rsidRDefault="005E2CAE" w:rsidP="002954FD">
      <w:pPr>
        <w:numPr>
          <w:ilvl w:val="1"/>
          <w:numId w:val="7"/>
        </w:numPr>
        <w:ind w:hanging="357"/>
      </w:pPr>
      <w:r w:rsidRPr="00092196">
        <w:t xml:space="preserve">Staj </w:t>
      </w:r>
      <w:r>
        <w:t>raporunda</w:t>
      </w:r>
      <w:r w:rsidRPr="00092196">
        <w:t xml:space="preserve"> yapılan çalışmalar ve gözlemlerle ilgili verilen d</w:t>
      </w:r>
      <w:r>
        <w:t>okümanların yeterliliği.</w:t>
      </w:r>
      <w:r w:rsidRPr="00092196">
        <w:t xml:space="preserve">      </w:t>
      </w:r>
    </w:p>
    <w:p w14:paraId="227F6886" w14:textId="77777777" w:rsidR="002954FD" w:rsidRPr="00D77E2E" w:rsidRDefault="002954FD" w:rsidP="002954FD">
      <w:pPr>
        <w:pStyle w:val="ListParagraph"/>
        <w:numPr>
          <w:ilvl w:val="0"/>
          <w:numId w:val="9"/>
        </w:numPr>
        <w:jc w:val="both"/>
      </w:pPr>
      <w:r w:rsidRPr="00D77E2E">
        <w:t xml:space="preserve">Staj evrakı bölüm staj komisyonunca belirlenen gün ve tarihte sözlü sınav yapılarak değerlendirilir. Değerlendirme için Staj Ölçme ve Değerlendirme Formu hazırlanmıştır (Ek-1) ve staj komisyonu bu form üzerinden değerlendirme yapmaktadır. Bu nedenle staj raporunun hazırlanması ve sözlü sınav için öğrencilerin Staj Ölçme ve Değerlendirme Formunda yer alan hususlara dikkat etmesi gerekir.   </w:t>
      </w:r>
    </w:p>
    <w:p w14:paraId="0CD9AC7B" w14:textId="77777777" w:rsidR="002954FD" w:rsidRPr="00D77E2E" w:rsidRDefault="002954FD" w:rsidP="002954FD">
      <w:pPr>
        <w:pStyle w:val="ListParagraph"/>
        <w:numPr>
          <w:ilvl w:val="0"/>
          <w:numId w:val="9"/>
        </w:numPr>
        <w:jc w:val="both"/>
      </w:pPr>
      <w:r w:rsidRPr="00D77E2E">
        <w:t>Staj Komisyonu, staj raporunu yeterli görmediği hallerde, raporun düzeltilmesini veya yeniden yazılmasını isteyebilir. Düzeltme veya yeniden rapor yazması istenen öğrenci, Staj Komisyonunun vereceği süre içerisinde raporunu teslim etmelidir, aksi takdirde stajı geçersiz sayılır.</w:t>
      </w:r>
    </w:p>
    <w:p w14:paraId="15BAAF52" w14:textId="77777777" w:rsidR="00C244B8" w:rsidRDefault="00C244B8" w:rsidP="002954FD">
      <w:pPr>
        <w:ind w:firstLine="708"/>
        <w:jc w:val="both"/>
      </w:pPr>
      <w:r w:rsidRPr="00C244B8">
        <w:rPr>
          <w:b/>
        </w:rPr>
        <w:t>(</w:t>
      </w:r>
      <w:r w:rsidR="002954FD">
        <w:rPr>
          <w:b/>
        </w:rPr>
        <w:t>3</w:t>
      </w:r>
      <w:r w:rsidRPr="00C244B8">
        <w:rPr>
          <w:b/>
        </w:rPr>
        <w:t>)</w:t>
      </w:r>
      <w:r>
        <w:t xml:space="preserve"> Değerlendirme </w:t>
      </w:r>
      <w:r w:rsidRPr="00C244B8">
        <w:rPr>
          <w:i/>
        </w:rPr>
        <w:t>Başarılı/Başarısız</w:t>
      </w:r>
      <w:r>
        <w:t xml:space="preserve"> şeklinde yapılır.</w:t>
      </w:r>
    </w:p>
    <w:p w14:paraId="35E49EF4" w14:textId="77777777" w:rsidR="005E2CAE" w:rsidRDefault="006B5478" w:rsidP="0012559E">
      <w:pPr>
        <w:ind w:firstLine="708"/>
        <w:jc w:val="both"/>
      </w:pPr>
      <w:r w:rsidRPr="006B5478">
        <w:rPr>
          <w:b/>
        </w:rPr>
        <w:t>(</w:t>
      </w:r>
      <w:r w:rsidR="002954FD">
        <w:rPr>
          <w:b/>
        </w:rPr>
        <w:t>4</w:t>
      </w:r>
      <w:r w:rsidRPr="006B5478">
        <w:rPr>
          <w:b/>
        </w:rPr>
        <w:t>)</w:t>
      </w:r>
      <w:r>
        <w:t xml:space="preserve"> Değerlendirme sonunda </w:t>
      </w:r>
      <w:r w:rsidRPr="006B5478">
        <w:rPr>
          <w:i/>
        </w:rPr>
        <w:t>Yeterli</w:t>
      </w:r>
      <w:r>
        <w:t xml:space="preserve"> ve/veya </w:t>
      </w:r>
      <w:r w:rsidRPr="006B5478">
        <w:rPr>
          <w:i/>
        </w:rPr>
        <w:t>Başarılı</w:t>
      </w:r>
      <w:r>
        <w:t xml:space="preserve"> görülmeyen stajlar kısmen veya tamamen ilgili Bölüm Staj Komisyonu kararıyla iptal edilebilir. Yapılan stajın bir kısmı reddedildiği takdirde, reddedilen kısım öğrenci tarafından tekrarlanır.</w:t>
      </w:r>
    </w:p>
    <w:p w14:paraId="1EB2B908" w14:textId="77777777" w:rsidR="006B5478" w:rsidRDefault="006B5478" w:rsidP="0012559E">
      <w:pPr>
        <w:ind w:firstLine="708"/>
        <w:jc w:val="both"/>
      </w:pPr>
      <w:r w:rsidRPr="006B5478">
        <w:rPr>
          <w:b/>
        </w:rPr>
        <w:t>(</w:t>
      </w:r>
      <w:r w:rsidR="002954FD">
        <w:rPr>
          <w:b/>
        </w:rPr>
        <w:t>5</w:t>
      </w:r>
      <w:r w:rsidRPr="006B5478">
        <w:rPr>
          <w:b/>
        </w:rPr>
        <w:t>)</w:t>
      </w:r>
      <w:r>
        <w:t xml:space="preserve"> Birbirine benzeyen aynı konuları içeren, kopya izlenimi veren ve ders kitaplarındaki bilgilerden oluşan staj raporu veren öğrencilerin stajları, staj sicil fişlerine bakılmaksızın reddedilir.</w:t>
      </w:r>
    </w:p>
    <w:p w14:paraId="497118D6" w14:textId="77777777" w:rsidR="006B5478" w:rsidRDefault="006B5478" w:rsidP="0012559E">
      <w:pPr>
        <w:ind w:firstLine="708"/>
        <w:jc w:val="both"/>
      </w:pPr>
      <w:r>
        <w:rPr>
          <w:b/>
        </w:rPr>
        <w:t>(</w:t>
      </w:r>
      <w:r w:rsidR="002954FD">
        <w:rPr>
          <w:b/>
        </w:rPr>
        <w:t>6</w:t>
      </w:r>
      <w:r>
        <w:rPr>
          <w:b/>
        </w:rPr>
        <w:t xml:space="preserve">) </w:t>
      </w:r>
      <w:r w:rsidR="00B55F23">
        <w:t>Staj değerlendirme formunda başarı durumu zayıf, devam durumu yetersiz olan öğrenci hiçbir mazeret kabul edilmeksizin stajdan başarısız sayılır.</w:t>
      </w:r>
    </w:p>
    <w:p w14:paraId="12D294AC" w14:textId="77777777" w:rsidR="00B55F23" w:rsidRDefault="00B55F23" w:rsidP="0012559E">
      <w:pPr>
        <w:ind w:firstLine="708"/>
        <w:jc w:val="both"/>
      </w:pPr>
      <w:r w:rsidRPr="00B55F23">
        <w:rPr>
          <w:b/>
        </w:rPr>
        <w:t>(</w:t>
      </w:r>
      <w:r w:rsidR="002954FD">
        <w:rPr>
          <w:b/>
        </w:rPr>
        <w:t>7</w:t>
      </w:r>
      <w:r w:rsidRPr="00B55F23">
        <w:rPr>
          <w:b/>
        </w:rPr>
        <w:t>)</w:t>
      </w:r>
      <w:r>
        <w:rPr>
          <w:b/>
        </w:rPr>
        <w:t xml:space="preserve"> </w:t>
      </w:r>
      <w:r>
        <w:t xml:space="preserve">Staj başarı notları Bölüm Staj Komisyonunca Ondokuz Mayıs Üniversitesi Akademik takviminde belirlenen sınav dönemi içerisinde değerlendirilir, Öğrenci İşleri Daire Başkanlığına gönderilerek öğrencilerin dosyalarına işlenir ve ilan yoluyla öğrencilere duyurulur. </w:t>
      </w:r>
    </w:p>
    <w:p w14:paraId="339E568A" w14:textId="77777777" w:rsidR="003544B0" w:rsidRDefault="003544B0" w:rsidP="0012559E">
      <w:pPr>
        <w:ind w:firstLine="708"/>
        <w:jc w:val="both"/>
      </w:pPr>
    </w:p>
    <w:p w14:paraId="5C6AAD9E" w14:textId="77777777" w:rsidR="00EF7937" w:rsidRPr="00EF7937" w:rsidRDefault="00EF7937" w:rsidP="0012559E">
      <w:pPr>
        <w:ind w:firstLine="708"/>
        <w:jc w:val="center"/>
        <w:rPr>
          <w:b/>
        </w:rPr>
      </w:pPr>
      <w:r w:rsidRPr="00EF7937">
        <w:rPr>
          <w:b/>
        </w:rPr>
        <w:t>DÖRDÜNCÜ BÖLÜM</w:t>
      </w:r>
    </w:p>
    <w:p w14:paraId="03937D2A" w14:textId="77777777" w:rsidR="00EF7937" w:rsidRDefault="00EF7937" w:rsidP="0012559E">
      <w:pPr>
        <w:ind w:firstLine="708"/>
        <w:jc w:val="center"/>
        <w:rPr>
          <w:b/>
        </w:rPr>
      </w:pPr>
      <w:r w:rsidRPr="00EF7937">
        <w:rPr>
          <w:b/>
        </w:rPr>
        <w:t>Diğer Husu</w:t>
      </w:r>
      <w:r>
        <w:rPr>
          <w:b/>
        </w:rPr>
        <w:t>s</w:t>
      </w:r>
      <w:r w:rsidRPr="00EF7937">
        <w:rPr>
          <w:b/>
        </w:rPr>
        <w:t>lar</w:t>
      </w:r>
    </w:p>
    <w:p w14:paraId="4C3563E9" w14:textId="77777777" w:rsidR="00EF7937" w:rsidRDefault="00EF7937" w:rsidP="0012559E">
      <w:pPr>
        <w:ind w:firstLine="708"/>
        <w:jc w:val="center"/>
        <w:rPr>
          <w:b/>
        </w:rPr>
      </w:pPr>
    </w:p>
    <w:p w14:paraId="3746CF91" w14:textId="77777777" w:rsidR="004C382E" w:rsidRDefault="004C382E" w:rsidP="0012559E">
      <w:pPr>
        <w:pStyle w:val="Subtitle"/>
        <w:spacing w:line="240" w:lineRule="auto"/>
      </w:pPr>
      <w:r>
        <w:t>Muafiyet</w:t>
      </w:r>
    </w:p>
    <w:p w14:paraId="3295B30F" w14:textId="77777777" w:rsidR="00335463" w:rsidRDefault="003544B0" w:rsidP="0012559E">
      <w:pPr>
        <w:pStyle w:val="Subtitle"/>
        <w:spacing w:line="240" w:lineRule="auto"/>
        <w:rPr>
          <w:b w:val="0"/>
        </w:rPr>
      </w:pPr>
      <w:r>
        <w:t>Madde 1</w:t>
      </w:r>
      <w:r w:rsidR="00DB2240">
        <w:t>3</w:t>
      </w:r>
      <w:r w:rsidR="00001F13">
        <w:t xml:space="preserve">- </w:t>
      </w:r>
      <w:r w:rsidR="00335463">
        <w:t xml:space="preserve">(1) </w:t>
      </w:r>
      <w:r w:rsidR="00335463">
        <w:rPr>
          <w:b w:val="0"/>
        </w:rPr>
        <w:t xml:space="preserve">Meslek Yüksek Okullarından dikey geçiş ile Çevre Mühendisliği Bölümüne kayıt yaptıran öğrenciler </w:t>
      </w:r>
      <w:r w:rsidR="003A6294">
        <w:rPr>
          <w:b w:val="0"/>
        </w:rPr>
        <w:t>staj yapmak zorundadırlar.</w:t>
      </w:r>
    </w:p>
    <w:p w14:paraId="340327EF" w14:textId="77777777" w:rsidR="004C382E" w:rsidRDefault="00335463" w:rsidP="0012559E">
      <w:pPr>
        <w:pStyle w:val="Subtitle"/>
        <w:spacing w:line="240" w:lineRule="auto"/>
        <w:ind w:firstLine="708"/>
        <w:rPr>
          <w:b w:val="0"/>
        </w:rPr>
      </w:pPr>
      <w:r>
        <w:rPr>
          <w:b w:val="0"/>
        </w:rPr>
        <w:t xml:space="preserve">       </w:t>
      </w:r>
      <w:r>
        <w:t>(2)</w:t>
      </w:r>
      <w:r w:rsidR="00001F13">
        <w:t xml:space="preserve"> </w:t>
      </w:r>
      <w:r w:rsidR="004C382E" w:rsidRPr="00C52E04">
        <w:rPr>
          <w:b w:val="0"/>
        </w:rPr>
        <w:t>Yatay geçişle gelen öğrencilerin geldikleri Yükseköğrenim Kurumunda kayıtlı oldukları sürede yaptıkları stajın bir kısmı ya da tamamı Bölüm Staj Komisyonunun onayı ile kabul edilebilir.</w:t>
      </w:r>
    </w:p>
    <w:p w14:paraId="781FBB5C" w14:textId="77777777" w:rsidR="004C382E" w:rsidRDefault="004C382E" w:rsidP="0012559E">
      <w:pPr>
        <w:pStyle w:val="Subtitle"/>
        <w:spacing w:line="240" w:lineRule="auto"/>
        <w:ind w:firstLine="708"/>
        <w:rPr>
          <w:b w:val="0"/>
        </w:rPr>
      </w:pPr>
    </w:p>
    <w:p w14:paraId="7463B9D2" w14:textId="77777777" w:rsidR="0012559E" w:rsidRDefault="0012559E" w:rsidP="0012559E">
      <w:pPr>
        <w:pStyle w:val="Subtitle"/>
        <w:spacing w:line="240" w:lineRule="auto"/>
        <w:ind w:firstLine="708"/>
        <w:rPr>
          <w:b w:val="0"/>
        </w:rPr>
      </w:pPr>
    </w:p>
    <w:p w14:paraId="30DCA1CE" w14:textId="77777777" w:rsidR="004C382E" w:rsidRDefault="004C382E" w:rsidP="0012559E">
      <w:pPr>
        <w:pStyle w:val="Subtitle"/>
        <w:spacing w:line="240" w:lineRule="auto"/>
      </w:pPr>
      <w:r w:rsidRPr="004C382E">
        <w:t>Yürürlük</w:t>
      </w:r>
    </w:p>
    <w:p w14:paraId="1B3820B3" w14:textId="77777777" w:rsidR="004C382E" w:rsidRDefault="004C382E" w:rsidP="0012559E">
      <w:pPr>
        <w:pStyle w:val="Subtitle"/>
        <w:spacing w:line="240" w:lineRule="auto"/>
        <w:rPr>
          <w:b w:val="0"/>
        </w:rPr>
      </w:pPr>
      <w:r>
        <w:t xml:space="preserve">Madde </w:t>
      </w:r>
      <w:r w:rsidR="003544B0">
        <w:t>1</w:t>
      </w:r>
      <w:r w:rsidR="00DB2240">
        <w:t>4</w:t>
      </w:r>
      <w:r>
        <w:t xml:space="preserve">- </w:t>
      </w:r>
      <w:r>
        <w:rPr>
          <w:b w:val="0"/>
        </w:rPr>
        <w:t>Bu ilkeler/uygulama esasları, Bölüm Kurulu ve Fakülte Kurulu tarafından kabul edildiği tarihte yürürlüğe girer.</w:t>
      </w:r>
    </w:p>
    <w:p w14:paraId="534B23BB" w14:textId="77777777" w:rsidR="004C382E" w:rsidRPr="004C382E" w:rsidRDefault="004C382E" w:rsidP="0012559E">
      <w:pPr>
        <w:pStyle w:val="Subtitle"/>
        <w:spacing w:line="240" w:lineRule="auto"/>
        <w:rPr>
          <w:b w:val="0"/>
        </w:rPr>
      </w:pPr>
    </w:p>
    <w:p w14:paraId="04A69953" w14:textId="77777777" w:rsidR="004C382E" w:rsidRDefault="004C382E" w:rsidP="0012559E">
      <w:pPr>
        <w:pStyle w:val="Subtitle"/>
        <w:spacing w:line="240" w:lineRule="auto"/>
      </w:pPr>
      <w:r>
        <w:t>Yürütme</w:t>
      </w:r>
    </w:p>
    <w:p w14:paraId="201BAB0B" w14:textId="5489BAF0" w:rsidR="00EF7937" w:rsidRDefault="003544B0" w:rsidP="00022DF4">
      <w:pPr>
        <w:pStyle w:val="Subtitle"/>
        <w:spacing w:line="240" w:lineRule="auto"/>
        <w:rPr>
          <w:b w:val="0"/>
        </w:rPr>
      </w:pPr>
      <w:r>
        <w:t>Madde 1</w:t>
      </w:r>
      <w:r w:rsidR="00DB2240">
        <w:t>5</w:t>
      </w:r>
      <w:r w:rsidR="004C382E">
        <w:t xml:space="preserve">-  </w:t>
      </w:r>
      <w:r w:rsidR="004C382E">
        <w:rPr>
          <w:b w:val="0"/>
        </w:rPr>
        <w:t>Bu ilkeler/uygulama esasları, Çevre Mühendisliği Bölüm Başkanlığı tarafından yürütülür.</w:t>
      </w:r>
    </w:p>
    <w:p w14:paraId="16CE35DB" w14:textId="77777777" w:rsidR="00901C6E" w:rsidRPr="00901C6E" w:rsidRDefault="00901C6E" w:rsidP="00901C6E">
      <w:pPr>
        <w:tabs>
          <w:tab w:val="center" w:pos="4536"/>
          <w:tab w:val="left" w:pos="8789"/>
        </w:tabs>
        <w:ind w:right="-993"/>
        <w:jc w:val="right"/>
        <w:rPr>
          <w:rFonts w:eastAsia="Calibri"/>
          <w:b/>
          <w:sz w:val="20"/>
          <w:szCs w:val="20"/>
          <w:lang w:eastAsia="en-US"/>
        </w:rPr>
      </w:pPr>
    </w:p>
    <w:p w14:paraId="7FF4D910" w14:textId="77777777" w:rsidR="00901C6E" w:rsidRPr="00901C6E" w:rsidRDefault="00901C6E" w:rsidP="00901C6E">
      <w:pPr>
        <w:tabs>
          <w:tab w:val="left" w:pos="4085"/>
          <w:tab w:val="center" w:pos="4536"/>
          <w:tab w:val="left" w:pos="8789"/>
          <w:tab w:val="right" w:pos="10066"/>
        </w:tabs>
        <w:ind w:right="-993"/>
        <w:rPr>
          <w:rFonts w:eastAsia="Calibri"/>
          <w:b/>
          <w:sz w:val="20"/>
          <w:szCs w:val="20"/>
          <w:lang w:eastAsia="en-US"/>
        </w:rPr>
      </w:pPr>
      <w:r w:rsidRPr="00901C6E">
        <w:rPr>
          <w:rFonts w:eastAsia="Calibri"/>
          <w:b/>
          <w:sz w:val="20"/>
          <w:szCs w:val="20"/>
          <w:lang w:eastAsia="en-US"/>
        </w:rPr>
        <w:tab/>
        <w:t>T.C.</w:t>
      </w:r>
      <w:r w:rsidRPr="00901C6E">
        <w:rPr>
          <w:rFonts w:eastAsia="Calibri"/>
          <w:b/>
          <w:sz w:val="20"/>
          <w:szCs w:val="20"/>
          <w:lang w:eastAsia="en-US"/>
        </w:rPr>
        <w:tab/>
      </w:r>
      <w:r w:rsidRPr="00901C6E">
        <w:rPr>
          <w:rFonts w:eastAsia="Calibri"/>
          <w:b/>
          <w:sz w:val="20"/>
          <w:szCs w:val="20"/>
          <w:lang w:eastAsia="en-US"/>
        </w:rPr>
        <w:tab/>
      </w:r>
      <w:r w:rsidRPr="00901C6E">
        <w:rPr>
          <w:rFonts w:eastAsia="Calibri"/>
          <w:b/>
          <w:sz w:val="20"/>
          <w:szCs w:val="20"/>
          <w:lang w:eastAsia="en-US"/>
        </w:rPr>
        <w:tab/>
      </w:r>
    </w:p>
    <w:p w14:paraId="6F383817" w14:textId="77777777" w:rsidR="00901C6E" w:rsidRPr="00901C6E" w:rsidRDefault="00901C6E" w:rsidP="00901C6E">
      <w:pPr>
        <w:tabs>
          <w:tab w:val="left" w:pos="4085"/>
          <w:tab w:val="center" w:pos="4536"/>
          <w:tab w:val="left" w:pos="8789"/>
          <w:tab w:val="right" w:pos="10066"/>
        </w:tabs>
        <w:ind w:right="-993"/>
        <w:rPr>
          <w:rFonts w:eastAsia="Calibri"/>
          <w:b/>
          <w:sz w:val="20"/>
          <w:szCs w:val="20"/>
          <w:lang w:eastAsia="en-US"/>
        </w:rPr>
      </w:pPr>
      <w:r w:rsidRPr="00901C6E">
        <w:rPr>
          <w:rFonts w:eastAsia="Calibri"/>
          <w:b/>
          <w:sz w:val="20"/>
          <w:szCs w:val="20"/>
          <w:lang w:eastAsia="en-US"/>
        </w:rPr>
        <w:t>1ONDOKUZMAYIS ÜNİVERSİTESİ</w:t>
      </w:r>
    </w:p>
    <w:p w14:paraId="5ACCBF2B" w14:textId="77777777" w:rsidR="00901C6E" w:rsidRPr="00901C6E" w:rsidRDefault="00901C6E" w:rsidP="00901C6E">
      <w:pPr>
        <w:tabs>
          <w:tab w:val="center" w:pos="4536"/>
          <w:tab w:val="left" w:pos="8904"/>
          <w:tab w:val="right" w:pos="9072"/>
        </w:tabs>
        <w:jc w:val="center"/>
        <w:rPr>
          <w:rFonts w:eastAsia="Calibri"/>
          <w:b/>
          <w:sz w:val="20"/>
          <w:szCs w:val="20"/>
          <w:lang w:eastAsia="en-US"/>
        </w:rPr>
      </w:pPr>
      <w:r w:rsidRPr="00901C6E">
        <w:rPr>
          <w:rFonts w:eastAsia="Calibri"/>
          <w:b/>
          <w:sz w:val="20"/>
          <w:szCs w:val="20"/>
          <w:lang w:eastAsia="en-US"/>
        </w:rPr>
        <w:t>MÜHENDİSLİK FAKÜLTESİ</w:t>
      </w:r>
    </w:p>
    <w:p w14:paraId="7BCEB55A"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ÇEVRE MÜHENDİSLİĞİ BÖLÜMÜ</w:t>
      </w:r>
    </w:p>
    <w:p w14:paraId="44102AA4"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ÇMB350STAJ” DEĞERLENDİRME FORMU</w:t>
      </w:r>
    </w:p>
    <w:p w14:paraId="3B40B39D" w14:textId="77777777" w:rsidR="00901C6E" w:rsidRPr="00901C6E" w:rsidRDefault="00901C6E" w:rsidP="00901C6E">
      <w:pPr>
        <w:tabs>
          <w:tab w:val="left" w:pos="7891"/>
        </w:tabs>
        <w:spacing w:after="200" w:line="276" w:lineRule="auto"/>
        <w:rPr>
          <w:rFonts w:ascii="Calibri" w:eastAsia="Calibri" w:hAnsi="Calibri"/>
          <w:sz w:val="22"/>
          <w:szCs w:val="22"/>
          <w:lang w:eastAsia="en-US"/>
        </w:rPr>
      </w:pPr>
      <w:r w:rsidRPr="00901C6E">
        <w:rPr>
          <w:rFonts w:ascii="Calibri" w:eastAsia="Calibri" w:hAnsi="Calibri"/>
          <w:sz w:val="22"/>
          <w:szCs w:val="22"/>
          <w:lang w:eastAsia="en-US"/>
        </w:rPr>
        <w:tab/>
      </w:r>
    </w:p>
    <w:p w14:paraId="3C37664D" w14:textId="77777777" w:rsidR="00901C6E" w:rsidRPr="00901C6E" w:rsidRDefault="00901C6E" w:rsidP="00901C6E">
      <w:pPr>
        <w:spacing w:after="200" w:line="276" w:lineRule="auto"/>
        <w:rPr>
          <w:rFonts w:ascii="Calibri" w:eastAsia="Calibri" w:hAnsi="Calibri"/>
          <w:sz w:val="22"/>
          <w:szCs w:val="22"/>
          <w:lang w:eastAsia="en-US"/>
        </w:rPr>
      </w:pPr>
    </w:p>
    <w:tbl>
      <w:tblPr>
        <w:tblStyle w:val="TableGrid1"/>
        <w:tblW w:w="10490" w:type="dxa"/>
        <w:tblInd w:w="-572" w:type="dxa"/>
        <w:tblLayout w:type="fixed"/>
        <w:tblLook w:val="04A0" w:firstRow="1" w:lastRow="0" w:firstColumn="1" w:lastColumn="0" w:noHBand="0" w:noVBand="1"/>
      </w:tblPr>
      <w:tblGrid>
        <w:gridCol w:w="2127"/>
        <w:gridCol w:w="3155"/>
        <w:gridCol w:w="2231"/>
        <w:gridCol w:w="2977"/>
      </w:tblGrid>
      <w:tr w:rsidR="00901C6E" w:rsidRPr="00901C6E" w14:paraId="56CC2258" w14:textId="77777777" w:rsidTr="00170AE2">
        <w:trPr>
          <w:trHeight w:val="512"/>
        </w:trPr>
        <w:tc>
          <w:tcPr>
            <w:tcW w:w="2127" w:type="dxa"/>
          </w:tcPr>
          <w:p w14:paraId="345C70C4" w14:textId="77777777" w:rsidR="00901C6E" w:rsidRPr="00901C6E" w:rsidRDefault="00901C6E" w:rsidP="00901C6E">
            <w:pPr>
              <w:tabs>
                <w:tab w:val="left" w:pos="3645"/>
              </w:tabs>
              <w:spacing w:after="200" w:line="276" w:lineRule="auto"/>
              <w:ind w:right="797"/>
            </w:pPr>
            <w:r w:rsidRPr="00901C6E">
              <w:t>Adı-Soyadı</w:t>
            </w:r>
          </w:p>
        </w:tc>
        <w:tc>
          <w:tcPr>
            <w:tcW w:w="3155" w:type="dxa"/>
          </w:tcPr>
          <w:p w14:paraId="595ECC0B" w14:textId="77777777" w:rsidR="00901C6E" w:rsidRPr="00901C6E" w:rsidRDefault="00901C6E" w:rsidP="00901C6E">
            <w:pPr>
              <w:tabs>
                <w:tab w:val="left" w:pos="3645"/>
              </w:tabs>
              <w:spacing w:after="200" w:line="276" w:lineRule="auto"/>
              <w:ind w:right="797"/>
            </w:pPr>
          </w:p>
        </w:tc>
        <w:tc>
          <w:tcPr>
            <w:tcW w:w="2231" w:type="dxa"/>
          </w:tcPr>
          <w:p w14:paraId="24C6AEB8" w14:textId="77777777" w:rsidR="00901C6E" w:rsidRPr="00901C6E" w:rsidRDefault="00901C6E" w:rsidP="00901C6E">
            <w:pPr>
              <w:tabs>
                <w:tab w:val="left" w:pos="3645"/>
              </w:tabs>
              <w:spacing w:after="200" w:line="276" w:lineRule="auto"/>
              <w:ind w:right="797"/>
            </w:pPr>
            <w:r w:rsidRPr="00901C6E">
              <w:t>Staj Dönemi</w:t>
            </w:r>
          </w:p>
        </w:tc>
        <w:tc>
          <w:tcPr>
            <w:tcW w:w="2977" w:type="dxa"/>
          </w:tcPr>
          <w:p w14:paraId="752991D2" w14:textId="77777777" w:rsidR="00901C6E" w:rsidRPr="00901C6E" w:rsidRDefault="00901C6E" w:rsidP="00901C6E">
            <w:pPr>
              <w:tabs>
                <w:tab w:val="left" w:pos="3645"/>
              </w:tabs>
              <w:spacing w:after="200" w:line="276" w:lineRule="auto"/>
              <w:ind w:right="797"/>
            </w:pPr>
          </w:p>
        </w:tc>
      </w:tr>
      <w:tr w:rsidR="00901C6E" w:rsidRPr="00901C6E" w14:paraId="43610FF4" w14:textId="77777777" w:rsidTr="00170AE2">
        <w:trPr>
          <w:trHeight w:val="420"/>
        </w:trPr>
        <w:tc>
          <w:tcPr>
            <w:tcW w:w="2127" w:type="dxa"/>
          </w:tcPr>
          <w:p w14:paraId="704E69F3" w14:textId="77777777" w:rsidR="00901C6E" w:rsidRPr="00901C6E" w:rsidRDefault="00901C6E" w:rsidP="00901C6E">
            <w:pPr>
              <w:tabs>
                <w:tab w:val="left" w:pos="3645"/>
              </w:tabs>
              <w:spacing w:after="200" w:line="276" w:lineRule="auto"/>
              <w:ind w:right="797"/>
            </w:pPr>
            <w:r w:rsidRPr="00901C6E">
              <w:t>Numarası</w:t>
            </w:r>
          </w:p>
        </w:tc>
        <w:tc>
          <w:tcPr>
            <w:tcW w:w="3155" w:type="dxa"/>
          </w:tcPr>
          <w:p w14:paraId="0B438345" w14:textId="77777777" w:rsidR="00901C6E" w:rsidRPr="00901C6E" w:rsidRDefault="00901C6E" w:rsidP="00901C6E">
            <w:pPr>
              <w:tabs>
                <w:tab w:val="left" w:pos="3645"/>
              </w:tabs>
              <w:spacing w:after="200" w:line="276" w:lineRule="auto"/>
              <w:ind w:right="797"/>
            </w:pPr>
          </w:p>
        </w:tc>
        <w:tc>
          <w:tcPr>
            <w:tcW w:w="2231" w:type="dxa"/>
          </w:tcPr>
          <w:p w14:paraId="380FA870" w14:textId="77777777" w:rsidR="00901C6E" w:rsidRPr="00901C6E" w:rsidRDefault="00901C6E" w:rsidP="00901C6E">
            <w:pPr>
              <w:tabs>
                <w:tab w:val="left" w:pos="3645"/>
              </w:tabs>
              <w:spacing w:after="200" w:line="276" w:lineRule="auto"/>
              <w:ind w:right="797"/>
            </w:pPr>
            <w:r w:rsidRPr="00901C6E">
              <w:t>Staj Tarihi</w:t>
            </w:r>
          </w:p>
        </w:tc>
        <w:tc>
          <w:tcPr>
            <w:tcW w:w="2977" w:type="dxa"/>
          </w:tcPr>
          <w:p w14:paraId="4BBD9745" w14:textId="77777777" w:rsidR="00901C6E" w:rsidRPr="00901C6E" w:rsidRDefault="00901C6E" w:rsidP="00901C6E">
            <w:pPr>
              <w:tabs>
                <w:tab w:val="left" w:pos="3645"/>
              </w:tabs>
              <w:spacing w:after="200" w:line="276" w:lineRule="auto"/>
              <w:ind w:right="797"/>
              <w:rPr>
                <w:sz w:val="20"/>
                <w:szCs w:val="20"/>
              </w:rPr>
            </w:pPr>
            <w:r w:rsidRPr="00901C6E">
              <w:rPr>
                <w:sz w:val="20"/>
                <w:szCs w:val="20"/>
              </w:rPr>
              <w:t>…/…/.20… -…/…/20..</w:t>
            </w:r>
          </w:p>
        </w:tc>
      </w:tr>
      <w:tr w:rsidR="00901C6E" w:rsidRPr="00901C6E" w14:paraId="367AE1A0" w14:textId="77777777" w:rsidTr="00170AE2">
        <w:trPr>
          <w:trHeight w:val="470"/>
        </w:trPr>
        <w:tc>
          <w:tcPr>
            <w:tcW w:w="2127" w:type="dxa"/>
          </w:tcPr>
          <w:p w14:paraId="7DADCDF7" w14:textId="77777777" w:rsidR="00901C6E" w:rsidRPr="00901C6E" w:rsidRDefault="00901C6E" w:rsidP="00901C6E">
            <w:pPr>
              <w:tabs>
                <w:tab w:val="left" w:pos="3645"/>
              </w:tabs>
              <w:spacing w:after="200" w:line="276" w:lineRule="auto"/>
              <w:ind w:right="797"/>
            </w:pPr>
            <w:r w:rsidRPr="00901C6E">
              <w:t>Sınıfı</w:t>
            </w:r>
          </w:p>
        </w:tc>
        <w:tc>
          <w:tcPr>
            <w:tcW w:w="3155" w:type="dxa"/>
          </w:tcPr>
          <w:p w14:paraId="0FC38421" w14:textId="77777777" w:rsidR="00901C6E" w:rsidRPr="00901C6E" w:rsidRDefault="00901C6E" w:rsidP="00901C6E">
            <w:pPr>
              <w:tabs>
                <w:tab w:val="left" w:pos="3645"/>
              </w:tabs>
              <w:spacing w:after="200" w:line="276" w:lineRule="auto"/>
              <w:ind w:right="797"/>
            </w:pPr>
          </w:p>
        </w:tc>
        <w:tc>
          <w:tcPr>
            <w:tcW w:w="2231" w:type="dxa"/>
          </w:tcPr>
          <w:p w14:paraId="5AB0A228" w14:textId="77777777" w:rsidR="00901C6E" w:rsidRPr="00901C6E" w:rsidRDefault="00901C6E" w:rsidP="00901C6E">
            <w:pPr>
              <w:tabs>
                <w:tab w:val="left" w:pos="3645"/>
              </w:tabs>
              <w:spacing w:after="200" w:line="276" w:lineRule="auto"/>
              <w:ind w:right="797"/>
            </w:pPr>
            <w:r w:rsidRPr="00901C6E">
              <w:t>Staj Süresi</w:t>
            </w:r>
          </w:p>
        </w:tc>
        <w:tc>
          <w:tcPr>
            <w:tcW w:w="2977" w:type="dxa"/>
          </w:tcPr>
          <w:p w14:paraId="4549ACE7" w14:textId="77777777" w:rsidR="00901C6E" w:rsidRPr="00901C6E" w:rsidRDefault="00901C6E" w:rsidP="00901C6E">
            <w:pPr>
              <w:tabs>
                <w:tab w:val="left" w:pos="3645"/>
              </w:tabs>
              <w:spacing w:after="200" w:line="276" w:lineRule="auto"/>
              <w:ind w:right="797"/>
            </w:pPr>
          </w:p>
        </w:tc>
      </w:tr>
      <w:tr w:rsidR="00901C6E" w:rsidRPr="00901C6E" w14:paraId="57C5BD52" w14:textId="77777777" w:rsidTr="00170AE2">
        <w:trPr>
          <w:trHeight w:val="406"/>
        </w:trPr>
        <w:tc>
          <w:tcPr>
            <w:tcW w:w="2127" w:type="dxa"/>
          </w:tcPr>
          <w:p w14:paraId="232E8A73" w14:textId="77777777" w:rsidR="00901C6E" w:rsidRPr="00901C6E" w:rsidRDefault="00901C6E" w:rsidP="00901C6E">
            <w:pPr>
              <w:tabs>
                <w:tab w:val="left" w:pos="3645"/>
              </w:tabs>
              <w:spacing w:after="200" w:line="276" w:lineRule="auto"/>
              <w:ind w:right="797"/>
            </w:pPr>
            <w:r w:rsidRPr="00901C6E">
              <w:t>Staj Yeri</w:t>
            </w:r>
          </w:p>
        </w:tc>
        <w:tc>
          <w:tcPr>
            <w:tcW w:w="8363" w:type="dxa"/>
            <w:gridSpan w:val="3"/>
          </w:tcPr>
          <w:p w14:paraId="4B8210A7" w14:textId="77777777" w:rsidR="00901C6E" w:rsidRPr="00901C6E" w:rsidRDefault="00901C6E" w:rsidP="00901C6E">
            <w:pPr>
              <w:tabs>
                <w:tab w:val="left" w:pos="3645"/>
              </w:tabs>
              <w:spacing w:after="200" w:line="276" w:lineRule="auto"/>
              <w:ind w:right="797"/>
              <w:jc w:val="center"/>
            </w:pPr>
          </w:p>
        </w:tc>
      </w:tr>
    </w:tbl>
    <w:p w14:paraId="57FCC6C8" w14:textId="77777777" w:rsidR="00901C6E" w:rsidRPr="00901C6E" w:rsidRDefault="00901C6E" w:rsidP="00901C6E">
      <w:pPr>
        <w:spacing w:after="200" w:line="276" w:lineRule="auto"/>
        <w:rPr>
          <w:rFonts w:ascii="Calibri" w:eastAsia="Calibri" w:hAnsi="Calibri"/>
          <w:sz w:val="18"/>
          <w:szCs w:val="18"/>
          <w:lang w:eastAsia="en-US"/>
        </w:rPr>
      </w:pPr>
      <w:r w:rsidRPr="00901C6E">
        <w:rPr>
          <w:rFonts w:ascii="Calibri" w:eastAsia="Calibri" w:hAnsi="Calibri"/>
          <w:sz w:val="18"/>
          <w:szCs w:val="18"/>
          <w:lang w:eastAsia="en-US"/>
        </w:rPr>
        <w:t>*Bu kısım öğrenci tarafından doldurulacaktır.</w:t>
      </w:r>
    </w:p>
    <w:tbl>
      <w:tblPr>
        <w:tblStyle w:val="TableGrid1"/>
        <w:tblpPr w:leftFromText="141" w:rightFromText="141" w:vertAnchor="text" w:horzAnchor="margin" w:tblpXSpec="center" w:tblpY="281"/>
        <w:tblW w:w="10607" w:type="dxa"/>
        <w:tblLayout w:type="fixed"/>
        <w:tblLook w:val="04A0" w:firstRow="1" w:lastRow="0" w:firstColumn="1" w:lastColumn="0" w:noHBand="0" w:noVBand="1"/>
      </w:tblPr>
      <w:tblGrid>
        <w:gridCol w:w="4937"/>
        <w:gridCol w:w="2835"/>
        <w:gridCol w:w="2835"/>
      </w:tblGrid>
      <w:tr w:rsidR="00901C6E" w:rsidRPr="00901C6E" w14:paraId="23AA865C" w14:textId="77777777" w:rsidTr="00170AE2">
        <w:trPr>
          <w:trHeight w:val="519"/>
        </w:trPr>
        <w:tc>
          <w:tcPr>
            <w:tcW w:w="4937" w:type="dxa"/>
          </w:tcPr>
          <w:p w14:paraId="1762D840" w14:textId="77777777" w:rsidR="00901C6E" w:rsidRPr="00901C6E" w:rsidRDefault="00901C6E" w:rsidP="00901C6E">
            <w:pPr>
              <w:tabs>
                <w:tab w:val="left" w:pos="3645"/>
              </w:tabs>
              <w:spacing w:after="200" w:line="276" w:lineRule="auto"/>
              <w:ind w:right="797"/>
            </w:pPr>
            <w:r w:rsidRPr="00901C6E">
              <w:t>Kabul Edilen Staj Gün-Sayısı**</w:t>
            </w:r>
          </w:p>
        </w:tc>
        <w:tc>
          <w:tcPr>
            <w:tcW w:w="2835" w:type="dxa"/>
          </w:tcPr>
          <w:p w14:paraId="460ED0D0" w14:textId="77777777" w:rsidR="00901C6E" w:rsidRPr="00901C6E" w:rsidRDefault="00901C6E" w:rsidP="00901C6E">
            <w:pPr>
              <w:tabs>
                <w:tab w:val="left" w:pos="3645"/>
              </w:tabs>
              <w:spacing w:after="200" w:line="276" w:lineRule="auto"/>
              <w:ind w:right="797"/>
            </w:pPr>
          </w:p>
        </w:tc>
        <w:tc>
          <w:tcPr>
            <w:tcW w:w="2835" w:type="dxa"/>
          </w:tcPr>
          <w:p w14:paraId="416D92EE" w14:textId="77777777" w:rsidR="00901C6E" w:rsidRPr="00901C6E" w:rsidRDefault="00901C6E" w:rsidP="00901C6E">
            <w:pPr>
              <w:tabs>
                <w:tab w:val="left" w:pos="3645"/>
              </w:tabs>
              <w:spacing w:after="200" w:line="276" w:lineRule="auto"/>
              <w:ind w:right="797"/>
            </w:pPr>
            <w:r w:rsidRPr="00901C6E">
              <w:t>Değerlendirme Tarihi</w:t>
            </w:r>
          </w:p>
        </w:tc>
      </w:tr>
      <w:tr w:rsidR="00901C6E" w:rsidRPr="00901C6E" w14:paraId="475A4973" w14:textId="77777777" w:rsidTr="00170AE2">
        <w:trPr>
          <w:trHeight w:val="519"/>
        </w:trPr>
        <w:tc>
          <w:tcPr>
            <w:tcW w:w="4937" w:type="dxa"/>
          </w:tcPr>
          <w:p w14:paraId="5FF13F5A" w14:textId="77777777" w:rsidR="00901C6E" w:rsidRPr="00901C6E" w:rsidRDefault="00901C6E" w:rsidP="00901C6E">
            <w:pPr>
              <w:tabs>
                <w:tab w:val="left" w:pos="3645"/>
              </w:tabs>
              <w:spacing w:after="200" w:line="276" w:lineRule="auto"/>
              <w:ind w:right="797"/>
            </w:pPr>
            <w:r w:rsidRPr="00901C6E">
              <w:t>Genel Sonuç**</w:t>
            </w:r>
          </w:p>
        </w:tc>
        <w:tc>
          <w:tcPr>
            <w:tcW w:w="2835" w:type="dxa"/>
          </w:tcPr>
          <w:p w14:paraId="451847EC" w14:textId="77777777" w:rsidR="00901C6E" w:rsidRPr="00901C6E" w:rsidRDefault="00901C6E" w:rsidP="00901C6E">
            <w:pPr>
              <w:tabs>
                <w:tab w:val="left" w:pos="3645"/>
              </w:tabs>
              <w:spacing w:after="200" w:line="276" w:lineRule="auto"/>
              <w:ind w:right="797"/>
              <w:rPr>
                <w:sz w:val="20"/>
                <w:szCs w:val="20"/>
              </w:rPr>
            </w:pPr>
          </w:p>
        </w:tc>
        <w:tc>
          <w:tcPr>
            <w:tcW w:w="2835" w:type="dxa"/>
          </w:tcPr>
          <w:p w14:paraId="4F8BF59C" w14:textId="77777777" w:rsidR="00901C6E" w:rsidRPr="00901C6E" w:rsidRDefault="00901C6E" w:rsidP="00901C6E">
            <w:pPr>
              <w:tabs>
                <w:tab w:val="left" w:pos="3645"/>
              </w:tabs>
              <w:spacing w:after="200" w:line="276" w:lineRule="auto"/>
              <w:ind w:right="797"/>
            </w:pPr>
            <w:r w:rsidRPr="00901C6E">
              <w:rPr>
                <w:sz w:val="20"/>
                <w:szCs w:val="20"/>
              </w:rPr>
              <w:t>…/…/.20…</w:t>
            </w:r>
          </w:p>
        </w:tc>
      </w:tr>
    </w:tbl>
    <w:p w14:paraId="6DC08A34" w14:textId="77777777" w:rsidR="00901C6E" w:rsidRPr="00901C6E" w:rsidRDefault="00901C6E" w:rsidP="00901C6E">
      <w:pPr>
        <w:spacing w:after="200" w:line="276" w:lineRule="auto"/>
        <w:rPr>
          <w:rFonts w:ascii="Calibri" w:eastAsia="Calibri" w:hAnsi="Calibri"/>
          <w:sz w:val="18"/>
          <w:szCs w:val="18"/>
          <w:lang w:eastAsia="en-US"/>
        </w:rPr>
      </w:pPr>
    </w:p>
    <w:p w14:paraId="0E82ED65" w14:textId="77777777" w:rsidR="00901C6E" w:rsidRPr="00901C6E" w:rsidRDefault="00901C6E" w:rsidP="00901C6E">
      <w:pPr>
        <w:spacing w:after="200" w:line="276" w:lineRule="auto"/>
        <w:rPr>
          <w:rFonts w:ascii="Calibri" w:eastAsia="Calibri" w:hAnsi="Calibri"/>
          <w:sz w:val="22"/>
          <w:szCs w:val="22"/>
          <w:lang w:eastAsia="en-US"/>
        </w:rPr>
      </w:pPr>
    </w:p>
    <w:tbl>
      <w:tblPr>
        <w:tblStyle w:val="TableGrid1"/>
        <w:tblpPr w:leftFromText="141" w:rightFromText="141" w:vertAnchor="text" w:horzAnchor="margin" w:tblpXSpec="center" w:tblpY="281"/>
        <w:tblW w:w="9580" w:type="dxa"/>
        <w:tblLayout w:type="fixed"/>
        <w:tblLook w:val="04A0" w:firstRow="1" w:lastRow="0" w:firstColumn="1" w:lastColumn="0" w:noHBand="0" w:noVBand="1"/>
      </w:tblPr>
      <w:tblGrid>
        <w:gridCol w:w="4604"/>
        <w:gridCol w:w="4976"/>
      </w:tblGrid>
      <w:tr w:rsidR="00901C6E" w:rsidRPr="00901C6E" w14:paraId="79AFF426" w14:textId="77777777" w:rsidTr="00170AE2">
        <w:trPr>
          <w:trHeight w:val="674"/>
        </w:trPr>
        <w:tc>
          <w:tcPr>
            <w:tcW w:w="9580" w:type="dxa"/>
            <w:gridSpan w:val="2"/>
          </w:tcPr>
          <w:p w14:paraId="4FDA02F3" w14:textId="77777777" w:rsidR="00901C6E" w:rsidRPr="00901C6E" w:rsidRDefault="00901C6E" w:rsidP="00901C6E">
            <w:pPr>
              <w:tabs>
                <w:tab w:val="left" w:pos="3645"/>
              </w:tabs>
              <w:spacing w:after="200" w:line="276" w:lineRule="auto"/>
              <w:ind w:right="797"/>
              <w:jc w:val="center"/>
            </w:pPr>
            <w:r w:rsidRPr="00901C6E">
              <w:t>Staj Değerlendirmesini Yapan Komisyon</w:t>
            </w:r>
          </w:p>
        </w:tc>
      </w:tr>
      <w:tr w:rsidR="00901C6E" w:rsidRPr="00901C6E" w14:paraId="593BD72A" w14:textId="77777777" w:rsidTr="00170AE2">
        <w:trPr>
          <w:trHeight w:val="674"/>
        </w:trPr>
        <w:tc>
          <w:tcPr>
            <w:tcW w:w="4604" w:type="dxa"/>
          </w:tcPr>
          <w:p w14:paraId="6E3647C5" w14:textId="77777777" w:rsidR="00901C6E" w:rsidRPr="00901C6E" w:rsidRDefault="00901C6E" w:rsidP="00901C6E">
            <w:pPr>
              <w:tabs>
                <w:tab w:val="left" w:pos="3645"/>
              </w:tabs>
              <w:spacing w:after="200" w:line="276" w:lineRule="auto"/>
              <w:ind w:right="797"/>
              <w:jc w:val="center"/>
              <w:rPr>
                <w:sz w:val="20"/>
                <w:szCs w:val="20"/>
              </w:rPr>
            </w:pPr>
            <w:r w:rsidRPr="00901C6E">
              <w:t>Ünvanı, Adı-Soyadı</w:t>
            </w:r>
          </w:p>
        </w:tc>
        <w:tc>
          <w:tcPr>
            <w:tcW w:w="4975" w:type="dxa"/>
          </w:tcPr>
          <w:p w14:paraId="336C350C" w14:textId="77777777" w:rsidR="00901C6E" w:rsidRPr="00901C6E" w:rsidRDefault="00901C6E" w:rsidP="00901C6E">
            <w:pPr>
              <w:tabs>
                <w:tab w:val="left" w:pos="3645"/>
              </w:tabs>
              <w:spacing w:after="200" w:line="276" w:lineRule="auto"/>
              <w:ind w:right="797"/>
              <w:jc w:val="center"/>
            </w:pPr>
            <w:r w:rsidRPr="00901C6E">
              <w:rPr>
                <w:sz w:val="20"/>
                <w:szCs w:val="20"/>
              </w:rPr>
              <w:t>İmza</w:t>
            </w:r>
          </w:p>
        </w:tc>
      </w:tr>
      <w:tr w:rsidR="00901C6E" w:rsidRPr="00901C6E" w14:paraId="12368C35" w14:textId="77777777" w:rsidTr="00170AE2">
        <w:trPr>
          <w:trHeight w:val="674"/>
        </w:trPr>
        <w:tc>
          <w:tcPr>
            <w:tcW w:w="4604" w:type="dxa"/>
          </w:tcPr>
          <w:p w14:paraId="67BA3CDF" w14:textId="77777777" w:rsidR="00901C6E" w:rsidRPr="00901C6E" w:rsidRDefault="00901C6E" w:rsidP="00901C6E">
            <w:pPr>
              <w:tabs>
                <w:tab w:val="left" w:pos="3645"/>
              </w:tabs>
              <w:spacing w:after="200" w:line="276" w:lineRule="auto"/>
              <w:ind w:right="797"/>
            </w:pPr>
          </w:p>
        </w:tc>
        <w:tc>
          <w:tcPr>
            <w:tcW w:w="4975" w:type="dxa"/>
          </w:tcPr>
          <w:p w14:paraId="6EBE3650" w14:textId="77777777" w:rsidR="00901C6E" w:rsidRPr="00901C6E" w:rsidRDefault="00901C6E" w:rsidP="00901C6E">
            <w:pPr>
              <w:tabs>
                <w:tab w:val="left" w:pos="3645"/>
              </w:tabs>
              <w:spacing w:after="200" w:line="276" w:lineRule="auto"/>
              <w:ind w:right="797"/>
              <w:rPr>
                <w:sz w:val="20"/>
                <w:szCs w:val="20"/>
              </w:rPr>
            </w:pPr>
          </w:p>
        </w:tc>
      </w:tr>
      <w:tr w:rsidR="00901C6E" w:rsidRPr="00901C6E" w14:paraId="49393EF4" w14:textId="77777777" w:rsidTr="00170AE2">
        <w:trPr>
          <w:trHeight w:val="674"/>
        </w:trPr>
        <w:tc>
          <w:tcPr>
            <w:tcW w:w="4604" w:type="dxa"/>
          </w:tcPr>
          <w:p w14:paraId="51AD8B85" w14:textId="77777777" w:rsidR="00901C6E" w:rsidRPr="00901C6E" w:rsidRDefault="00901C6E" w:rsidP="00901C6E">
            <w:pPr>
              <w:tabs>
                <w:tab w:val="left" w:pos="3645"/>
              </w:tabs>
              <w:spacing w:after="200" w:line="276" w:lineRule="auto"/>
              <w:ind w:right="797"/>
            </w:pPr>
          </w:p>
        </w:tc>
        <w:tc>
          <w:tcPr>
            <w:tcW w:w="4975" w:type="dxa"/>
          </w:tcPr>
          <w:p w14:paraId="09CE44FC" w14:textId="77777777" w:rsidR="00901C6E" w:rsidRPr="00901C6E" w:rsidRDefault="00901C6E" w:rsidP="00901C6E">
            <w:pPr>
              <w:tabs>
                <w:tab w:val="left" w:pos="3645"/>
              </w:tabs>
              <w:spacing w:after="200" w:line="276" w:lineRule="auto"/>
              <w:ind w:right="797"/>
              <w:rPr>
                <w:sz w:val="20"/>
                <w:szCs w:val="20"/>
              </w:rPr>
            </w:pPr>
          </w:p>
        </w:tc>
      </w:tr>
      <w:tr w:rsidR="00901C6E" w:rsidRPr="00901C6E" w14:paraId="192518A8" w14:textId="77777777" w:rsidTr="00170AE2">
        <w:trPr>
          <w:trHeight w:val="674"/>
        </w:trPr>
        <w:tc>
          <w:tcPr>
            <w:tcW w:w="4604" w:type="dxa"/>
          </w:tcPr>
          <w:p w14:paraId="3430F474" w14:textId="77777777" w:rsidR="00901C6E" w:rsidRPr="00901C6E" w:rsidRDefault="00901C6E" w:rsidP="00901C6E">
            <w:pPr>
              <w:tabs>
                <w:tab w:val="left" w:pos="3645"/>
              </w:tabs>
              <w:spacing w:after="200" w:line="276" w:lineRule="auto"/>
              <w:ind w:right="797"/>
            </w:pPr>
          </w:p>
        </w:tc>
        <w:tc>
          <w:tcPr>
            <w:tcW w:w="4975" w:type="dxa"/>
          </w:tcPr>
          <w:p w14:paraId="551EC980" w14:textId="77777777" w:rsidR="00901C6E" w:rsidRPr="00901C6E" w:rsidRDefault="00901C6E" w:rsidP="00901C6E">
            <w:pPr>
              <w:tabs>
                <w:tab w:val="left" w:pos="3645"/>
              </w:tabs>
              <w:spacing w:after="200" w:line="276" w:lineRule="auto"/>
              <w:ind w:right="797"/>
              <w:rPr>
                <w:sz w:val="20"/>
                <w:szCs w:val="20"/>
              </w:rPr>
            </w:pPr>
          </w:p>
        </w:tc>
      </w:tr>
    </w:tbl>
    <w:p w14:paraId="3F2FA0C0" w14:textId="77777777" w:rsidR="00901C6E" w:rsidRPr="00901C6E" w:rsidRDefault="00901C6E" w:rsidP="00901C6E">
      <w:pPr>
        <w:spacing w:after="200" w:line="276" w:lineRule="auto"/>
        <w:rPr>
          <w:rFonts w:ascii="Calibri" w:eastAsia="Calibri" w:hAnsi="Calibri"/>
          <w:sz w:val="22"/>
          <w:szCs w:val="22"/>
          <w:lang w:eastAsia="en-US"/>
        </w:rPr>
      </w:pPr>
    </w:p>
    <w:p w14:paraId="2136B6AD" w14:textId="77777777" w:rsidR="00901C6E" w:rsidRPr="00901C6E" w:rsidRDefault="00901C6E" w:rsidP="00901C6E">
      <w:pPr>
        <w:spacing w:after="200" w:line="276" w:lineRule="auto"/>
        <w:rPr>
          <w:rFonts w:eastAsia="Calibri"/>
          <w:sz w:val="22"/>
          <w:szCs w:val="22"/>
          <w:lang w:eastAsia="en-US"/>
        </w:rPr>
      </w:pPr>
      <w:r w:rsidRPr="00901C6E">
        <w:rPr>
          <w:rFonts w:eastAsia="Calibri"/>
          <w:i/>
          <w:iCs/>
          <w:sz w:val="16"/>
          <w:szCs w:val="16"/>
          <w:lang w:eastAsia="en-US"/>
        </w:rPr>
        <w:t>*Bu kısım öğrencinin stajını değerlendiren komisyon tarafından doldurulacaktır.</w:t>
      </w:r>
    </w:p>
    <w:p w14:paraId="4B0AC4EB" w14:textId="77777777" w:rsidR="00901C6E" w:rsidRPr="00901C6E" w:rsidRDefault="00901C6E" w:rsidP="00901C6E">
      <w:pPr>
        <w:autoSpaceDE w:val="0"/>
        <w:autoSpaceDN w:val="0"/>
        <w:adjustRightInd w:val="0"/>
        <w:jc w:val="both"/>
        <w:rPr>
          <w:rFonts w:eastAsia="Calibri"/>
          <w:sz w:val="22"/>
          <w:szCs w:val="22"/>
          <w:lang w:eastAsia="en-US"/>
        </w:rPr>
      </w:pPr>
      <w:r w:rsidRPr="00901C6E">
        <w:rPr>
          <w:rFonts w:eastAsia="Calibri"/>
          <w:sz w:val="22"/>
          <w:szCs w:val="22"/>
          <w:lang w:eastAsia="en-US"/>
        </w:rPr>
        <w:t xml:space="preserve">**Stajın başarılı sayılabilmesi için “Değerlendirme Notu” nun 5 üzerinden en az 3 olması gerekir. Değerlendirme notu 3’ün altında olan öğrenci stajında </w:t>
      </w:r>
      <w:r w:rsidRPr="00901C6E">
        <w:rPr>
          <w:rFonts w:eastAsia="Calibri"/>
          <w:b/>
          <w:bCs/>
          <w:sz w:val="22"/>
          <w:szCs w:val="22"/>
          <w:lang w:eastAsia="en-US"/>
        </w:rPr>
        <w:t>başarısız sayılır ve stajı tekrar ettirilecektir.</w:t>
      </w:r>
    </w:p>
    <w:p w14:paraId="77313C71" w14:textId="77777777" w:rsidR="00901C6E" w:rsidRPr="00901C6E" w:rsidRDefault="00901C6E" w:rsidP="00901C6E">
      <w:pPr>
        <w:tabs>
          <w:tab w:val="left" w:pos="1218"/>
          <w:tab w:val="left" w:pos="2721"/>
        </w:tabs>
        <w:spacing w:after="200" w:line="276" w:lineRule="auto"/>
        <w:rPr>
          <w:rFonts w:ascii="Calibri" w:eastAsia="Calibri" w:hAnsi="Calibri"/>
          <w:sz w:val="22"/>
          <w:szCs w:val="22"/>
          <w:lang w:eastAsia="en-US"/>
        </w:rPr>
      </w:pPr>
      <w:r w:rsidRPr="00901C6E">
        <w:rPr>
          <w:rFonts w:ascii="Calibri" w:eastAsia="Calibri" w:hAnsi="Calibri"/>
          <w:sz w:val="22"/>
          <w:szCs w:val="22"/>
          <w:lang w:eastAsia="en-US"/>
        </w:rPr>
        <w:tab/>
      </w:r>
    </w:p>
    <w:p w14:paraId="39D9FDCD" w14:textId="75DB9A3B" w:rsidR="00901C6E" w:rsidRPr="00901C6E" w:rsidRDefault="00901C6E" w:rsidP="00901C6E">
      <w:pPr>
        <w:tabs>
          <w:tab w:val="left" w:pos="1218"/>
          <w:tab w:val="left" w:pos="2721"/>
        </w:tabs>
        <w:spacing w:after="200" w:line="276" w:lineRule="auto"/>
        <w:rPr>
          <w:rFonts w:ascii="Calibri" w:eastAsia="Calibri" w:hAnsi="Calibri"/>
          <w:sz w:val="22"/>
          <w:szCs w:val="22"/>
          <w:lang w:eastAsia="en-US"/>
        </w:rPr>
      </w:pPr>
    </w:p>
    <w:p w14:paraId="7AEA8580" w14:textId="73565F8B" w:rsidR="00901C6E" w:rsidRDefault="00901C6E" w:rsidP="00901C6E">
      <w:pPr>
        <w:tabs>
          <w:tab w:val="left" w:pos="1218"/>
          <w:tab w:val="left" w:pos="2721"/>
        </w:tabs>
        <w:spacing w:after="200" w:line="276" w:lineRule="auto"/>
        <w:rPr>
          <w:rFonts w:ascii="Calibri" w:eastAsia="Calibri" w:hAnsi="Calibri"/>
          <w:sz w:val="22"/>
          <w:szCs w:val="22"/>
          <w:lang w:eastAsia="en-US"/>
        </w:rPr>
      </w:pPr>
      <w:r>
        <w:rPr>
          <w:rFonts w:ascii="Calibri" w:eastAsia="Calibri" w:hAnsi="Calibri"/>
          <w:sz w:val="22"/>
          <w:szCs w:val="22"/>
          <w:lang w:eastAsia="en-US"/>
        </w:rPr>
        <w:lastRenderedPageBreak/>
        <w:t>Ek-1</w:t>
      </w:r>
      <w:bookmarkStart w:id="0" w:name="_GoBack"/>
      <w:bookmarkEnd w:id="0"/>
    </w:p>
    <w:p w14:paraId="2C7E7BFE" w14:textId="77777777" w:rsidR="00901C6E" w:rsidRPr="00901C6E" w:rsidRDefault="00901C6E" w:rsidP="00901C6E">
      <w:pPr>
        <w:tabs>
          <w:tab w:val="left" w:pos="1218"/>
          <w:tab w:val="left" w:pos="2721"/>
        </w:tabs>
        <w:spacing w:after="200" w:line="276" w:lineRule="auto"/>
        <w:rPr>
          <w:rFonts w:ascii="Calibri" w:eastAsia="Calibri" w:hAnsi="Calibri"/>
          <w:sz w:val="22"/>
          <w:szCs w:val="22"/>
          <w:lang w:eastAsia="en-US"/>
        </w:rPr>
      </w:pPr>
    </w:p>
    <w:p w14:paraId="12106C26" w14:textId="77777777" w:rsidR="00901C6E" w:rsidRPr="00901C6E" w:rsidRDefault="00901C6E" w:rsidP="00901C6E">
      <w:pPr>
        <w:jc w:val="center"/>
        <w:rPr>
          <w:rFonts w:eastAsia="Calibri"/>
          <w:b/>
          <w:sz w:val="20"/>
          <w:szCs w:val="20"/>
          <w:lang w:eastAsia="en-US"/>
        </w:rPr>
      </w:pPr>
      <w:r w:rsidRPr="00901C6E">
        <w:rPr>
          <w:rFonts w:eastAsia="Calibri"/>
          <w:b/>
          <w:noProof/>
          <w:sz w:val="20"/>
          <w:szCs w:val="20"/>
        </w:rPr>
        <w:pict w14:anchorId="1059F44E">
          <v:shapetype id="_x0000_t202" coordsize="21600,21600" o:spt="202" path="m,l,21600r21600,l21600,xe">
            <v:stroke joinstyle="miter"/>
            <v:path gradientshapeok="t" o:connecttype="rect"/>
          </v:shapetype>
          <v:shape id="_x0000_s1026" type="#_x0000_t202" style="position:absolute;left:0;text-align:left;margin-left:-17.15pt;margin-top:-.55pt;width:91pt;height:80.1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" stroked="f">
            <v:textbox>
              <w:txbxContent>
                <w:p w14:paraId="5EB23166" w14:textId="77777777" w:rsidR="00901C6E" w:rsidRDefault="00901C6E" w:rsidP="00901C6E">
                  <w:r w:rsidRPr="00E418F5">
                    <w:rPr>
                      <w:noProof/>
                    </w:rPr>
                    <w:drawing>
                      <wp:inline distT="0" distB="0" distL="0" distR="0" wp14:anchorId="1A0464CB" wp14:editId="359B9265">
                        <wp:extent cx="905774" cy="845389"/>
                        <wp:effectExtent l="0" t="0" r="8890" b="0"/>
                        <wp:docPr id="1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8252" cy="857035"/>
                                </a:xfrm>
                                <a:prstGeom prst="rect">
                                  <a:avLst/>
                                </a:prstGeom>
                                <a:noFill/>
                                <a:ln>
                                  <a:noFill/>
                                </a:ln>
                              </pic:spPr>
                            </pic:pic>
                          </a:graphicData>
                        </a:graphic>
                      </wp:inline>
                    </w:drawing>
                  </w:r>
                </w:p>
              </w:txbxContent>
            </v:textbox>
          </v:shape>
        </w:pict>
      </w:r>
      <w:r w:rsidRPr="00901C6E">
        <w:rPr>
          <w:rFonts w:eastAsia="Calibri"/>
          <w:b/>
          <w:noProof/>
          <w:sz w:val="20"/>
          <w:szCs w:val="20"/>
        </w:rPr>
        <w:pict w14:anchorId="65FE0FD4">
          <v:shape id="_x0000_s1027" type="#_x0000_t202" style="position:absolute;left:0;text-align:left;margin-left:380.8pt;margin-top:.55pt;width:86.25pt;height:82.1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" stroked="f">
            <v:textbox>
              <w:txbxContent>
                <w:p w14:paraId="2C4BED95" w14:textId="77777777" w:rsidR="00901C6E" w:rsidRDefault="00901C6E" w:rsidP="00901C6E">
                  <w:r w:rsidRPr="006E6D60">
                    <w:rPr>
                      <w:noProof/>
                    </w:rPr>
                    <w:drawing>
                      <wp:inline distT="0" distB="0" distL="0" distR="0" wp14:anchorId="54385810" wp14:editId="109748BD">
                        <wp:extent cx="866761" cy="854015"/>
                        <wp:effectExtent l="0" t="0" r="0" b="3810"/>
                        <wp:docPr id="1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6547" cy="853804"/>
                                </a:xfrm>
                                <a:prstGeom prst="rect">
                                  <a:avLst/>
                                </a:prstGeom>
                                <a:noFill/>
                                <a:ln>
                                  <a:noFill/>
                                </a:ln>
                              </pic:spPr>
                            </pic:pic>
                          </a:graphicData>
                        </a:graphic>
                      </wp:inline>
                    </w:drawing>
                  </w:r>
                </w:p>
              </w:txbxContent>
            </v:textbox>
          </v:shape>
        </w:pict>
      </w:r>
      <w:r w:rsidRPr="00901C6E">
        <w:rPr>
          <w:rFonts w:eastAsia="Calibri"/>
          <w:b/>
          <w:sz w:val="20"/>
          <w:szCs w:val="20"/>
          <w:lang w:eastAsia="en-US"/>
        </w:rPr>
        <w:t>T.C.</w:t>
      </w:r>
    </w:p>
    <w:p w14:paraId="1B11AFF8"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ONDOKUZMAYIS ÜNİVERSİTESİ</w:t>
      </w:r>
    </w:p>
    <w:p w14:paraId="10987F7C"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MÜHENDİSLİK FAKÜLTESİ</w:t>
      </w:r>
    </w:p>
    <w:p w14:paraId="455F68FA"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ÇEVRE MÜHENDİSLİĞİ BÖLÜMÜ</w:t>
      </w:r>
    </w:p>
    <w:p w14:paraId="784B09BF" w14:textId="77777777" w:rsidR="00901C6E" w:rsidRPr="00901C6E" w:rsidRDefault="00901C6E" w:rsidP="00901C6E">
      <w:pPr>
        <w:jc w:val="center"/>
        <w:rPr>
          <w:rFonts w:eastAsia="Calibri"/>
          <w:b/>
          <w:sz w:val="20"/>
          <w:szCs w:val="20"/>
          <w:lang w:eastAsia="en-US"/>
        </w:rPr>
      </w:pPr>
      <w:r w:rsidRPr="00901C6E">
        <w:rPr>
          <w:rFonts w:eastAsia="Calibri"/>
          <w:b/>
          <w:sz w:val="20"/>
          <w:szCs w:val="20"/>
          <w:lang w:eastAsia="en-US"/>
        </w:rPr>
        <w:t>“ÇMB350STAJ” DEĞERLENDİRME FORMU</w:t>
      </w:r>
    </w:p>
    <w:p w14:paraId="71C1D6CD" w14:textId="77777777" w:rsidR="00901C6E" w:rsidRPr="00901C6E" w:rsidRDefault="00901C6E" w:rsidP="00901C6E">
      <w:pPr>
        <w:jc w:val="center"/>
        <w:rPr>
          <w:rFonts w:eastAsia="Calibri"/>
          <w:b/>
          <w:sz w:val="20"/>
          <w:szCs w:val="20"/>
          <w:lang w:eastAsia="en-US"/>
        </w:rPr>
      </w:pPr>
    </w:p>
    <w:p w14:paraId="345A5E66" w14:textId="77777777" w:rsidR="00901C6E" w:rsidRPr="00901C6E" w:rsidRDefault="00901C6E" w:rsidP="00901C6E">
      <w:pPr>
        <w:jc w:val="center"/>
        <w:rPr>
          <w:rFonts w:eastAsia="Calibri"/>
          <w:b/>
          <w:sz w:val="20"/>
          <w:szCs w:val="20"/>
          <w:lang w:eastAsia="en-US"/>
        </w:rPr>
      </w:pPr>
    </w:p>
    <w:p w14:paraId="09E44680" w14:textId="77777777" w:rsidR="00901C6E" w:rsidRPr="00901C6E" w:rsidRDefault="00901C6E" w:rsidP="00901C6E">
      <w:pPr>
        <w:jc w:val="center"/>
        <w:rPr>
          <w:rFonts w:eastAsia="Calibri"/>
          <w:b/>
          <w:sz w:val="20"/>
          <w:szCs w:val="20"/>
          <w:lang w:eastAsia="en-US"/>
        </w:rPr>
      </w:pPr>
    </w:p>
    <w:p w14:paraId="15714F01" w14:textId="77777777" w:rsidR="00901C6E" w:rsidRPr="00901C6E" w:rsidRDefault="00901C6E" w:rsidP="00901C6E">
      <w:pPr>
        <w:jc w:val="center"/>
        <w:rPr>
          <w:rFonts w:eastAsia="Calibri"/>
          <w:b/>
          <w:sz w:val="20"/>
          <w:szCs w:val="20"/>
          <w:lang w:eastAsia="en-US"/>
        </w:rPr>
      </w:pPr>
    </w:p>
    <w:p w14:paraId="36F09D2D" w14:textId="77777777" w:rsidR="00901C6E" w:rsidRPr="00901C6E" w:rsidRDefault="00901C6E" w:rsidP="00901C6E">
      <w:pPr>
        <w:jc w:val="center"/>
        <w:rPr>
          <w:rFonts w:eastAsia="Calibri"/>
          <w:b/>
          <w:sz w:val="20"/>
          <w:szCs w:val="20"/>
          <w:lang w:eastAsia="en-US"/>
        </w:rPr>
      </w:pPr>
    </w:p>
    <w:p w14:paraId="47CA8996" w14:textId="77777777" w:rsidR="00901C6E" w:rsidRPr="00901C6E" w:rsidRDefault="00901C6E" w:rsidP="00901C6E">
      <w:pPr>
        <w:jc w:val="center"/>
        <w:rPr>
          <w:rFonts w:eastAsia="Calibri"/>
          <w:b/>
          <w:sz w:val="20"/>
          <w:szCs w:val="20"/>
          <w:lang w:eastAsia="en-US"/>
        </w:rPr>
      </w:pPr>
    </w:p>
    <w:tbl>
      <w:tblPr>
        <w:tblStyle w:val="TableGrid1"/>
        <w:tblpPr w:leftFromText="141" w:rightFromText="141" w:vertAnchor="text" w:horzAnchor="margin" w:tblpY="65"/>
        <w:tblW w:w="0" w:type="auto"/>
        <w:tblLook w:val="04A0" w:firstRow="1" w:lastRow="0" w:firstColumn="1" w:lastColumn="0" w:noHBand="0" w:noVBand="1"/>
      </w:tblPr>
      <w:tblGrid>
        <w:gridCol w:w="1812"/>
        <w:gridCol w:w="1812"/>
        <w:gridCol w:w="1812"/>
        <w:gridCol w:w="1813"/>
        <w:gridCol w:w="1813"/>
      </w:tblGrid>
      <w:tr w:rsidR="00901C6E" w:rsidRPr="00901C6E" w14:paraId="5CFB5547" w14:textId="77777777" w:rsidTr="00170AE2">
        <w:tc>
          <w:tcPr>
            <w:tcW w:w="1812" w:type="dxa"/>
          </w:tcPr>
          <w:p w14:paraId="400D08D9" w14:textId="77777777" w:rsidR="00901C6E" w:rsidRPr="00901C6E" w:rsidRDefault="00901C6E" w:rsidP="00901C6E">
            <w:pPr>
              <w:tabs>
                <w:tab w:val="left" w:pos="1218"/>
                <w:tab w:val="left" w:pos="2721"/>
              </w:tabs>
              <w:spacing w:after="200" w:line="276" w:lineRule="auto"/>
              <w:jc w:val="center"/>
            </w:pPr>
            <w:r w:rsidRPr="00901C6E">
              <w:t>1</w:t>
            </w:r>
          </w:p>
        </w:tc>
        <w:tc>
          <w:tcPr>
            <w:tcW w:w="1812" w:type="dxa"/>
          </w:tcPr>
          <w:p w14:paraId="4F194000" w14:textId="77777777" w:rsidR="00901C6E" w:rsidRPr="00901C6E" w:rsidRDefault="00901C6E" w:rsidP="00901C6E">
            <w:pPr>
              <w:tabs>
                <w:tab w:val="left" w:pos="1218"/>
                <w:tab w:val="left" w:pos="2721"/>
              </w:tabs>
              <w:spacing w:after="200" w:line="276" w:lineRule="auto"/>
              <w:jc w:val="center"/>
            </w:pPr>
            <w:r w:rsidRPr="00901C6E">
              <w:t>2</w:t>
            </w:r>
          </w:p>
        </w:tc>
        <w:tc>
          <w:tcPr>
            <w:tcW w:w="1812" w:type="dxa"/>
          </w:tcPr>
          <w:p w14:paraId="16B931AB" w14:textId="77777777" w:rsidR="00901C6E" w:rsidRPr="00901C6E" w:rsidRDefault="00901C6E" w:rsidP="00901C6E">
            <w:pPr>
              <w:tabs>
                <w:tab w:val="left" w:pos="1218"/>
                <w:tab w:val="left" w:pos="2721"/>
              </w:tabs>
              <w:spacing w:after="200" w:line="276" w:lineRule="auto"/>
              <w:jc w:val="center"/>
            </w:pPr>
            <w:r w:rsidRPr="00901C6E">
              <w:t>3</w:t>
            </w:r>
          </w:p>
        </w:tc>
        <w:tc>
          <w:tcPr>
            <w:tcW w:w="1813" w:type="dxa"/>
          </w:tcPr>
          <w:p w14:paraId="59B335A7" w14:textId="77777777" w:rsidR="00901C6E" w:rsidRPr="00901C6E" w:rsidRDefault="00901C6E" w:rsidP="00901C6E">
            <w:pPr>
              <w:tabs>
                <w:tab w:val="left" w:pos="1218"/>
                <w:tab w:val="left" w:pos="2721"/>
              </w:tabs>
              <w:spacing w:after="200" w:line="276" w:lineRule="auto"/>
              <w:jc w:val="center"/>
            </w:pPr>
            <w:r w:rsidRPr="00901C6E">
              <w:t>4</w:t>
            </w:r>
          </w:p>
        </w:tc>
        <w:tc>
          <w:tcPr>
            <w:tcW w:w="1813" w:type="dxa"/>
          </w:tcPr>
          <w:p w14:paraId="4B1E1AEA" w14:textId="77777777" w:rsidR="00901C6E" w:rsidRPr="00901C6E" w:rsidRDefault="00901C6E" w:rsidP="00901C6E">
            <w:pPr>
              <w:tabs>
                <w:tab w:val="left" w:pos="1218"/>
                <w:tab w:val="left" w:pos="2721"/>
              </w:tabs>
              <w:spacing w:after="200" w:line="276" w:lineRule="auto"/>
              <w:jc w:val="center"/>
            </w:pPr>
            <w:r w:rsidRPr="00901C6E">
              <w:t>5</w:t>
            </w:r>
          </w:p>
        </w:tc>
      </w:tr>
      <w:tr w:rsidR="00901C6E" w:rsidRPr="00901C6E" w14:paraId="03A5E3AD" w14:textId="77777777" w:rsidTr="00170AE2">
        <w:tc>
          <w:tcPr>
            <w:tcW w:w="1812" w:type="dxa"/>
          </w:tcPr>
          <w:p w14:paraId="31036F91" w14:textId="77777777" w:rsidR="00901C6E" w:rsidRPr="00901C6E" w:rsidRDefault="00901C6E" w:rsidP="00901C6E">
            <w:pPr>
              <w:spacing w:after="200" w:line="276" w:lineRule="auto"/>
              <w:jc w:val="center"/>
            </w:pPr>
            <w:r w:rsidRPr="00901C6E">
              <w:rPr>
                <w:rFonts w:ascii="TimesNewRomanPSMT" w:hAnsi="TimesNewRomanPSMT" w:cs="TimesNewRomanPSMT"/>
              </w:rPr>
              <w:t>(0-20)/100</w:t>
            </w:r>
          </w:p>
        </w:tc>
        <w:tc>
          <w:tcPr>
            <w:tcW w:w="1812" w:type="dxa"/>
          </w:tcPr>
          <w:p w14:paraId="6BDBE14B" w14:textId="77777777" w:rsidR="00901C6E" w:rsidRPr="00901C6E" w:rsidRDefault="00901C6E" w:rsidP="00901C6E">
            <w:pPr>
              <w:spacing w:after="200" w:line="276" w:lineRule="auto"/>
              <w:jc w:val="center"/>
            </w:pPr>
            <w:r w:rsidRPr="00901C6E">
              <w:rPr>
                <w:rFonts w:ascii="TimesNewRomanPSMT" w:hAnsi="TimesNewRomanPSMT" w:cs="TimesNewRomanPSMT"/>
              </w:rPr>
              <w:t>(21-40)/100</w:t>
            </w:r>
          </w:p>
        </w:tc>
        <w:tc>
          <w:tcPr>
            <w:tcW w:w="1812" w:type="dxa"/>
          </w:tcPr>
          <w:p w14:paraId="6D5EEF5B" w14:textId="77777777" w:rsidR="00901C6E" w:rsidRPr="00901C6E" w:rsidRDefault="00901C6E" w:rsidP="00901C6E">
            <w:pPr>
              <w:spacing w:after="200" w:line="276" w:lineRule="auto"/>
              <w:jc w:val="center"/>
            </w:pPr>
            <w:r w:rsidRPr="00901C6E">
              <w:rPr>
                <w:rFonts w:ascii="TimesNewRomanPSMT" w:hAnsi="TimesNewRomanPSMT" w:cs="TimesNewRomanPSMT"/>
              </w:rPr>
              <w:t>(41-60)/100</w:t>
            </w:r>
          </w:p>
        </w:tc>
        <w:tc>
          <w:tcPr>
            <w:tcW w:w="1813" w:type="dxa"/>
          </w:tcPr>
          <w:p w14:paraId="6E1172A9" w14:textId="77777777" w:rsidR="00901C6E" w:rsidRPr="00901C6E" w:rsidRDefault="00901C6E" w:rsidP="00901C6E">
            <w:pPr>
              <w:spacing w:after="200" w:line="276" w:lineRule="auto"/>
              <w:jc w:val="center"/>
            </w:pPr>
            <w:r w:rsidRPr="00901C6E">
              <w:rPr>
                <w:rFonts w:ascii="TimesNewRomanPSMT" w:hAnsi="TimesNewRomanPSMT" w:cs="TimesNewRomanPSMT"/>
              </w:rPr>
              <w:t>(61-80)/100</w:t>
            </w:r>
          </w:p>
        </w:tc>
        <w:tc>
          <w:tcPr>
            <w:tcW w:w="1813" w:type="dxa"/>
          </w:tcPr>
          <w:p w14:paraId="2E68C04C" w14:textId="77777777" w:rsidR="00901C6E" w:rsidRPr="00901C6E" w:rsidRDefault="00901C6E" w:rsidP="00901C6E">
            <w:pPr>
              <w:spacing w:after="200" w:line="276" w:lineRule="auto"/>
              <w:jc w:val="center"/>
            </w:pPr>
            <w:r w:rsidRPr="00901C6E">
              <w:rPr>
                <w:rFonts w:ascii="TimesNewRomanPSMT" w:hAnsi="TimesNewRomanPSMT" w:cs="TimesNewRomanPSMT"/>
              </w:rPr>
              <w:t>(81-100)/100</w:t>
            </w:r>
          </w:p>
        </w:tc>
      </w:tr>
    </w:tbl>
    <w:p w14:paraId="0E1C22F1" w14:textId="77777777" w:rsidR="00901C6E" w:rsidRPr="00901C6E" w:rsidRDefault="00901C6E" w:rsidP="00901C6E">
      <w:pPr>
        <w:tabs>
          <w:tab w:val="left" w:pos="1218"/>
          <w:tab w:val="left" w:pos="2721"/>
        </w:tabs>
        <w:spacing w:after="200" w:line="276" w:lineRule="auto"/>
        <w:rPr>
          <w:rFonts w:ascii="Calibri" w:eastAsia="Calibri" w:hAnsi="Calibri"/>
          <w:noProof/>
          <w:sz w:val="22"/>
          <w:szCs w:val="22"/>
        </w:rPr>
      </w:pPr>
    </w:p>
    <w:p w14:paraId="6C22870A" w14:textId="77777777" w:rsidR="00901C6E" w:rsidRDefault="00901C6E" w:rsidP="00901C6E">
      <w:pPr>
        <w:tabs>
          <w:tab w:val="left" w:pos="2721"/>
        </w:tabs>
        <w:spacing w:after="200" w:line="276" w:lineRule="auto"/>
        <w:jc w:val="center"/>
        <w:rPr>
          <w:rFonts w:eastAsia="Calibri"/>
          <w:b/>
          <w:noProof/>
          <w:u w:val="single"/>
        </w:rPr>
      </w:pPr>
    </w:p>
    <w:p w14:paraId="331AD09D" w14:textId="77777777" w:rsidR="00901C6E" w:rsidRDefault="00901C6E" w:rsidP="00901C6E">
      <w:pPr>
        <w:tabs>
          <w:tab w:val="left" w:pos="2721"/>
        </w:tabs>
        <w:spacing w:after="200" w:line="276" w:lineRule="auto"/>
        <w:jc w:val="center"/>
        <w:rPr>
          <w:rFonts w:eastAsia="Calibri"/>
          <w:b/>
          <w:noProof/>
          <w:u w:val="single"/>
        </w:rPr>
      </w:pPr>
    </w:p>
    <w:p w14:paraId="687528C7" w14:textId="03A38465" w:rsidR="00901C6E" w:rsidRPr="00901C6E" w:rsidRDefault="00901C6E" w:rsidP="00901C6E">
      <w:pPr>
        <w:tabs>
          <w:tab w:val="left" w:pos="2721"/>
        </w:tabs>
        <w:spacing w:after="200" w:line="276" w:lineRule="auto"/>
        <w:jc w:val="center"/>
        <w:rPr>
          <w:rFonts w:eastAsia="Calibri"/>
          <w:b/>
          <w:noProof/>
          <w:u w:val="single"/>
        </w:rPr>
      </w:pPr>
      <w:r w:rsidRPr="00901C6E">
        <w:rPr>
          <w:rFonts w:eastAsia="Calibri"/>
          <w:b/>
          <w:noProof/>
          <w:u w:val="single"/>
        </w:rPr>
        <w:t>Staj Değerlendirme</w:t>
      </w:r>
    </w:p>
    <w:p w14:paraId="71AA4118" w14:textId="77777777" w:rsidR="00901C6E" w:rsidRPr="00901C6E" w:rsidRDefault="00901C6E" w:rsidP="00901C6E">
      <w:pPr>
        <w:numPr>
          <w:ilvl w:val="0"/>
          <w:numId w:val="10"/>
        </w:numPr>
        <w:tabs>
          <w:tab w:val="left" w:pos="1218"/>
          <w:tab w:val="left" w:pos="2721"/>
        </w:tabs>
        <w:spacing w:after="200" w:line="276" w:lineRule="auto"/>
        <w:contextualSpacing/>
        <w:jc w:val="both"/>
        <w:rPr>
          <w:rFonts w:eastAsia="Calibri"/>
          <w:noProof/>
        </w:rPr>
      </w:pPr>
      <w:r w:rsidRPr="00901C6E">
        <w:rPr>
          <w:rFonts w:eastAsia="Calibri"/>
          <w:noProof/>
        </w:rPr>
        <w:drawing>
          <wp:anchor distT="0" distB="0" distL="114300" distR="114300" simplePos="0" relativeHeight="251661312" behindDoc="0" locked="0" layoutInCell="1" allowOverlap="1" wp14:anchorId="347775EC" wp14:editId="65F3BDF7">
            <wp:simplePos x="0" y="0"/>
            <wp:positionH relativeFrom="column">
              <wp:posOffset>1858754</wp:posOffset>
            </wp:positionH>
            <wp:positionV relativeFrom="paragraph">
              <wp:posOffset>517525</wp:posOffset>
            </wp:positionV>
            <wp:extent cx="2532184" cy="567967"/>
            <wp:effectExtent l="0" t="0" r="1905" b="3810"/>
            <wp:wrapNone/>
            <wp:docPr id="1"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Öğrenci stajı sırasında karşılaşılan problemlerin analizini, çözümünü ve sonuçların sunumunu güncel bilişim teknolojileri kullanılarak raporunuhazırlamıştır(PÇ 4) (%20).</w:t>
      </w:r>
    </w:p>
    <w:p w14:paraId="2B9017A7" w14:textId="77777777" w:rsidR="00901C6E" w:rsidRPr="00901C6E" w:rsidRDefault="00901C6E" w:rsidP="00901C6E">
      <w:pPr>
        <w:tabs>
          <w:tab w:val="left" w:pos="1218"/>
          <w:tab w:val="left" w:pos="2721"/>
        </w:tabs>
        <w:spacing w:after="200" w:line="276" w:lineRule="auto"/>
        <w:jc w:val="both"/>
        <w:rPr>
          <w:rFonts w:eastAsia="Calibri"/>
          <w:noProof/>
        </w:rPr>
      </w:pPr>
    </w:p>
    <w:p w14:paraId="51E824BA" w14:textId="77777777" w:rsidR="00901C6E" w:rsidRPr="00901C6E" w:rsidRDefault="00901C6E" w:rsidP="00901C6E">
      <w:pPr>
        <w:tabs>
          <w:tab w:val="left" w:pos="1218"/>
          <w:tab w:val="left" w:pos="2721"/>
        </w:tabs>
        <w:spacing w:after="200" w:line="276" w:lineRule="auto"/>
        <w:jc w:val="both"/>
        <w:rPr>
          <w:rFonts w:eastAsia="Calibri"/>
          <w:lang w:eastAsia="en-US"/>
        </w:rPr>
      </w:pPr>
      <w:r w:rsidRPr="00901C6E">
        <w:rPr>
          <w:rFonts w:eastAsia="Calibri"/>
          <w:lang w:eastAsia="en-US"/>
        </w:rPr>
        <w:tab/>
      </w:r>
    </w:p>
    <w:p w14:paraId="51D5E336" w14:textId="77777777" w:rsidR="00901C6E" w:rsidRPr="00901C6E" w:rsidRDefault="00901C6E" w:rsidP="00901C6E">
      <w:pPr>
        <w:numPr>
          <w:ilvl w:val="0"/>
          <w:numId w:val="10"/>
        </w:numPr>
        <w:spacing w:after="200" w:line="276" w:lineRule="auto"/>
        <w:contextualSpacing/>
        <w:jc w:val="both"/>
        <w:rPr>
          <w:rFonts w:eastAsia="Calibri"/>
          <w:lang w:eastAsia="en-US"/>
        </w:rPr>
      </w:pPr>
      <w:r w:rsidRPr="00901C6E">
        <w:rPr>
          <w:rFonts w:eastAsia="Calibri"/>
          <w:lang w:eastAsia="en-US"/>
        </w:rPr>
        <w:t>Öğrenci staj sırasında gerçekçi kısıtlar ve koşullar altında ve belirli gereksinimleri karşılayacak şekilde karmaşık bir sistemi, süreci, cihazı veya ürünü, tasarlayabilmiştir ve bu amaçla modern tasarım yöntemlerini uygulama becerisini kullanabilmiştir (PÇ 3)(%15).</w:t>
      </w:r>
    </w:p>
    <w:p w14:paraId="157A812F" w14:textId="77777777" w:rsidR="00901C6E" w:rsidRPr="00901C6E" w:rsidRDefault="00901C6E" w:rsidP="00901C6E">
      <w:pPr>
        <w:spacing w:after="200" w:line="276" w:lineRule="auto"/>
        <w:ind w:left="720"/>
        <w:contextualSpacing/>
        <w:jc w:val="both"/>
        <w:rPr>
          <w:rFonts w:eastAsia="Calibri"/>
          <w:lang w:eastAsia="en-US"/>
        </w:rPr>
      </w:pPr>
      <w:r w:rsidRPr="00901C6E">
        <w:rPr>
          <w:rFonts w:eastAsia="Calibri"/>
          <w:noProof/>
        </w:rPr>
        <w:drawing>
          <wp:anchor distT="0" distB="0" distL="114300" distR="114300" simplePos="0" relativeHeight="251668480" behindDoc="0" locked="0" layoutInCell="1" allowOverlap="1" wp14:anchorId="52CBA7C3" wp14:editId="69EFC76B">
            <wp:simplePos x="0" y="0"/>
            <wp:positionH relativeFrom="column">
              <wp:posOffset>1866123</wp:posOffset>
            </wp:positionH>
            <wp:positionV relativeFrom="paragraph">
              <wp:posOffset>0</wp:posOffset>
            </wp:positionV>
            <wp:extent cx="2532184" cy="567967"/>
            <wp:effectExtent l="0" t="0" r="1905" b="3810"/>
            <wp:wrapNone/>
            <wp:docPr id="2" name="Resim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p>
    <w:p w14:paraId="17BAB780" w14:textId="77777777" w:rsidR="00901C6E" w:rsidRPr="00901C6E" w:rsidRDefault="00901C6E" w:rsidP="00901C6E">
      <w:pPr>
        <w:spacing w:after="200" w:line="276" w:lineRule="auto"/>
        <w:ind w:left="720"/>
        <w:contextualSpacing/>
        <w:jc w:val="both"/>
        <w:rPr>
          <w:rFonts w:eastAsia="Calibri"/>
          <w:lang w:eastAsia="en-US"/>
        </w:rPr>
      </w:pPr>
    </w:p>
    <w:p w14:paraId="711E71A7" w14:textId="77777777" w:rsidR="00901C6E" w:rsidRPr="00901C6E" w:rsidRDefault="00901C6E" w:rsidP="00901C6E">
      <w:pPr>
        <w:spacing w:after="200" w:line="276" w:lineRule="auto"/>
        <w:jc w:val="both"/>
        <w:rPr>
          <w:rFonts w:eastAsia="Calibri"/>
          <w:lang w:eastAsia="en-US"/>
        </w:rPr>
      </w:pPr>
    </w:p>
    <w:p w14:paraId="37FB10CD" w14:textId="77777777" w:rsidR="00901C6E" w:rsidRPr="00901C6E" w:rsidRDefault="00901C6E" w:rsidP="00901C6E">
      <w:pPr>
        <w:numPr>
          <w:ilvl w:val="0"/>
          <w:numId w:val="10"/>
        </w:numPr>
        <w:spacing w:after="200" w:line="276" w:lineRule="auto"/>
        <w:contextualSpacing/>
        <w:jc w:val="both"/>
        <w:rPr>
          <w:rFonts w:eastAsia="Calibri"/>
          <w:lang w:eastAsia="en-US"/>
        </w:rPr>
      </w:pPr>
      <w:r w:rsidRPr="00901C6E">
        <w:rPr>
          <w:rFonts w:eastAsia="Calibri"/>
          <w:noProof/>
        </w:rPr>
        <w:drawing>
          <wp:anchor distT="0" distB="0" distL="114300" distR="114300" simplePos="0" relativeHeight="251662336" behindDoc="0" locked="0" layoutInCell="1" allowOverlap="1" wp14:anchorId="2EC23D12" wp14:editId="6CADB646">
            <wp:simplePos x="0" y="0"/>
            <wp:positionH relativeFrom="column">
              <wp:posOffset>1813210</wp:posOffset>
            </wp:positionH>
            <wp:positionV relativeFrom="paragraph">
              <wp:posOffset>437359</wp:posOffset>
            </wp:positionV>
            <wp:extent cx="2532184" cy="567967"/>
            <wp:effectExtent l="0" t="0" r="1905" b="3810"/>
            <wp:wrapNone/>
            <wp:docPr id="3"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Öğrenci stajı sırasında edindiği bilgileri sorgulayarak nedeni ile açıklayabilmektedir(PÇ 6, PÇ 7) (%10).</w:t>
      </w:r>
    </w:p>
    <w:p w14:paraId="35C04923" w14:textId="77777777" w:rsidR="00901C6E" w:rsidRPr="00901C6E" w:rsidRDefault="00901C6E" w:rsidP="00901C6E">
      <w:pPr>
        <w:spacing w:after="200" w:line="276" w:lineRule="auto"/>
        <w:jc w:val="both"/>
        <w:rPr>
          <w:rFonts w:eastAsia="Calibri"/>
          <w:lang w:eastAsia="en-US"/>
        </w:rPr>
      </w:pPr>
    </w:p>
    <w:p w14:paraId="2CC29430" w14:textId="77777777" w:rsidR="00901C6E" w:rsidRPr="00901C6E" w:rsidRDefault="00901C6E" w:rsidP="00901C6E">
      <w:pPr>
        <w:spacing w:after="200" w:line="276" w:lineRule="auto"/>
        <w:jc w:val="both"/>
        <w:rPr>
          <w:rFonts w:eastAsia="Calibri"/>
          <w:lang w:eastAsia="en-US"/>
        </w:rPr>
      </w:pPr>
    </w:p>
    <w:p w14:paraId="3FBBD26D" w14:textId="77777777" w:rsidR="00901C6E" w:rsidRPr="00901C6E" w:rsidRDefault="00901C6E" w:rsidP="00901C6E">
      <w:pPr>
        <w:numPr>
          <w:ilvl w:val="0"/>
          <w:numId w:val="10"/>
        </w:numPr>
        <w:spacing w:after="200" w:line="276" w:lineRule="auto"/>
        <w:contextualSpacing/>
        <w:jc w:val="both"/>
        <w:rPr>
          <w:rFonts w:eastAsia="Calibri"/>
          <w:lang w:eastAsia="en-US"/>
        </w:rPr>
      </w:pPr>
      <w:r w:rsidRPr="00901C6E">
        <w:rPr>
          <w:rFonts w:eastAsia="Calibri"/>
          <w:lang w:eastAsia="en-US"/>
        </w:rPr>
        <w:t>Öğrenci staj yaptığı kurumdaki iş akış sürecinin aşamalarını sözlü olarak açıklayabilmektedir (PÇ 6, PÇ 7) (%10).</w:t>
      </w:r>
    </w:p>
    <w:p w14:paraId="23846309" w14:textId="77777777" w:rsidR="00901C6E" w:rsidRPr="00901C6E" w:rsidRDefault="00901C6E" w:rsidP="00901C6E">
      <w:pPr>
        <w:spacing w:after="200" w:line="276" w:lineRule="auto"/>
        <w:jc w:val="both"/>
        <w:rPr>
          <w:rFonts w:eastAsia="Calibri"/>
          <w:lang w:eastAsia="en-US"/>
        </w:rPr>
      </w:pPr>
      <w:r w:rsidRPr="00901C6E">
        <w:rPr>
          <w:rFonts w:eastAsia="Calibri"/>
          <w:noProof/>
        </w:rPr>
        <w:drawing>
          <wp:anchor distT="0" distB="0" distL="114300" distR="114300" simplePos="0" relativeHeight="251663360" behindDoc="0" locked="0" layoutInCell="1" allowOverlap="1" wp14:anchorId="5F369A5B" wp14:editId="4CCC89DF">
            <wp:simplePos x="0" y="0"/>
            <wp:positionH relativeFrom="column">
              <wp:posOffset>1747896</wp:posOffset>
            </wp:positionH>
            <wp:positionV relativeFrom="paragraph">
              <wp:posOffset>10160</wp:posOffset>
            </wp:positionV>
            <wp:extent cx="2532184" cy="567967"/>
            <wp:effectExtent l="0" t="0" r="1905" b="3810"/>
            <wp:wrapNone/>
            <wp:docPr id="4"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ab/>
      </w:r>
    </w:p>
    <w:p w14:paraId="28D81608" w14:textId="77777777" w:rsidR="00901C6E" w:rsidRPr="00901C6E" w:rsidRDefault="00901C6E" w:rsidP="00901C6E">
      <w:pPr>
        <w:spacing w:after="200" w:line="276" w:lineRule="auto"/>
        <w:ind w:left="720"/>
        <w:contextualSpacing/>
        <w:jc w:val="both"/>
        <w:rPr>
          <w:rFonts w:eastAsia="Calibri"/>
          <w:lang w:eastAsia="en-US"/>
        </w:rPr>
      </w:pPr>
    </w:p>
    <w:p w14:paraId="04D1E882" w14:textId="77777777" w:rsidR="00901C6E" w:rsidRPr="00901C6E" w:rsidRDefault="00901C6E" w:rsidP="00901C6E">
      <w:pPr>
        <w:spacing w:after="200" w:line="276" w:lineRule="auto"/>
        <w:ind w:left="720"/>
        <w:contextualSpacing/>
        <w:rPr>
          <w:rFonts w:eastAsia="Calibri"/>
          <w:lang w:eastAsia="en-US"/>
        </w:rPr>
      </w:pPr>
    </w:p>
    <w:p w14:paraId="03D16E2A" w14:textId="77777777" w:rsidR="00901C6E" w:rsidRPr="00901C6E" w:rsidRDefault="00901C6E" w:rsidP="00901C6E">
      <w:pPr>
        <w:numPr>
          <w:ilvl w:val="0"/>
          <w:numId w:val="10"/>
        </w:numPr>
        <w:spacing w:after="200" w:line="276" w:lineRule="auto"/>
        <w:contextualSpacing/>
        <w:jc w:val="both"/>
        <w:rPr>
          <w:rFonts w:eastAsia="Calibri"/>
          <w:lang w:eastAsia="en-US"/>
        </w:rPr>
      </w:pPr>
      <w:r w:rsidRPr="00901C6E">
        <w:rPr>
          <w:rFonts w:eastAsia="Calibri"/>
          <w:noProof/>
        </w:rPr>
        <w:drawing>
          <wp:anchor distT="0" distB="0" distL="114300" distR="114300" simplePos="0" relativeHeight="251664384" behindDoc="0" locked="0" layoutInCell="1" allowOverlap="1" wp14:anchorId="5DD210AB" wp14:editId="5ED65619">
            <wp:simplePos x="0" y="0"/>
            <wp:positionH relativeFrom="column">
              <wp:posOffset>1802467</wp:posOffset>
            </wp:positionH>
            <wp:positionV relativeFrom="paragraph">
              <wp:posOffset>482600</wp:posOffset>
            </wp:positionV>
            <wp:extent cx="2532184" cy="567967"/>
            <wp:effectExtent l="0" t="0" r="1905" b="3810"/>
            <wp:wrapNone/>
            <wp:docPr id="5"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 xml:space="preserve">Öğrenci kendini geliştirmek için, yaşam boyu öğrenmenin gerekliliği bilinci ile öğrendikleri hakkında </w:t>
      </w:r>
      <w:r w:rsidRPr="00901C6E">
        <w:rPr>
          <w:rFonts w:eastAsia="Calibri"/>
          <w:b/>
          <w:bCs/>
          <w:u w:val="single"/>
          <w:lang w:eastAsia="en-US"/>
        </w:rPr>
        <w:t>ek bir araştırma</w:t>
      </w:r>
      <w:r w:rsidRPr="00901C6E">
        <w:rPr>
          <w:rFonts w:eastAsia="Calibri"/>
          <w:lang w:eastAsia="en-US"/>
        </w:rPr>
        <w:t>yapmıştır(PÇ 8) (%10).</w:t>
      </w:r>
    </w:p>
    <w:p w14:paraId="147BF7CF" w14:textId="77777777" w:rsidR="00901C6E" w:rsidRPr="00901C6E" w:rsidRDefault="00901C6E" w:rsidP="00901C6E">
      <w:pPr>
        <w:spacing w:after="200" w:line="276" w:lineRule="auto"/>
        <w:jc w:val="both"/>
        <w:rPr>
          <w:rFonts w:eastAsia="Calibri"/>
          <w:lang w:eastAsia="en-US"/>
        </w:rPr>
      </w:pPr>
    </w:p>
    <w:p w14:paraId="72DE7CAA" w14:textId="77777777" w:rsidR="00901C6E" w:rsidRPr="00901C6E" w:rsidRDefault="00901C6E" w:rsidP="00901C6E">
      <w:pPr>
        <w:spacing w:after="200" w:line="276" w:lineRule="auto"/>
        <w:jc w:val="both"/>
        <w:rPr>
          <w:rFonts w:eastAsia="Calibri"/>
          <w:lang w:eastAsia="en-US"/>
        </w:rPr>
      </w:pPr>
    </w:p>
    <w:p w14:paraId="5C617600" w14:textId="77777777" w:rsidR="00901C6E" w:rsidRPr="00901C6E" w:rsidRDefault="00901C6E" w:rsidP="00901C6E">
      <w:pPr>
        <w:numPr>
          <w:ilvl w:val="0"/>
          <w:numId w:val="10"/>
        </w:numPr>
        <w:tabs>
          <w:tab w:val="left" w:pos="1834"/>
        </w:tabs>
        <w:spacing w:after="200" w:line="276" w:lineRule="auto"/>
        <w:contextualSpacing/>
        <w:jc w:val="both"/>
        <w:rPr>
          <w:rFonts w:eastAsia="Calibri"/>
          <w:lang w:eastAsia="en-US"/>
        </w:rPr>
      </w:pPr>
      <w:r w:rsidRPr="00901C6E">
        <w:rPr>
          <w:rFonts w:eastAsia="Calibri"/>
          <w:lang w:eastAsia="en-US"/>
        </w:rPr>
        <w:t>Öğrenci staj çalışmasında Çevre Mühendisliği araçları/standartları etkin bir şekilde kullanmaktadır (PÇ 9) (%10).</w:t>
      </w:r>
    </w:p>
    <w:p w14:paraId="21F8BBBD" w14:textId="77777777" w:rsidR="00901C6E" w:rsidRPr="00901C6E" w:rsidRDefault="00901C6E" w:rsidP="00901C6E">
      <w:pPr>
        <w:tabs>
          <w:tab w:val="left" w:pos="3262"/>
        </w:tabs>
        <w:spacing w:after="200" w:line="276" w:lineRule="auto"/>
        <w:ind w:left="720"/>
        <w:contextualSpacing/>
        <w:jc w:val="both"/>
        <w:rPr>
          <w:rFonts w:eastAsia="Calibri"/>
          <w:lang w:eastAsia="en-US"/>
        </w:rPr>
      </w:pPr>
      <w:r w:rsidRPr="00901C6E">
        <w:rPr>
          <w:rFonts w:eastAsia="Calibri"/>
          <w:noProof/>
        </w:rPr>
        <w:drawing>
          <wp:anchor distT="0" distB="0" distL="114300" distR="114300" simplePos="0" relativeHeight="251665408" behindDoc="0" locked="0" layoutInCell="1" allowOverlap="1" wp14:anchorId="5FB1DF16" wp14:editId="45C83F4F">
            <wp:simplePos x="0" y="0"/>
            <wp:positionH relativeFrom="column">
              <wp:posOffset>1809815</wp:posOffset>
            </wp:positionH>
            <wp:positionV relativeFrom="paragraph">
              <wp:posOffset>-739</wp:posOffset>
            </wp:positionV>
            <wp:extent cx="2532184" cy="567967"/>
            <wp:effectExtent l="0" t="0" r="1905" b="3810"/>
            <wp:wrapNone/>
            <wp:docPr id="6" name="Resim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ab/>
      </w:r>
    </w:p>
    <w:p w14:paraId="5E46FE0D" w14:textId="77777777" w:rsidR="00901C6E" w:rsidRPr="00901C6E" w:rsidRDefault="00901C6E" w:rsidP="00901C6E">
      <w:pPr>
        <w:tabs>
          <w:tab w:val="left" w:pos="1834"/>
        </w:tabs>
        <w:spacing w:after="200" w:line="276" w:lineRule="auto"/>
        <w:jc w:val="both"/>
        <w:rPr>
          <w:rFonts w:eastAsia="Calibri"/>
          <w:lang w:eastAsia="en-US"/>
        </w:rPr>
      </w:pPr>
    </w:p>
    <w:p w14:paraId="648D21FF" w14:textId="77777777" w:rsidR="00901C6E" w:rsidRPr="00901C6E" w:rsidRDefault="00901C6E" w:rsidP="00901C6E">
      <w:pPr>
        <w:numPr>
          <w:ilvl w:val="0"/>
          <w:numId w:val="10"/>
        </w:numPr>
        <w:tabs>
          <w:tab w:val="left" w:pos="1834"/>
        </w:tabs>
        <w:spacing w:after="200" w:line="276" w:lineRule="auto"/>
        <w:contextualSpacing/>
        <w:jc w:val="both"/>
        <w:rPr>
          <w:rFonts w:eastAsia="Calibri"/>
          <w:lang w:eastAsia="en-US"/>
        </w:rPr>
      </w:pPr>
      <w:r w:rsidRPr="00901C6E">
        <w:rPr>
          <w:rFonts w:eastAsia="Calibri"/>
          <w:noProof/>
        </w:rPr>
        <w:drawing>
          <wp:anchor distT="0" distB="0" distL="114300" distR="114300" simplePos="0" relativeHeight="251666432" behindDoc="0" locked="0" layoutInCell="1" allowOverlap="1" wp14:anchorId="2E319E41" wp14:editId="4090F450">
            <wp:simplePos x="0" y="0"/>
            <wp:positionH relativeFrom="column">
              <wp:posOffset>1865695</wp:posOffset>
            </wp:positionH>
            <wp:positionV relativeFrom="paragraph">
              <wp:posOffset>436919</wp:posOffset>
            </wp:positionV>
            <wp:extent cx="2532184" cy="567967"/>
            <wp:effectExtent l="0" t="0" r="1905" b="3810"/>
            <wp:wrapNone/>
            <wp:docPr id="7"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r w:rsidRPr="00901C6E">
        <w:rPr>
          <w:rFonts w:eastAsia="Calibri"/>
          <w:lang w:eastAsia="en-US"/>
        </w:rPr>
        <w:t>Öğrenci stajı esnasında ve staj değerlendirme sürecinde etkin bir sözlü ve yazılı iletişim kurma becerisi sergilemiştir (PÇ 6, PÇ7) (%10).</w:t>
      </w:r>
    </w:p>
    <w:p w14:paraId="155E1559" w14:textId="77777777" w:rsidR="00901C6E" w:rsidRPr="00901C6E" w:rsidRDefault="00901C6E" w:rsidP="00901C6E">
      <w:pPr>
        <w:tabs>
          <w:tab w:val="left" w:pos="1834"/>
        </w:tabs>
        <w:spacing w:after="200" w:line="276" w:lineRule="auto"/>
        <w:jc w:val="both"/>
        <w:rPr>
          <w:rFonts w:eastAsia="Calibri"/>
          <w:lang w:eastAsia="en-US"/>
        </w:rPr>
      </w:pPr>
    </w:p>
    <w:p w14:paraId="5565A569" w14:textId="77777777" w:rsidR="00901C6E" w:rsidRPr="00901C6E" w:rsidRDefault="00901C6E" w:rsidP="00901C6E">
      <w:pPr>
        <w:tabs>
          <w:tab w:val="left" w:pos="1834"/>
        </w:tabs>
        <w:spacing w:after="200" w:line="276" w:lineRule="auto"/>
        <w:jc w:val="both"/>
        <w:rPr>
          <w:rFonts w:eastAsia="Calibri"/>
          <w:noProof/>
        </w:rPr>
      </w:pPr>
    </w:p>
    <w:p w14:paraId="3787A22F" w14:textId="77777777" w:rsidR="00901C6E" w:rsidRPr="00901C6E" w:rsidRDefault="00901C6E" w:rsidP="00901C6E">
      <w:pPr>
        <w:numPr>
          <w:ilvl w:val="0"/>
          <w:numId w:val="10"/>
        </w:numPr>
        <w:tabs>
          <w:tab w:val="left" w:pos="1834"/>
        </w:tabs>
        <w:spacing w:after="200" w:line="276" w:lineRule="auto"/>
        <w:contextualSpacing/>
        <w:jc w:val="both"/>
        <w:rPr>
          <w:rFonts w:eastAsia="Calibri"/>
          <w:noProof/>
        </w:rPr>
      </w:pPr>
      <w:r w:rsidRPr="00901C6E">
        <w:rPr>
          <w:rFonts w:eastAsia="Calibri"/>
          <w:lang w:eastAsia="en-US"/>
        </w:rPr>
        <w:t>Öğrenci staj değerlendirme esnasında etkin rapor yazma ve yazılı raporları anlama, tasarım ve üretim raporları hazırlayabilme ve etkin sunum yapabilme becerisini sergilemiştir (PÇ7) (%10).</w:t>
      </w:r>
    </w:p>
    <w:p w14:paraId="6965B445" w14:textId="77777777" w:rsidR="00901C6E" w:rsidRPr="00901C6E" w:rsidRDefault="00901C6E" w:rsidP="00901C6E">
      <w:pPr>
        <w:tabs>
          <w:tab w:val="left" w:pos="1834"/>
        </w:tabs>
        <w:spacing w:after="200" w:line="276" w:lineRule="auto"/>
        <w:ind w:left="720"/>
        <w:contextualSpacing/>
        <w:rPr>
          <w:rFonts w:eastAsia="Calibri"/>
          <w:noProof/>
        </w:rPr>
      </w:pPr>
      <w:r w:rsidRPr="00901C6E">
        <w:rPr>
          <w:rFonts w:eastAsia="Calibri"/>
          <w:noProof/>
        </w:rPr>
        <w:drawing>
          <wp:anchor distT="0" distB="0" distL="114300" distR="114300" simplePos="0" relativeHeight="251669504" behindDoc="0" locked="0" layoutInCell="1" allowOverlap="1" wp14:anchorId="13F96C98" wp14:editId="62C7BA4A">
            <wp:simplePos x="0" y="0"/>
            <wp:positionH relativeFrom="column">
              <wp:posOffset>1866918</wp:posOffset>
            </wp:positionH>
            <wp:positionV relativeFrom="paragraph">
              <wp:posOffset>92671</wp:posOffset>
            </wp:positionV>
            <wp:extent cx="2532184" cy="567967"/>
            <wp:effectExtent l="0" t="0" r="1905" b="3810"/>
            <wp:wrapNone/>
            <wp:docPr id="8" name="Resi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p>
    <w:p w14:paraId="7DC1BB0A" w14:textId="77777777" w:rsidR="00901C6E" w:rsidRPr="00901C6E" w:rsidRDefault="00901C6E" w:rsidP="00901C6E">
      <w:pPr>
        <w:tabs>
          <w:tab w:val="left" w:pos="1834"/>
        </w:tabs>
        <w:spacing w:after="200" w:line="276" w:lineRule="auto"/>
        <w:ind w:left="720"/>
        <w:contextualSpacing/>
        <w:rPr>
          <w:rFonts w:eastAsia="Calibri"/>
          <w:noProof/>
        </w:rPr>
      </w:pPr>
    </w:p>
    <w:p w14:paraId="0C317821" w14:textId="77777777" w:rsidR="00901C6E" w:rsidRPr="00901C6E" w:rsidRDefault="00901C6E" w:rsidP="00901C6E">
      <w:pPr>
        <w:tabs>
          <w:tab w:val="left" w:pos="1834"/>
        </w:tabs>
        <w:spacing w:after="200" w:line="276" w:lineRule="auto"/>
        <w:ind w:left="720"/>
        <w:contextualSpacing/>
        <w:rPr>
          <w:rFonts w:eastAsia="Calibri"/>
          <w:noProof/>
        </w:rPr>
      </w:pPr>
    </w:p>
    <w:p w14:paraId="60DA4973" w14:textId="77777777" w:rsidR="00901C6E" w:rsidRPr="00901C6E" w:rsidRDefault="00901C6E" w:rsidP="00901C6E">
      <w:pPr>
        <w:tabs>
          <w:tab w:val="left" w:pos="1834"/>
        </w:tabs>
        <w:spacing w:after="200" w:line="276" w:lineRule="auto"/>
        <w:ind w:left="720"/>
        <w:contextualSpacing/>
        <w:rPr>
          <w:rFonts w:eastAsia="Calibri"/>
          <w:noProof/>
        </w:rPr>
      </w:pPr>
    </w:p>
    <w:p w14:paraId="3140BB36" w14:textId="77777777" w:rsidR="00901C6E" w:rsidRPr="00901C6E" w:rsidRDefault="00901C6E" w:rsidP="00901C6E">
      <w:pPr>
        <w:numPr>
          <w:ilvl w:val="0"/>
          <w:numId w:val="10"/>
        </w:numPr>
        <w:tabs>
          <w:tab w:val="left" w:pos="1834"/>
        </w:tabs>
        <w:spacing w:after="200" w:line="276" w:lineRule="auto"/>
        <w:contextualSpacing/>
        <w:jc w:val="both"/>
        <w:rPr>
          <w:rFonts w:eastAsia="Calibri"/>
          <w:noProof/>
        </w:rPr>
      </w:pPr>
      <w:r w:rsidRPr="00901C6E">
        <w:rPr>
          <w:rFonts w:eastAsia="Calibri"/>
          <w:noProof/>
        </w:rPr>
        <w:t>Staj yapılan kurumun değerlendirmesi</w:t>
      </w:r>
      <w:r w:rsidRPr="00901C6E">
        <w:rPr>
          <w:rFonts w:eastAsia="Calibri"/>
          <w:lang w:eastAsia="en-US"/>
        </w:rPr>
        <w:t>(%10)</w:t>
      </w:r>
    </w:p>
    <w:p w14:paraId="1B5AD8D1" w14:textId="77777777" w:rsidR="00901C6E" w:rsidRPr="00901C6E" w:rsidRDefault="00901C6E" w:rsidP="00901C6E">
      <w:pPr>
        <w:tabs>
          <w:tab w:val="left" w:pos="1834"/>
        </w:tabs>
        <w:spacing w:after="200" w:line="276" w:lineRule="auto"/>
        <w:rPr>
          <w:rFonts w:eastAsia="Calibri"/>
          <w:noProof/>
        </w:rPr>
      </w:pPr>
      <w:r w:rsidRPr="00901C6E">
        <w:rPr>
          <w:rFonts w:eastAsia="Calibri"/>
          <w:noProof/>
        </w:rPr>
        <w:drawing>
          <wp:anchor distT="0" distB="0" distL="114300" distR="114300" simplePos="0" relativeHeight="251667456" behindDoc="0" locked="0" layoutInCell="1" allowOverlap="1" wp14:anchorId="23429621" wp14:editId="4C864362">
            <wp:simplePos x="0" y="0"/>
            <wp:positionH relativeFrom="column">
              <wp:posOffset>1866433</wp:posOffset>
            </wp:positionH>
            <wp:positionV relativeFrom="paragraph">
              <wp:posOffset>23495</wp:posOffset>
            </wp:positionV>
            <wp:extent cx="2532184" cy="567967"/>
            <wp:effectExtent l="0" t="0" r="1905" b="3810"/>
            <wp:wrapNone/>
            <wp:docPr id="9" name="Resim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2184" cy="567967"/>
                    </a:xfrm>
                    <a:prstGeom prst="rect">
                      <a:avLst/>
                    </a:prstGeom>
                  </pic:spPr>
                </pic:pic>
              </a:graphicData>
            </a:graphic>
          </wp:anchor>
        </w:drawing>
      </w:r>
    </w:p>
    <w:p w14:paraId="073C875F" w14:textId="77777777" w:rsidR="00901C6E" w:rsidRPr="00901C6E" w:rsidRDefault="00901C6E" w:rsidP="00901C6E">
      <w:pPr>
        <w:tabs>
          <w:tab w:val="left" w:pos="1834"/>
        </w:tabs>
        <w:spacing w:after="200" w:line="276" w:lineRule="auto"/>
        <w:rPr>
          <w:rFonts w:ascii="Calibri" w:eastAsia="Calibri" w:hAnsi="Calibri"/>
          <w:noProof/>
          <w:sz w:val="22"/>
          <w:szCs w:val="22"/>
        </w:rPr>
      </w:pPr>
    </w:p>
    <w:p w14:paraId="3821F8E4" w14:textId="77777777" w:rsidR="00901C6E" w:rsidRPr="00901C6E" w:rsidRDefault="00901C6E" w:rsidP="00901C6E">
      <w:pPr>
        <w:tabs>
          <w:tab w:val="left" w:pos="1834"/>
        </w:tabs>
        <w:spacing w:after="200" w:line="276" w:lineRule="auto"/>
        <w:rPr>
          <w:rFonts w:ascii="Calibri" w:eastAsia="Calibri" w:hAnsi="Calibri"/>
          <w:noProof/>
          <w:sz w:val="22"/>
          <w:szCs w:val="22"/>
        </w:rPr>
      </w:pPr>
    </w:p>
    <w:tbl>
      <w:tblPr>
        <w:tblStyle w:val="TableGrid1"/>
        <w:tblpPr w:leftFromText="141" w:rightFromText="141" w:vertAnchor="text" w:horzAnchor="margin" w:tblpY="65"/>
        <w:tblW w:w="9813" w:type="dxa"/>
        <w:tblLook w:val="04A0" w:firstRow="1" w:lastRow="0" w:firstColumn="1" w:lastColumn="0" w:noHBand="0" w:noVBand="1"/>
      </w:tblPr>
      <w:tblGrid>
        <w:gridCol w:w="2453"/>
        <w:gridCol w:w="2453"/>
        <w:gridCol w:w="2453"/>
        <w:gridCol w:w="2454"/>
      </w:tblGrid>
      <w:tr w:rsidR="00901C6E" w:rsidRPr="00901C6E" w14:paraId="4E3E16C7" w14:textId="77777777" w:rsidTr="00170AE2">
        <w:trPr>
          <w:trHeight w:val="912"/>
        </w:trPr>
        <w:tc>
          <w:tcPr>
            <w:tcW w:w="2453" w:type="dxa"/>
          </w:tcPr>
          <w:p w14:paraId="0A561135" w14:textId="77777777" w:rsidR="00901C6E" w:rsidRPr="00901C6E" w:rsidRDefault="00901C6E" w:rsidP="00901C6E">
            <w:pPr>
              <w:tabs>
                <w:tab w:val="left" w:pos="1218"/>
                <w:tab w:val="left" w:pos="2721"/>
              </w:tabs>
              <w:spacing w:after="200" w:line="276" w:lineRule="auto"/>
              <w:jc w:val="center"/>
            </w:pPr>
            <w:r w:rsidRPr="00901C6E">
              <w:t>Stajyerin</w:t>
            </w:r>
          </w:p>
          <w:p w14:paraId="22DED195" w14:textId="77777777" w:rsidR="00901C6E" w:rsidRPr="00901C6E" w:rsidRDefault="00901C6E" w:rsidP="00901C6E">
            <w:pPr>
              <w:tabs>
                <w:tab w:val="left" w:pos="1218"/>
                <w:tab w:val="left" w:pos="2721"/>
              </w:tabs>
              <w:spacing w:after="200" w:line="276" w:lineRule="auto"/>
              <w:jc w:val="center"/>
            </w:pPr>
            <w:r w:rsidRPr="00901C6E">
              <w:t>Adı-Soyadı</w:t>
            </w:r>
          </w:p>
        </w:tc>
        <w:tc>
          <w:tcPr>
            <w:tcW w:w="2453" w:type="dxa"/>
          </w:tcPr>
          <w:p w14:paraId="591B04DD" w14:textId="77777777" w:rsidR="00901C6E" w:rsidRPr="00901C6E" w:rsidRDefault="00901C6E" w:rsidP="00901C6E">
            <w:pPr>
              <w:tabs>
                <w:tab w:val="left" w:pos="1218"/>
                <w:tab w:val="left" w:pos="2721"/>
              </w:tabs>
              <w:spacing w:after="200" w:line="276" w:lineRule="auto"/>
              <w:jc w:val="center"/>
            </w:pPr>
            <w:r w:rsidRPr="00901C6E">
              <w:t>Staj Yeri</w:t>
            </w:r>
          </w:p>
        </w:tc>
        <w:tc>
          <w:tcPr>
            <w:tcW w:w="2453" w:type="dxa"/>
          </w:tcPr>
          <w:p w14:paraId="7C9673EA" w14:textId="77777777" w:rsidR="00901C6E" w:rsidRPr="00901C6E" w:rsidRDefault="00901C6E" w:rsidP="00901C6E">
            <w:pPr>
              <w:tabs>
                <w:tab w:val="left" w:pos="1218"/>
                <w:tab w:val="left" w:pos="2721"/>
              </w:tabs>
              <w:spacing w:after="200" w:line="276" w:lineRule="auto"/>
              <w:jc w:val="center"/>
            </w:pPr>
            <w:r w:rsidRPr="00901C6E">
              <w:t>Değerlendirme Tarihi</w:t>
            </w:r>
          </w:p>
        </w:tc>
        <w:tc>
          <w:tcPr>
            <w:tcW w:w="2454" w:type="dxa"/>
          </w:tcPr>
          <w:p w14:paraId="32E9CBD9" w14:textId="77777777" w:rsidR="00901C6E" w:rsidRPr="00901C6E" w:rsidRDefault="00901C6E" w:rsidP="00901C6E">
            <w:pPr>
              <w:tabs>
                <w:tab w:val="left" w:pos="1218"/>
                <w:tab w:val="left" w:pos="2721"/>
              </w:tabs>
              <w:spacing w:after="200" w:line="276" w:lineRule="auto"/>
              <w:jc w:val="center"/>
            </w:pPr>
            <w:r w:rsidRPr="00901C6E">
              <w:t>İmza</w:t>
            </w:r>
          </w:p>
        </w:tc>
      </w:tr>
      <w:tr w:rsidR="00901C6E" w:rsidRPr="00901C6E" w14:paraId="3CCFB1D9" w14:textId="77777777" w:rsidTr="00170AE2">
        <w:trPr>
          <w:trHeight w:val="967"/>
        </w:trPr>
        <w:tc>
          <w:tcPr>
            <w:tcW w:w="2453" w:type="dxa"/>
          </w:tcPr>
          <w:p w14:paraId="3EFCAD0E" w14:textId="77777777" w:rsidR="00901C6E" w:rsidRPr="00901C6E" w:rsidRDefault="00901C6E" w:rsidP="00901C6E">
            <w:pPr>
              <w:spacing w:after="200" w:line="276" w:lineRule="auto"/>
              <w:jc w:val="center"/>
            </w:pPr>
          </w:p>
        </w:tc>
        <w:tc>
          <w:tcPr>
            <w:tcW w:w="2453" w:type="dxa"/>
          </w:tcPr>
          <w:p w14:paraId="7E87C6FA" w14:textId="77777777" w:rsidR="00901C6E" w:rsidRPr="00901C6E" w:rsidRDefault="00901C6E" w:rsidP="00901C6E">
            <w:pPr>
              <w:spacing w:after="200" w:line="276" w:lineRule="auto"/>
              <w:jc w:val="center"/>
            </w:pPr>
          </w:p>
        </w:tc>
        <w:tc>
          <w:tcPr>
            <w:tcW w:w="2453" w:type="dxa"/>
          </w:tcPr>
          <w:p w14:paraId="39E95D4E" w14:textId="77777777" w:rsidR="00901C6E" w:rsidRPr="00901C6E" w:rsidRDefault="00901C6E" w:rsidP="00901C6E">
            <w:pPr>
              <w:spacing w:after="200" w:line="276" w:lineRule="auto"/>
              <w:jc w:val="center"/>
            </w:pPr>
          </w:p>
        </w:tc>
        <w:tc>
          <w:tcPr>
            <w:tcW w:w="2454" w:type="dxa"/>
          </w:tcPr>
          <w:p w14:paraId="48AD562C" w14:textId="77777777" w:rsidR="00901C6E" w:rsidRPr="00901C6E" w:rsidRDefault="00901C6E" w:rsidP="00901C6E">
            <w:pPr>
              <w:spacing w:after="200" w:line="276" w:lineRule="auto"/>
              <w:jc w:val="center"/>
            </w:pPr>
          </w:p>
        </w:tc>
      </w:tr>
    </w:tbl>
    <w:p w14:paraId="06E69FD6" w14:textId="77777777" w:rsidR="00901C6E" w:rsidRPr="00901C6E" w:rsidRDefault="00901C6E" w:rsidP="00901C6E">
      <w:pPr>
        <w:tabs>
          <w:tab w:val="left" w:pos="1834"/>
        </w:tabs>
        <w:spacing w:after="200" w:line="276" w:lineRule="auto"/>
        <w:rPr>
          <w:rFonts w:ascii="Calibri" w:eastAsia="Calibri" w:hAnsi="Calibri"/>
          <w:noProof/>
          <w:sz w:val="22"/>
          <w:szCs w:val="22"/>
        </w:rPr>
      </w:pPr>
    </w:p>
    <w:p w14:paraId="588E8B97" w14:textId="77777777" w:rsidR="00901C6E" w:rsidRPr="00901C6E" w:rsidRDefault="00901C6E" w:rsidP="00901C6E">
      <w:pPr>
        <w:tabs>
          <w:tab w:val="left" w:pos="1834"/>
        </w:tabs>
        <w:spacing w:after="200" w:line="276" w:lineRule="auto"/>
        <w:rPr>
          <w:rFonts w:ascii="Calibri" w:eastAsia="Calibri" w:hAnsi="Calibri"/>
          <w:sz w:val="22"/>
          <w:szCs w:val="22"/>
          <w:lang w:eastAsia="en-US"/>
        </w:rPr>
      </w:pPr>
    </w:p>
    <w:p w14:paraId="6F8DF831" w14:textId="77777777" w:rsidR="00901C6E" w:rsidRPr="00901C6E" w:rsidRDefault="00901C6E" w:rsidP="00901C6E">
      <w:pPr>
        <w:tabs>
          <w:tab w:val="left" w:pos="1834"/>
        </w:tabs>
        <w:spacing w:after="200" w:line="276" w:lineRule="auto"/>
        <w:rPr>
          <w:rFonts w:ascii="Calibri" w:eastAsia="Calibri" w:hAnsi="Calibri"/>
          <w:sz w:val="22"/>
          <w:szCs w:val="22"/>
          <w:lang w:eastAsia="en-US"/>
        </w:rPr>
      </w:pPr>
    </w:p>
    <w:p w14:paraId="42D56AF8" w14:textId="77777777" w:rsidR="00901C6E" w:rsidRPr="00022DF4" w:rsidRDefault="00901C6E" w:rsidP="00022DF4">
      <w:pPr>
        <w:pStyle w:val="Subtitle"/>
        <w:spacing w:line="240" w:lineRule="auto"/>
      </w:pPr>
    </w:p>
    <w:sectPr w:rsidR="00901C6E" w:rsidRPr="00022DF4" w:rsidSect="0012559E">
      <w:pgSz w:w="12240" w:h="15840"/>
      <w:pgMar w:top="1134" w:right="964" w:bottom="964" w:left="1134" w:header="709" w:footer="709" w:gutter="0"/>
      <w:cols w:space="708"/>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E3423" w14:textId="77777777" w:rsidR="00DC095E" w:rsidRDefault="00DC095E" w:rsidP="00901C6E">
      <w:r>
        <w:separator/>
      </w:r>
    </w:p>
  </w:endnote>
  <w:endnote w:type="continuationSeparator" w:id="0">
    <w:p w14:paraId="7931B7E1" w14:textId="77777777" w:rsidR="00DC095E" w:rsidRDefault="00DC095E" w:rsidP="00901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5" w:usb1="00000000" w:usb2="00000000" w:usb3="00000000" w:csb0="00000010" w:csb1="00000000"/>
  </w:font>
  <w:font w:name="TimesNewRomanPS-ItalicMT">
    <w:altName w:val="Times New Roman"/>
    <w:panose1 w:val="00000000000000000000"/>
    <w:charset w:val="00"/>
    <w:family w:val="roman"/>
    <w:notTrueType/>
    <w:pitch w:val="default"/>
    <w:sig w:usb0="00000007" w:usb1="00000000" w:usb2="00000000" w:usb3="00000000" w:csb0="00000013" w:csb1="00000000"/>
  </w:font>
  <w:font w:name="Symbol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B1998" w14:textId="77777777" w:rsidR="00DC095E" w:rsidRDefault="00DC095E" w:rsidP="00901C6E">
      <w:r>
        <w:separator/>
      </w:r>
    </w:p>
  </w:footnote>
  <w:footnote w:type="continuationSeparator" w:id="0">
    <w:p w14:paraId="1086E6C0" w14:textId="77777777" w:rsidR="00DC095E" w:rsidRDefault="00DC095E" w:rsidP="00901C6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B3E71"/>
    <w:multiLevelType w:val="hybridMultilevel"/>
    <w:tmpl w:val="3DD803A2"/>
    <w:lvl w:ilvl="0" w:tplc="95FC5B2C">
      <w:start w:val="1"/>
      <w:numFmt w:val="decimal"/>
      <w:lvlText w:val="(%1)"/>
      <w:lvlJc w:val="left"/>
      <w:pPr>
        <w:ind w:left="1098" w:hanging="390"/>
      </w:pPr>
      <w:rPr>
        <w:rFonts w:hint="default"/>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 w15:restartNumberingAfterBreak="0">
    <w:nsid w:val="096C21A2"/>
    <w:multiLevelType w:val="hybridMultilevel"/>
    <w:tmpl w:val="6404712A"/>
    <w:lvl w:ilvl="0" w:tplc="F23C7A3A">
      <w:start w:val="1"/>
      <w:numFmt w:val="decimal"/>
      <w:lvlText w:val="%1."/>
      <w:lvlJc w:val="left"/>
      <w:pPr>
        <w:tabs>
          <w:tab w:val="num" w:pos="720"/>
        </w:tabs>
        <w:ind w:left="720" w:hanging="360"/>
      </w:pPr>
      <w:rPr>
        <w:rFonts w:hint="default"/>
        <w:b/>
        <w:sz w:val="24"/>
        <w:szCs w:val="24"/>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 w15:restartNumberingAfterBreak="0">
    <w:nsid w:val="0EC54160"/>
    <w:multiLevelType w:val="hybridMultilevel"/>
    <w:tmpl w:val="64F446B6"/>
    <w:lvl w:ilvl="0" w:tplc="6D00FBC8">
      <w:start w:val="1"/>
      <w:numFmt w:val="decimal"/>
      <w:lvlText w:val="%1."/>
      <w:lvlJc w:val="left"/>
      <w:pPr>
        <w:tabs>
          <w:tab w:val="num" w:pos="1080"/>
        </w:tabs>
        <w:ind w:left="1080" w:hanging="360"/>
      </w:pPr>
      <w:rPr>
        <w:b/>
      </w:rPr>
    </w:lvl>
    <w:lvl w:ilvl="1" w:tplc="041F0001">
      <w:start w:val="1"/>
      <w:numFmt w:val="bullet"/>
      <w:lvlText w:val=""/>
      <w:lvlJc w:val="left"/>
      <w:pPr>
        <w:tabs>
          <w:tab w:val="num" w:pos="1800"/>
        </w:tabs>
        <w:ind w:left="1800" w:hanging="360"/>
      </w:pPr>
      <w:rPr>
        <w:rFonts w:ascii="Symbol" w:hAnsi="Symbol" w:hint="default"/>
        <w:b/>
      </w:rPr>
    </w:lvl>
    <w:lvl w:ilvl="2" w:tplc="B8E00CC8">
      <w:start w:val="1"/>
      <w:numFmt w:val="decimal"/>
      <w:lvlText w:val="%3)"/>
      <w:lvlJc w:val="left"/>
      <w:pPr>
        <w:tabs>
          <w:tab w:val="num" w:pos="2700"/>
        </w:tabs>
        <w:ind w:left="2700" w:hanging="360"/>
      </w:pPr>
      <w:rPr>
        <w:rFonts w:hint="default"/>
        <w:b/>
      </w:rPr>
    </w:lvl>
    <w:lvl w:ilvl="3" w:tplc="1F86C83C">
      <w:start w:val="2"/>
      <w:numFmt w:val="decimal"/>
      <w:lvlText w:val="(%4)"/>
      <w:lvlJc w:val="left"/>
      <w:pPr>
        <w:ind w:left="3240" w:hanging="360"/>
      </w:pPr>
      <w:rPr>
        <w:rFonts w:hint="default"/>
        <w:b w:val="0"/>
      </w:r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3" w15:restartNumberingAfterBreak="0">
    <w:nsid w:val="1F773D98"/>
    <w:multiLevelType w:val="hybridMultilevel"/>
    <w:tmpl w:val="1C0A15E4"/>
    <w:lvl w:ilvl="0" w:tplc="041F000F">
      <w:start w:val="7"/>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28D247B4"/>
    <w:multiLevelType w:val="hybridMultilevel"/>
    <w:tmpl w:val="BE90234C"/>
    <w:lvl w:ilvl="0" w:tplc="15E2F79C">
      <w:start w:val="7"/>
      <w:numFmt w:val="decimal"/>
      <w:lvlText w:val="(%1)"/>
      <w:lvlJc w:val="left"/>
      <w:pPr>
        <w:ind w:left="1074" w:hanging="360"/>
      </w:pPr>
      <w:rPr>
        <w:rFonts w:hint="default"/>
      </w:rPr>
    </w:lvl>
    <w:lvl w:ilvl="1" w:tplc="041F0019" w:tentative="1">
      <w:start w:val="1"/>
      <w:numFmt w:val="lowerLetter"/>
      <w:lvlText w:val="%2."/>
      <w:lvlJc w:val="left"/>
      <w:pPr>
        <w:ind w:left="1794" w:hanging="360"/>
      </w:pPr>
    </w:lvl>
    <w:lvl w:ilvl="2" w:tplc="041F001B" w:tentative="1">
      <w:start w:val="1"/>
      <w:numFmt w:val="lowerRoman"/>
      <w:lvlText w:val="%3."/>
      <w:lvlJc w:val="right"/>
      <w:pPr>
        <w:ind w:left="2514" w:hanging="180"/>
      </w:pPr>
    </w:lvl>
    <w:lvl w:ilvl="3" w:tplc="041F000F" w:tentative="1">
      <w:start w:val="1"/>
      <w:numFmt w:val="decimal"/>
      <w:lvlText w:val="%4."/>
      <w:lvlJc w:val="left"/>
      <w:pPr>
        <w:ind w:left="3234" w:hanging="360"/>
      </w:pPr>
    </w:lvl>
    <w:lvl w:ilvl="4" w:tplc="041F0019" w:tentative="1">
      <w:start w:val="1"/>
      <w:numFmt w:val="lowerLetter"/>
      <w:lvlText w:val="%5."/>
      <w:lvlJc w:val="left"/>
      <w:pPr>
        <w:ind w:left="3954" w:hanging="360"/>
      </w:pPr>
    </w:lvl>
    <w:lvl w:ilvl="5" w:tplc="041F001B" w:tentative="1">
      <w:start w:val="1"/>
      <w:numFmt w:val="lowerRoman"/>
      <w:lvlText w:val="%6."/>
      <w:lvlJc w:val="right"/>
      <w:pPr>
        <w:ind w:left="4674" w:hanging="180"/>
      </w:pPr>
    </w:lvl>
    <w:lvl w:ilvl="6" w:tplc="041F000F" w:tentative="1">
      <w:start w:val="1"/>
      <w:numFmt w:val="decimal"/>
      <w:lvlText w:val="%7."/>
      <w:lvlJc w:val="left"/>
      <w:pPr>
        <w:ind w:left="5394" w:hanging="360"/>
      </w:pPr>
    </w:lvl>
    <w:lvl w:ilvl="7" w:tplc="041F0019" w:tentative="1">
      <w:start w:val="1"/>
      <w:numFmt w:val="lowerLetter"/>
      <w:lvlText w:val="%8."/>
      <w:lvlJc w:val="left"/>
      <w:pPr>
        <w:ind w:left="6114" w:hanging="360"/>
      </w:pPr>
    </w:lvl>
    <w:lvl w:ilvl="8" w:tplc="041F001B" w:tentative="1">
      <w:start w:val="1"/>
      <w:numFmt w:val="lowerRoman"/>
      <w:lvlText w:val="%9."/>
      <w:lvlJc w:val="right"/>
      <w:pPr>
        <w:ind w:left="6834" w:hanging="180"/>
      </w:pPr>
    </w:lvl>
  </w:abstractNum>
  <w:abstractNum w:abstractNumId="5" w15:restartNumberingAfterBreak="0">
    <w:nsid w:val="39443313"/>
    <w:multiLevelType w:val="hybridMultilevel"/>
    <w:tmpl w:val="2A8485B0"/>
    <w:lvl w:ilvl="0" w:tplc="1AE88526">
      <w:start w:val="1"/>
      <w:numFmt w:val="lowerRoman"/>
      <w:lvlText w:val="%1."/>
      <w:lvlJc w:val="right"/>
      <w:pPr>
        <w:tabs>
          <w:tab w:val="num" w:pos="2880"/>
        </w:tabs>
        <w:ind w:left="2880" w:hanging="18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15:restartNumberingAfterBreak="0">
    <w:nsid w:val="50052023"/>
    <w:multiLevelType w:val="hybridMultilevel"/>
    <w:tmpl w:val="B7A4AFA4"/>
    <w:lvl w:ilvl="0" w:tplc="B8CCF1CE">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7552F5D"/>
    <w:multiLevelType w:val="hybridMultilevel"/>
    <w:tmpl w:val="7DC09E9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A55C7D"/>
    <w:multiLevelType w:val="hybridMultilevel"/>
    <w:tmpl w:val="12B039B6"/>
    <w:lvl w:ilvl="0" w:tplc="7D1620B8">
      <w:start w:val="1"/>
      <w:numFmt w:val="decimal"/>
      <w:lvlText w:val="%1."/>
      <w:lvlJc w:val="left"/>
      <w:pPr>
        <w:tabs>
          <w:tab w:val="num" w:pos="720"/>
        </w:tabs>
        <w:ind w:left="720" w:hanging="360"/>
      </w:pPr>
      <w:rPr>
        <w:b/>
      </w:rPr>
    </w:lvl>
    <w:lvl w:ilvl="1" w:tplc="041F0019">
      <w:start w:val="1"/>
      <w:numFmt w:val="lowerLetter"/>
      <w:lvlText w:val="%2."/>
      <w:lvlJc w:val="left"/>
      <w:pPr>
        <w:tabs>
          <w:tab w:val="num" w:pos="2160"/>
        </w:tabs>
        <w:ind w:left="2160" w:hanging="360"/>
      </w:pPr>
    </w:lvl>
    <w:lvl w:ilvl="2" w:tplc="041F001B">
      <w:start w:val="1"/>
      <w:numFmt w:val="lowerRoman"/>
      <w:lvlText w:val="%3."/>
      <w:lvlJc w:val="right"/>
      <w:pPr>
        <w:tabs>
          <w:tab w:val="num" w:pos="2880"/>
        </w:tabs>
        <w:ind w:left="2880" w:hanging="180"/>
      </w:pPr>
    </w:lvl>
    <w:lvl w:ilvl="3" w:tplc="A634BD14">
      <w:start w:val="1"/>
      <w:numFmt w:val="lowerLetter"/>
      <w:lvlText w:val="%4)"/>
      <w:lvlJc w:val="left"/>
      <w:pPr>
        <w:tabs>
          <w:tab w:val="num" w:pos="3600"/>
        </w:tabs>
        <w:ind w:left="3600" w:hanging="360"/>
      </w:pPr>
      <w:rPr>
        <w:rFonts w:hint="default"/>
        <w:b/>
      </w:rPr>
    </w:lvl>
    <w:lvl w:ilvl="4" w:tplc="041F0019" w:tentative="1">
      <w:start w:val="1"/>
      <w:numFmt w:val="lowerLetter"/>
      <w:lvlText w:val="%5."/>
      <w:lvlJc w:val="left"/>
      <w:pPr>
        <w:tabs>
          <w:tab w:val="num" w:pos="4320"/>
        </w:tabs>
        <w:ind w:left="4320" w:hanging="360"/>
      </w:pPr>
    </w:lvl>
    <w:lvl w:ilvl="5" w:tplc="041F001B" w:tentative="1">
      <w:start w:val="1"/>
      <w:numFmt w:val="lowerRoman"/>
      <w:lvlText w:val="%6."/>
      <w:lvlJc w:val="right"/>
      <w:pPr>
        <w:tabs>
          <w:tab w:val="num" w:pos="5040"/>
        </w:tabs>
        <w:ind w:left="5040" w:hanging="180"/>
      </w:pPr>
    </w:lvl>
    <w:lvl w:ilvl="6" w:tplc="041F000F" w:tentative="1">
      <w:start w:val="1"/>
      <w:numFmt w:val="decimal"/>
      <w:lvlText w:val="%7."/>
      <w:lvlJc w:val="left"/>
      <w:pPr>
        <w:tabs>
          <w:tab w:val="num" w:pos="5760"/>
        </w:tabs>
        <w:ind w:left="5760" w:hanging="360"/>
      </w:pPr>
    </w:lvl>
    <w:lvl w:ilvl="7" w:tplc="041F0019" w:tentative="1">
      <w:start w:val="1"/>
      <w:numFmt w:val="lowerLetter"/>
      <w:lvlText w:val="%8."/>
      <w:lvlJc w:val="left"/>
      <w:pPr>
        <w:tabs>
          <w:tab w:val="num" w:pos="6480"/>
        </w:tabs>
        <w:ind w:left="6480" w:hanging="360"/>
      </w:pPr>
    </w:lvl>
    <w:lvl w:ilvl="8" w:tplc="041F001B" w:tentative="1">
      <w:start w:val="1"/>
      <w:numFmt w:val="lowerRoman"/>
      <w:lvlText w:val="%9."/>
      <w:lvlJc w:val="right"/>
      <w:pPr>
        <w:tabs>
          <w:tab w:val="num" w:pos="7200"/>
        </w:tabs>
        <w:ind w:left="7200" w:hanging="180"/>
      </w:pPr>
    </w:lvl>
  </w:abstractNum>
  <w:abstractNum w:abstractNumId="9" w15:restartNumberingAfterBreak="0">
    <w:nsid w:val="7B2B7226"/>
    <w:multiLevelType w:val="hybridMultilevel"/>
    <w:tmpl w:val="88AA8560"/>
    <w:lvl w:ilvl="0" w:tplc="37C87EEC">
      <w:start w:val="1"/>
      <w:numFmt w:val="decimal"/>
      <w:lvlText w:val="%1."/>
      <w:lvlJc w:val="left"/>
      <w:pPr>
        <w:tabs>
          <w:tab w:val="num" w:pos="1080"/>
        </w:tabs>
        <w:ind w:left="1080" w:hanging="360"/>
      </w:pPr>
      <w:rPr>
        <w:b/>
      </w:rPr>
    </w:lvl>
    <w:lvl w:ilvl="1" w:tplc="041F0019">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num w:numId="1">
    <w:abstractNumId w:val="9"/>
  </w:num>
  <w:num w:numId="2">
    <w:abstractNumId w:val="3"/>
  </w:num>
  <w:num w:numId="3">
    <w:abstractNumId w:val="7"/>
  </w:num>
  <w:num w:numId="4">
    <w:abstractNumId w:val="8"/>
  </w:num>
  <w:num w:numId="5">
    <w:abstractNumId w:val="5"/>
  </w:num>
  <w:num w:numId="6">
    <w:abstractNumId w:val="1"/>
  </w:num>
  <w:num w:numId="7">
    <w:abstractNumId w:val="2"/>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YwsjQ2MDAwMjMxNzZR0lEKTi0uzszPAykwqgUAEXRBNCwAAAA="/>
  </w:docVars>
  <w:rsids>
    <w:rsidRoot w:val="00F075C7"/>
    <w:rsid w:val="00001F13"/>
    <w:rsid w:val="00005926"/>
    <w:rsid w:val="00013199"/>
    <w:rsid w:val="00015DD2"/>
    <w:rsid w:val="00022DF4"/>
    <w:rsid w:val="000645E6"/>
    <w:rsid w:val="00085F84"/>
    <w:rsid w:val="00086ED4"/>
    <w:rsid w:val="00091532"/>
    <w:rsid w:val="000B57F2"/>
    <w:rsid w:val="000C1393"/>
    <w:rsid w:val="000D0148"/>
    <w:rsid w:val="000D5B27"/>
    <w:rsid w:val="000E38DE"/>
    <w:rsid w:val="000E4A0F"/>
    <w:rsid w:val="000F372F"/>
    <w:rsid w:val="001025CF"/>
    <w:rsid w:val="00104C21"/>
    <w:rsid w:val="00112AF5"/>
    <w:rsid w:val="0012060B"/>
    <w:rsid w:val="00123363"/>
    <w:rsid w:val="0012559E"/>
    <w:rsid w:val="00152F49"/>
    <w:rsid w:val="0015527D"/>
    <w:rsid w:val="0016642C"/>
    <w:rsid w:val="00173250"/>
    <w:rsid w:val="00182310"/>
    <w:rsid w:val="00191B6B"/>
    <w:rsid w:val="001A0866"/>
    <w:rsid w:val="001A229B"/>
    <w:rsid w:val="001B7046"/>
    <w:rsid w:val="001C160E"/>
    <w:rsid w:val="001C5E50"/>
    <w:rsid w:val="001C6324"/>
    <w:rsid w:val="001E0FED"/>
    <w:rsid w:val="001F6305"/>
    <w:rsid w:val="00205DA4"/>
    <w:rsid w:val="00217A4D"/>
    <w:rsid w:val="002262EE"/>
    <w:rsid w:val="00226DC0"/>
    <w:rsid w:val="00245592"/>
    <w:rsid w:val="00255DAB"/>
    <w:rsid w:val="0026459F"/>
    <w:rsid w:val="00274B93"/>
    <w:rsid w:val="002769F1"/>
    <w:rsid w:val="00276C07"/>
    <w:rsid w:val="0028612F"/>
    <w:rsid w:val="002954FD"/>
    <w:rsid w:val="002A6939"/>
    <w:rsid w:val="002B11AC"/>
    <w:rsid w:val="002B56E1"/>
    <w:rsid w:val="002B61E3"/>
    <w:rsid w:val="002D7A3E"/>
    <w:rsid w:val="002F7F1A"/>
    <w:rsid w:val="002F7F3B"/>
    <w:rsid w:val="00301CDF"/>
    <w:rsid w:val="00302A38"/>
    <w:rsid w:val="00302ED7"/>
    <w:rsid w:val="003137C8"/>
    <w:rsid w:val="0031718A"/>
    <w:rsid w:val="0032316F"/>
    <w:rsid w:val="0033424A"/>
    <w:rsid w:val="00335463"/>
    <w:rsid w:val="003455BE"/>
    <w:rsid w:val="00353E98"/>
    <w:rsid w:val="003544B0"/>
    <w:rsid w:val="003558F4"/>
    <w:rsid w:val="003624D9"/>
    <w:rsid w:val="00387F60"/>
    <w:rsid w:val="003A4EE6"/>
    <w:rsid w:val="003A6294"/>
    <w:rsid w:val="003B3E58"/>
    <w:rsid w:val="003E51B4"/>
    <w:rsid w:val="003F1434"/>
    <w:rsid w:val="003F6D5F"/>
    <w:rsid w:val="00416F88"/>
    <w:rsid w:val="00417904"/>
    <w:rsid w:val="00432E5A"/>
    <w:rsid w:val="00443C21"/>
    <w:rsid w:val="00456C52"/>
    <w:rsid w:val="00461A28"/>
    <w:rsid w:val="00461ED4"/>
    <w:rsid w:val="00471A1E"/>
    <w:rsid w:val="00476AC1"/>
    <w:rsid w:val="00480C60"/>
    <w:rsid w:val="0049622B"/>
    <w:rsid w:val="004B78F9"/>
    <w:rsid w:val="004C252E"/>
    <w:rsid w:val="004C382E"/>
    <w:rsid w:val="004F0D2E"/>
    <w:rsid w:val="00520BB0"/>
    <w:rsid w:val="0052717A"/>
    <w:rsid w:val="005354A3"/>
    <w:rsid w:val="005368AA"/>
    <w:rsid w:val="00572621"/>
    <w:rsid w:val="00577778"/>
    <w:rsid w:val="00585F71"/>
    <w:rsid w:val="00595961"/>
    <w:rsid w:val="005C4D94"/>
    <w:rsid w:val="005C782B"/>
    <w:rsid w:val="005C796A"/>
    <w:rsid w:val="005E2CAE"/>
    <w:rsid w:val="005E49B3"/>
    <w:rsid w:val="005F008B"/>
    <w:rsid w:val="005F6D5E"/>
    <w:rsid w:val="00610218"/>
    <w:rsid w:val="00612FB2"/>
    <w:rsid w:val="00616CB0"/>
    <w:rsid w:val="006205A1"/>
    <w:rsid w:val="00620A67"/>
    <w:rsid w:val="006216F7"/>
    <w:rsid w:val="00647968"/>
    <w:rsid w:val="00650DE6"/>
    <w:rsid w:val="00656A62"/>
    <w:rsid w:val="0066481E"/>
    <w:rsid w:val="0067143B"/>
    <w:rsid w:val="00675CD6"/>
    <w:rsid w:val="00685E5C"/>
    <w:rsid w:val="00692A95"/>
    <w:rsid w:val="00695065"/>
    <w:rsid w:val="006A6F93"/>
    <w:rsid w:val="006A732A"/>
    <w:rsid w:val="006B3A21"/>
    <w:rsid w:val="006B5478"/>
    <w:rsid w:val="006C17F1"/>
    <w:rsid w:val="006D3FDB"/>
    <w:rsid w:val="006E5A6A"/>
    <w:rsid w:val="00706029"/>
    <w:rsid w:val="00707FAD"/>
    <w:rsid w:val="00715E2B"/>
    <w:rsid w:val="00725D2A"/>
    <w:rsid w:val="00732BEA"/>
    <w:rsid w:val="0073344A"/>
    <w:rsid w:val="00741BA2"/>
    <w:rsid w:val="00743D84"/>
    <w:rsid w:val="00746599"/>
    <w:rsid w:val="00751F33"/>
    <w:rsid w:val="00752F16"/>
    <w:rsid w:val="0075417B"/>
    <w:rsid w:val="0075481A"/>
    <w:rsid w:val="007643A0"/>
    <w:rsid w:val="00766D6A"/>
    <w:rsid w:val="0077100D"/>
    <w:rsid w:val="00780A9C"/>
    <w:rsid w:val="00791988"/>
    <w:rsid w:val="007962B1"/>
    <w:rsid w:val="007A02C2"/>
    <w:rsid w:val="007A4EEC"/>
    <w:rsid w:val="007B23F3"/>
    <w:rsid w:val="007C10E4"/>
    <w:rsid w:val="007E0BBD"/>
    <w:rsid w:val="007E72E3"/>
    <w:rsid w:val="007F32D7"/>
    <w:rsid w:val="00815544"/>
    <w:rsid w:val="00822E36"/>
    <w:rsid w:val="00822E96"/>
    <w:rsid w:val="00831B03"/>
    <w:rsid w:val="008671C0"/>
    <w:rsid w:val="00880A95"/>
    <w:rsid w:val="00882F86"/>
    <w:rsid w:val="00893D85"/>
    <w:rsid w:val="008B1897"/>
    <w:rsid w:val="008B7397"/>
    <w:rsid w:val="008D153F"/>
    <w:rsid w:val="008D622A"/>
    <w:rsid w:val="008E2A36"/>
    <w:rsid w:val="008F39C7"/>
    <w:rsid w:val="00901C6E"/>
    <w:rsid w:val="009046E4"/>
    <w:rsid w:val="0090618C"/>
    <w:rsid w:val="00916F26"/>
    <w:rsid w:val="009171B8"/>
    <w:rsid w:val="009310F2"/>
    <w:rsid w:val="0093414F"/>
    <w:rsid w:val="00936A2A"/>
    <w:rsid w:val="00952810"/>
    <w:rsid w:val="0096300F"/>
    <w:rsid w:val="00970C62"/>
    <w:rsid w:val="009729F7"/>
    <w:rsid w:val="00984C4D"/>
    <w:rsid w:val="009A0310"/>
    <w:rsid w:val="009A7472"/>
    <w:rsid w:val="009B416A"/>
    <w:rsid w:val="009B6CFC"/>
    <w:rsid w:val="009C0549"/>
    <w:rsid w:val="009C5D0B"/>
    <w:rsid w:val="009D4D37"/>
    <w:rsid w:val="009D5E10"/>
    <w:rsid w:val="009D7951"/>
    <w:rsid w:val="009E261A"/>
    <w:rsid w:val="009E5EAA"/>
    <w:rsid w:val="009F20E7"/>
    <w:rsid w:val="00A0293B"/>
    <w:rsid w:val="00A10ABE"/>
    <w:rsid w:val="00A23536"/>
    <w:rsid w:val="00A31A6E"/>
    <w:rsid w:val="00A33F2E"/>
    <w:rsid w:val="00A4242D"/>
    <w:rsid w:val="00A502FB"/>
    <w:rsid w:val="00A529CD"/>
    <w:rsid w:val="00A573EB"/>
    <w:rsid w:val="00A6044B"/>
    <w:rsid w:val="00A6337D"/>
    <w:rsid w:val="00A635AD"/>
    <w:rsid w:val="00A65FDB"/>
    <w:rsid w:val="00A7092B"/>
    <w:rsid w:val="00A751F4"/>
    <w:rsid w:val="00A76028"/>
    <w:rsid w:val="00A855A0"/>
    <w:rsid w:val="00AA1F08"/>
    <w:rsid w:val="00AA2119"/>
    <w:rsid w:val="00AA3FB8"/>
    <w:rsid w:val="00AA4753"/>
    <w:rsid w:val="00AA51D6"/>
    <w:rsid w:val="00AC3B39"/>
    <w:rsid w:val="00AC3C55"/>
    <w:rsid w:val="00AC3FF3"/>
    <w:rsid w:val="00AC52B8"/>
    <w:rsid w:val="00AD0D18"/>
    <w:rsid w:val="00AD1EB6"/>
    <w:rsid w:val="00AD3460"/>
    <w:rsid w:val="00AD4BD1"/>
    <w:rsid w:val="00AF7944"/>
    <w:rsid w:val="00B006A3"/>
    <w:rsid w:val="00B0128A"/>
    <w:rsid w:val="00B06DF0"/>
    <w:rsid w:val="00B231F3"/>
    <w:rsid w:val="00B246BF"/>
    <w:rsid w:val="00B26471"/>
    <w:rsid w:val="00B26B78"/>
    <w:rsid w:val="00B37E94"/>
    <w:rsid w:val="00B5449C"/>
    <w:rsid w:val="00B55F23"/>
    <w:rsid w:val="00B60171"/>
    <w:rsid w:val="00B8018B"/>
    <w:rsid w:val="00B81AAC"/>
    <w:rsid w:val="00B90C89"/>
    <w:rsid w:val="00BA1F83"/>
    <w:rsid w:val="00BA7100"/>
    <w:rsid w:val="00BB723D"/>
    <w:rsid w:val="00BC2F29"/>
    <w:rsid w:val="00BE69C9"/>
    <w:rsid w:val="00C142F7"/>
    <w:rsid w:val="00C16287"/>
    <w:rsid w:val="00C244B8"/>
    <w:rsid w:val="00C52E04"/>
    <w:rsid w:val="00C61068"/>
    <w:rsid w:val="00C63874"/>
    <w:rsid w:val="00C7785E"/>
    <w:rsid w:val="00C77ADE"/>
    <w:rsid w:val="00C81812"/>
    <w:rsid w:val="00C90A7F"/>
    <w:rsid w:val="00C90F91"/>
    <w:rsid w:val="00C92DEC"/>
    <w:rsid w:val="00C94DDA"/>
    <w:rsid w:val="00CA5AB0"/>
    <w:rsid w:val="00CA6485"/>
    <w:rsid w:val="00CB0BBB"/>
    <w:rsid w:val="00CB1D3F"/>
    <w:rsid w:val="00CB3FA7"/>
    <w:rsid w:val="00CB6629"/>
    <w:rsid w:val="00CB6F79"/>
    <w:rsid w:val="00CB79EC"/>
    <w:rsid w:val="00CC34E4"/>
    <w:rsid w:val="00CC58AD"/>
    <w:rsid w:val="00CD52BF"/>
    <w:rsid w:val="00CD6AB4"/>
    <w:rsid w:val="00CE0051"/>
    <w:rsid w:val="00CE4E8B"/>
    <w:rsid w:val="00CE651B"/>
    <w:rsid w:val="00CF6FFF"/>
    <w:rsid w:val="00D16C2C"/>
    <w:rsid w:val="00D22E69"/>
    <w:rsid w:val="00D32C71"/>
    <w:rsid w:val="00D41BEC"/>
    <w:rsid w:val="00D644C3"/>
    <w:rsid w:val="00D7220E"/>
    <w:rsid w:val="00D729F0"/>
    <w:rsid w:val="00D74C78"/>
    <w:rsid w:val="00D76927"/>
    <w:rsid w:val="00D77E2E"/>
    <w:rsid w:val="00D85F88"/>
    <w:rsid w:val="00DA3F81"/>
    <w:rsid w:val="00DA6A78"/>
    <w:rsid w:val="00DB2240"/>
    <w:rsid w:val="00DC095E"/>
    <w:rsid w:val="00DD6F21"/>
    <w:rsid w:val="00DE3941"/>
    <w:rsid w:val="00DE5D02"/>
    <w:rsid w:val="00DF07BB"/>
    <w:rsid w:val="00DF2C65"/>
    <w:rsid w:val="00DF4D17"/>
    <w:rsid w:val="00E0374C"/>
    <w:rsid w:val="00E27D4E"/>
    <w:rsid w:val="00E32E06"/>
    <w:rsid w:val="00E43465"/>
    <w:rsid w:val="00E45D6C"/>
    <w:rsid w:val="00E527BA"/>
    <w:rsid w:val="00E53D5F"/>
    <w:rsid w:val="00E621AF"/>
    <w:rsid w:val="00E640C4"/>
    <w:rsid w:val="00E652AB"/>
    <w:rsid w:val="00E779BC"/>
    <w:rsid w:val="00EA2E6F"/>
    <w:rsid w:val="00EA481E"/>
    <w:rsid w:val="00EB2A92"/>
    <w:rsid w:val="00EF0C48"/>
    <w:rsid w:val="00EF31DA"/>
    <w:rsid w:val="00EF54F8"/>
    <w:rsid w:val="00EF7937"/>
    <w:rsid w:val="00EF7FC2"/>
    <w:rsid w:val="00F075C7"/>
    <w:rsid w:val="00F0797B"/>
    <w:rsid w:val="00F1690A"/>
    <w:rsid w:val="00F37FEF"/>
    <w:rsid w:val="00F40A14"/>
    <w:rsid w:val="00F63826"/>
    <w:rsid w:val="00F8228F"/>
    <w:rsid w:val="00F9565A"/>
    <w:rsid w:val="00F9598B"/>
    <w:rsid w:val="00FA3764"/>
    <w:rsid w:val="00FB2C45"/>
    <w:rsid w:val="00FB46CE"/>
    <w:rsid w:val="00FC1589"/>
    <w:rsid w:val="00FC5756"/>
    <w:rsid w:val="00FD3E97"/>
    <w:rsid w:val="00FD43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361F63F"/>
  <w15:docId w15:val="{98AFFF2A-CE8A-4AD2-AEB1-0FD3AA323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F075C7"/>
    <w:pPr>
      <w:spacing w:line="360" w:lineRule="auto"/>
      <w:jc w:val="both"/>
    </w:pPr>
    <w:rPr>
      <w:b/>
      <w:bCs/>
      <w:noProof/>
    </w:rPr>
  </w:style>
  <w:style w:type="paragraph" w:styleId="NormalWeb">
    <w:name w:val="Normal (Web)"/>
    <w:basedOn w:val="Normal"/>
    <w:rsid w:val="00A7092B"/>
  </w:style>
  <w:style w:type="character" w:styleId="Hyperlink">
    <w:name w:val="Hyperlink"/>
    <w:rsid w:val="001E0FED"/>
    <w:rPr>
      <w:color w:val="0000FF"/>
      <w:u w:val="single"/>
    </w:rPr>
  </w:style>
  <w:style w:type="paragraph" w:styleId="BodyTextIndent">
    <w:name w:val="Body Text Indent"/>
    <w:basedOn w:val="Normal"/>
    <w:rsid w:val="001E0FED"/>
    <w:pPr>
      <w:ind w:left="705"/>
    </w:pPr>
    <w:rPr>
      <w:szCs w:val="20"/>
    </w:rPr>
  </w:style>
  <w:style w:type="character" w:styleId="CommentReference">
    <w:name w:val="annotation reference"/>
    <w:basedOn w:val="DefaultParagraphFont"/>
    <w:uiPriority w:val="99"/>
    <w:semiHidden/>
    <w:unhideWhenUsed/>
    <w:rsid w:val="002954FD"/>
    <w:rPr>
      <w:sz w:val="16"/>
      <w:szCs w:val="16"/>
    </w:rPr>
  </w:style>
  <w:style w:type="paragraph" w:styleId="CommentText">
    <w:name w:val="annotation text"/>
    <w:basedOn w:val="Normal"/>
    <w:link w:val="CommentTextChar"/>
    <w:uiPriority w:val="99"/>
    <w:semiHidden/>
    <w:unhideWhenUsed/>
    <w:rsid w:val="002954FD"/>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2954FD"/>
    <w:rPr>
      <w:rFonts w:asciiTheme="minorHAnsi" w:eastAsiaTheme="minorHAnsi" w:hAnsiTheme="minorHAnsi" w:cstheme="minorBidi"/>
      <w:lang w:eastAsia="en-US"/>
    </w:rPr>
  </w:style>
  <w:style w:type="paragraph" w:styleId="ListParagraph">
    <w:name w:val="List Paragraph"/>
    <w:basedOn w:val="Normal"/>
    <w:uiPriority w:val="34"/>
    <w:qFormat/>
    <w:rsid w:val="002954FD"/>
    <w:pPr>
      <w:ind w:left="720"/>
      <w:contextualSpacing/>
    </w:pPr>
  </w:style>
  <w:style w:type="paragraph" w:styleId="BalloonText">
    <w:name w:val="Balloon Text"/>
    <w:basedOn w:val="Normal"/>
    <w:link w:val="BalloonTextChar"/>
    <w:semiHidden/>
    <w:unhideWhenUsed/>
    <w:rsid w:val="002954FD"/>
    <w:rPr>
      <w:rFonts w:ascii="Segoe UI" w:hAnsi="Segoe UI" w:cs="Segoe UI"/>
      <w:sz w:val="18"/>
      <w:szCs w:val="18"/>
    </w:rPr>
  </w:style>
  <w:style w:type="character" w:customStyle="1" w:styleId="BalloonTextChar">
    <w:name w:val="Balloon Text Char"/>
    <w:basedOn w:val="DefaultParagraphFont"/>
    <w:link w:val="BalloonText"/>
    <w:semiHidden/>
    <w:rsid w:val="002954FD"/>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2954FD"/>
    <w:pPr>
      <w:spacing w:after="0"/>
    </w:pPr>
    <w:rPr>
      <w:rFonts w:ascii="Times New Roman" w:eastAsia="Times New Roman" w:hAnsi="Times New Roman" w:cs="Times New Roman"/>
      <w:b/>
      <w:bCs/>
      <w:lang w:eastAsia="tr-TR"/>
    </w:rPr>
  </w:style>
  <w:style w:type="character" w:customStyle="1" w:styleId="CommentSubjectChar">
    <w:name w:val="Comment Subject Char"/>
    <w:basedOn w:val="CommentTextChar"/>
    <w:link w:val="CommentSubject"/>
    <w:semiHidden/>
    <w:rsid w:val="002954FD"/>
    <w:rPr>
      <w:rFonts w:asciiTheme="minorHAnsi" w:eastAsiaTheme="minorHAnsi" w:hAnsiTheme="minorHAnsi" w:cstheme="minorBidi"/>
      <w:b/>
      <w:bCs/>
      <w:lang w:eastAsia="en-US"/>
    </w:rPr>
  </w:style>
  <w:style w:type="table" w:customStyle="1" w:styleId="TableGrid1">
    <w:name w:val="Table Grid1"/>
    <w:basedOn w:val="TableNormal"/>
    <w:next w:val="TableGrid"/>
    <w:uiPriority w:val="59"/>
    <w:rsid w:val="00901C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901C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01C6E"/>
    <w:pPr>
      <w:tabs>
        <w:tab w:val="center" w:pos="4536"/>
        <w:tab w:val="right" w:pos="9072"/>
      </w:tabs>
    </w:pPr>
  </w:style>
  <w:style w:type="character" w:customStyle="1" w:styleId="HeaderChar">
    <w:name w:val="Header Char"/>
    <w:basedOn w:val="DefaultParagraphFont"/>
    <w:link w:val="Header"/>
    <w:rsid w:val="00901C6E"/>
    <w:rPr>
      <w:sz w:val="24"/>
      <w:szCs w:val="24"/>
    </w:rPr>
  </w:style>
  <w:style w:type="paragraph" w:styleId="Footer">
    <w:name w:val="footer"/>
    <w:basedOn w:val="Normal"/>
    <w:link w:val="FooterChar"/>
    <w:unhideWhenUsed/>
    <w:rsid w:val="00901C6E"/>
    <w:pPr>
      <w:tabs>
        <w:tab w:val="center" w:pos="4536"/>
        <w:tab w:val="right" w:pos="9072"/>
      </w:tabs>
    </w:pPr>
  </w:style>
  <w:style w:type="character" w:customStyle="1" w:styleId="FooterChar">
    <w:name w:val="Footer Char"/>
    <w:basedOn w:val="DefaultParagraphFont"/>
    <w:link w:val="Footer"/>
    <w:rsid w:val="00901C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339C5-A5E1-44C6-A31F-7E81838D3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2475</Words>
  <Characters>14109</Characters>
  <Application>Microsoft Office Word</Application>
  <DocSecurity>0</DocSecurity>
  <Lines>117</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ONDOKUZ MAYIS ÜNİVERSİTESİ</vt:lpstr>
      <vt:lpstr>ONDOKUZ MAYIS ÜNİVERSİTESİ</vt:lpstr>
    </vt:vector>
  </TitlesOfParts>
  <Company>AYDIN</Company>
  <LinksUpToDate>false</LinksUpToDate>
  <CharactersWithSpaces>1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OKUZ MAYIS ÜNİVERSİTESİ</dc:title>
  <dc:creator>Aydın</dc:creator>
  <cp:lastModifiedBy>Referee</cp:lastModifiedBy>
  <cp:revision>7</cp:revision>
  <cp:lastPrinted>2021-05-24T11:03:00Z</cp:lastPrinted>
  <dcterms:created xsi:type="dcterms:W3CDTF">2019-06-10T07:01:00Z</dcterms:created>
  <dcterms:modified xsi:type="dcterms:W3CDTF">2021-05-31T10:44:00Z</dcterms:modified>
</cp:coreProperties>
</file>